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triple" w:sz="4" w:space="0" w:color="5B9BD5" w:themeColor="accent1"/>
          <w:left w:val="triple" w:sz="4" w:space="0" w:color="5B9BD5" w:themeColor="accent1"/>
          <w:bottom w:val="triple" w:sz="4" w:space="0" w:color="5B9BD5" w:themeColor="accent1"/>
          <w:right w:val="trip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ayout w:type="fixed"/>
        <w:tblLook w:val="04A0" w:firstRow="1" w:lastRow="0" w:firstColumn="1" w:lastColumn="0" w:noHBand="0" w:noVBand="1"/>
      </w:tblPr>
      <w:tblGrid>
        <w:gridCol w:w="554"/>
        <w:gridCol w:w="6"/>
        <w:gridCol w:w="424"/>
        <w:gridCol w:w="1402"/>
        <w:gridCol w:w="64"/>
        <w:gridCol w:w="73"/>
        <w:gridCol w:w="146"/>
        <w:gridCol w:w="1017"/>
        <w:gridCol w:w="805"/>
        <w:gridCol w:w="299"/>
        <w:gridCol w:w="148"/>
        <w:gridCol w:w="566"/>
        <w:gridCol w:w="24"/>
        <w:gridCol w:w="1844"/>
        <w:gridCol w:w="259"/>
        <w:gridCol w:w="148"/>
        <w:gridCol w:w="504"/>
        <w:gridCol w:w="9"/>
        <w:gridCol w:w="1152"/>
        <w:gridCol w:w="1612"/>
      </w:tblGrid>
      <w:tr w:rsidR="00C673EB" w:rsidRPr="008D61CC" w14:paraId="664A2A30" w14:textId="77777777" w:rsidTr="008835AC">
        <w:trPr>
          <w:trHeight w:val="425"/>
        </w:trPr>
        <w:tc>
          <w:tcPr>
            <w:tcW w:w="1667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065C18C3" w14:textId="4726439B" w:rsidR="00EE1234" w:rsidRPr="00EE1234" w:rsidRDefault="00E90576" w:rsidP="003626BE">
            <w:pPr>
              <w:rPr>
                <w:color w:val="000000"/>
                <w:sz w:val="20"/>
                <w:szCs w:val="20"/>
              </w:rPr>
            </w:pPr>
            <w:r w:rsidRPr="008D61CC">
              <w:rPr>
                <w:b/>
                <w:color w:val="000000"/>
                <w:sz w:val="20"/>
                <w:szCs w:val="20"/>
              </w:rPr>
              <w:t>Направлено / 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Submitted</w:t>
            </w:r>
            <w:proofErr w:type="spellEnd"/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by</w:t>
            </w:r>
            <w:proofErr w:type="spellEnd"/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1667" w:type="pct"/>
            <w:gridSpan w:val="6"/>
            <w:tcBorders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162EA06C" w14:textId="0F462F66" w:rsidR="00EE1234" w:rsidRPr="00E94FF8" w:rsidRDefault="00E90576" w:rsidP="003626BE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</w:rPr>
              <w:t>Дата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п</w:t>
            </w:r>
            <w:r w:rsidR="00A4286B">
              <w:rPr>
                <w:b/>
                <w:color w:val="000000"/>
                <w:sz w:val="20"/>
                <w:szCs w:val="20"/>
              </w:rPr>
              <w:t>олучения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> / 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Date </w:t>
            </w:r>
            <w:r w:rsidR="00E94FF8">
              <w:rPr>
                <w:b/>
                <w:color w:val="000000"/>
                <w:sz w:val="20"/>
                <w:szCs w:val="20"/>
                <w:lang w:val="en-US"/>
              </w:rPr>
              <w:t xml:space="preserve">of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r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>ecei</w:t>
            </w:r>
            <w:r w:rsidR="00E94FF8">
              <w:rPr>
                <w:b/>
                <w:color w:val="000000"/>
                <w:sz w:val="20"/>
                <w:szCs w:val="20"/>
                <w:lang w:val="en-US"/>
              </w:rPr>
              <w:t>pt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>:</w:t>
            </w:r>
          </w:p>
        </w:tc>
        <w:tc>
          <w:tcPr>
            <w:tcW w:w="1667" w:type="pct"/>
            <w:gridSpan w:val="6"/>
            <w:tcBorders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3D0E3D15" w14:textId="19280B8C" w:rsidR="00EE1234" w:rsidRPr="00EE1234" w:rsidRDefault="00E90576" w:rsidP="003626BE">
            <w:pPr>
              <w:rPr>
                <w:color w:val="000000"/>
                <w:sz w:val="20"/>
                <w:szCs w:val="20"/>
              </w:rPr>
            </w:pPr>
            <w:r w:rsidRPr="008D61CC">
              <w:rPr>
                <w:b/>
                <w:color w:val="000000"/>
                <w:sz w:val="20"/>
                <w:szCs w:val="20"/>
              </w:rPr>
              <w:t>Дело / </w:t>
            </w:r>
            <w:proofErr w:type="spellStart"/>
            <w:r w:rsidRPr="008D61CC">
              <w:rPr>
                <w:b/>
                <w:color w:val="000000"/>
                <w:sz w:val="20"/>
                <w:szCs w:val="20"/>
              </w:rPr>
              <w:t>Case</w:t>
            </w:r>
            <w:proofErr w:type="spellEnd"/>
            <w:r w:rsidRPr="008D61CC">
              <w:rPr>
                <w:b/>
                <w:color w:val="000000"/>
                <w:sz w:val="20"/>
                <w:szCs w:val="20"/>
              </w:rPr>
              <w:t xml:space="preserve"> </w:t>
            </w:r>
            <w:r w:rsidRPr="008D61CC">
              <w:rPr>
                <w:b/>
                <w:color w:val="000000"/>
                <w:sz w:val="20"/>
                <w:szCs w:val="20"/>
                <w:lang w:val="en-US"/>
              </w:rPr>
              <w:t>No</w:t>
            </w: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</w:tr>
      <w:tr w:rsidR="006072C6" w:rsidRPr="006072C6" w14:paraId="7626D104" w14:textId="77777777" w:rsidTr="008835AC">
        <w:trPr>
          <w:trHeight w:val="949"/>
        </w:trPr>
        <w:tc>
          <w:tcPr>
            <w:tcW w:w="1667" w:type="pct"/>
            <w:gridSpan w:val="8"/>
            <w:tcBorders>
              <w:top w:val="single" w:sz="4" w:space="0" w:color="5B9BD5" w:themeColor="accent1"/>
              <w:left w:val="triple" w:sz="4" w:space="0" w:color="5B9BD5" w:themeColor="accent1"/>
              <w:bottom w:val="nil"/>
              <w:right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6483314E" w14:textId="4F4C1D0E" w:rsidR="006072C6" w:rsidRPr="00185C51" w:rsidRDefault="00CD71E6" w:rsidP="001B3EAB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 / </w:t>
            </w:r>
            <w:r w:rsidRPr="006423C4"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6423C4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6423C4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6423C4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Pr="006423C4"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667" w:type="pct"/>
            <w:gridSpan w:val="6"/>
            <w:tcBorders>
              <w:top w:val="single" w:sz="4" w:space="0" w:color="5B9BD5" w:themeColor="accent1"/>
              <w:left w:val="single" w:sz="4" w:space="0" w:color="5B9BD5" w:themeColor="accent1"/>
              <w:bottom w:val="nil"/>
              <w:right w:val="single" w:sz="4" w:space="0" w:color="5B9BD5" w:themeColor="accent1"/>
            </w:tcBorders>
            <w:shd w:val="clear" w:color="auto" w:fill="auto"/>
            <w:vAlign w:val="center"/>
          </w:tcPr>
          <w:p w14:paraId="18076065" w14:textId="45D19C9E" w:rsidR="006072C6" w:rsidRPr="0098608E" w:rsidRDefault="006072C6" w:rsidP="001B3EAB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67" w:type="pct"/>
            <w:gridSpan w:val="6"/>
            <w:tcBorders>
              <w:top w:val="single" w:sz="4" w:space="0" w:color="5B9BD5" w:themeColor="accent1"/>
              <w:left w:val="single" w:sz="4" w:space="0" w:color="5B9BD5" w:themeColor="accent1"/>
              <w:bottom w:val="nil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6972DA1F" w14:textId="363BE65B" w:rsidR="006072C6" w:rsidRPr="0098608E" w:rsidRDefault="006072C6" w:rsidP="001B3EAB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</w:tc>
      </w:tr>
      <w:tr w:rsidR="00E3485C" w:rsidRPr="00067887" w14:paraId="1C0B303E" w14:textId="77777777" w:rsidTr="008835AC">
        <w:trPr>
          <w:trHeight w:val="95"/>
        </w:trPr>
        <w:tc>
          <w:tcPr>
            <w:tcW w:w="1667" w:type="pct"/>
            <w:gridSpan w:val="8"/>
            <w:tcBorders>
              <w:top w:val="nil"/>
              <w:bottom w:val="triple" w:sz="4" w:space="0" w:color="5B9BD5" w:themeColor="accent1"/>
            </w:tcBorders>
            <w:shd w:val="clear" w:color="auto" w:fill="auto"/>
            <w:noWrap/>
            <w:vAlign w:val="bottom"/>
          </w:tcPr>
          <w:p w14:paraId="5CB9961E" w14:textId="368F685E" w:rsidR="00E3485C" w:rsidRPr="00CE01AE" w:rsidRDefault="00E3485C" w:rsidP="002655A1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16"/>
                <w:szCs w:val="20"/>
                <w:lang w:val="en-US"/>
              </w:rPr>
              <w:t>(</w:t>
            </w:r>
            <w:r>
              <w:rPr>
                <w:i/>
                <w:color w:val="000000"/>
                <w:sz w:val="16"/>
                <w:szCs w:val="20"/>
              </w:rPr>
              <w:t>ФИО/</w:t>
            </w:r>
            <w:proofErr w:type="spellStart"/>
            <w:r w:rsidRPr="008D61CC">
              <w:rPr>
                <w:i/>
                <w:color w:val="000000"/>
                <w:sz w:val="16"/>
                <w:szCs w:val="20"/>
              </w:rPr>
              <w:t>Name</w:t>
            </w:r>
            <w:proofErr w:type="spellEnd"/>
            <w:r>
              <w:rPr>
                <w:i/>
                <w:color w:val="000000"/>
                <w:sz w:val="16"/>
                <w:szCs w:val="20"/>
                <w:lang w:val="en-US"/>
              </w:rPr>
              <w:t xml:space="preserve"> </w:t>
            </w:r>
            <w:proofErr w:type="spellStart"/>
            <w:r>
              <w:rPr>
                <w:i/>
                <w:color w:val="000000"/>
                <w:sz w:val="16"/>
                <w:szCs w:val="20"/>
                <w:lang w:val="en-US"/>
              </w:rPr>
              <w:t>Surmame</w:t>
            </w:r>
            <w:proofErr w:type="spellEnd"/>
            <w:r>
              <w:rPr>
                <w:i/>
                <w:color w:val="000000"/>
                <w:sz w:val="16"/>
                <w:szCs w:val="20"/>
                <w:lang w:val="en-US"/>
              </w:rPr>
              <w:t>)</w:t>
            </w:r>
          </w:p>
        </w:tc>
        <w:tc>
          <w:tcPr>
            <w:tcW w:w="1667" w:type="pct"/>
            <w:gridSpan w:val="6"/>
            <w:tcBorders>
              <w:top w:val="nil"/>
              <w:bottom w:val="triple" w:sz="4" w:space="0" w:color="5B9BD5" w:themeColor="accent1"/>
            </w:tcBorders>
            <w:shd w:val="clear" w:color="auto" w:fill="auto"/>
            <w:vAlign w:val="bottom"/>
          </w:tcPr>
          <w:p w14:paraId="56C0DEFA" w14:textId="15724692" w:rsidR="00E3485C" w:rsidRPr="00CE01AE" w:rsidRDefault="00E3485C" w:rsidP="0091286B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16"/>
                <w:szCs w:val="20"/>
                <w:lang w:val="en-US"/>
              </w:rPr>
              <w:t>(</w:t>
            </w:r>
            <w:r>
              <w:rPr>
                <w:i/>
                <w:color w:val="000000"/>
                <w:sz w:val="16"/>
                <w:szCs w:val="20"/>
              </w:rPr>
              <w:t>Заполняется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szCs w:val="20"/>
              </w:rPr>
              <w:t>ОТЗ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 /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 F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or KTO use only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)</w:t>
            </w:r>
          </w:p>
        </w:tc>
        <w:tc>
          <w:tcPr>
            <w:tcW w:w="1667" w:type="pct"/>
            <w:gridSpan w:val="6"/>
            <w:tcBorders>
              <w:top w:val="nil"/>
              <w:bottom w:val="triple" w:sz="4" w:space="0" w:color="5B9BD5" w:themeColor="accent1"/>
            </w:tcBorders>
            <w:shd w:val="clear" w:color="auto" w:fill="auto"/>
            <w:vAlign w:val="bottom"/>
          </w:tcPr>
          <w:p w14:paraId="4037141B" w14:textId="46CA50BB" w:rsidR="00E3485C" w:rsidRPr="00CE01AE" w:rsidRDefault="00E3485C" w:rsidP="00E3485C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16"/>
                <w:szCs w:val="20"/>
                <w:lang w:val="en-US"/>
              </w:rPr>
              <w:t>(</w:t>
            </w:r>
            <w:r>
              <w:rPr>
                <w:i/>
                <w:color w:val="000000"/>
                <w:sz w:val="16"/>
                <w:szCs w:val="20"/>
              </w:rPr>
              <w:t>Заполняется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szCs w:val="20"/>
              </w:rPr>
              <w:t>ОТЗ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 /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 F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or KTO use only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)</w:t>
            </w:r>
          </w:p>
        </w:tc>
      </w:tr>
      <w:tr w:rsidR="00EE1234" w:rsidRPr="00F20B6C" w14:paraId="135A266D" w14:textId="77777777" w:rsidTr="00D74443">
        <w:trPr>
          <w:trHeight w:val="1417"/>
        </w:trPr>
        <w:tc>
          <w:tcPr>
            <w:tcW w:w="5000" w:type="pct"/>
            <w:gridSpan w:val="20"/>
            <w:tcBorders>
              <w:top w:val="triple" w:sz="4" w:space="0" w:color="5B9BD5" w:themeColor="accent1"/>
              <w:bottom w:val="triple" w:sz="4" w:space="0" w:color="5B9BD5" w:themeColor="accent1"/>
            </w:tcBorders>
            <w:shd w:val="clear" w:color="auto" w:fill="auto"/>
            <w:noWrap/>
            <w:vAlign w:val="center"/>
          </w:tcPr>
          <w:p w14:paraId="60616B9B" w14:textId="3CEF5403" w:rsidR="00A95397" w:rsidRDefault="00A95397" w:rsidP="00E90576">
            <w:pPr>
              <w:jc w:val="center"/>
              <w:rPr>
                <w:b/>
              </w:rPr>
            </w:pPr>
            <w:r>
              <w:rPr>
                <w:b/>
              </w:rPr>
              <w:t xml:space="preserve">ФОРМА РАСКРЫТИЯ </w:t>
            </w:r>
            <w:r w:rsidR="00F20B6C">
              <w:rPr>
                <w:b/>
              </w:rPr>
              <w:t>ТЕХНОЛОГИИ</w:t>
            </w:r>
            <w:r>
              <w:rPr>
                <w:b/>
              </w:rPr>
              <w:t> /</w:t>
            </w:r>
          </w:p>
          <w:p w14:paraId="3E7B1825" w14:textId="54045F40" w:rsidR="00EE1234" w:rsidRPr="00B450C7" w:rsidRDefault="00F20B6C" w:rsidP="00E90576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lang w:val="en-US"/>
              </w:rPr>
              <w:t>TECHNOLOGY</w:t>
            </w:r>
            <w:r w:rsidR="00224D01" w:rsidRPr="00B450C7">
              <w:rPr>
                <w:b/>
                <w:lang w:val="en-US"/>
              </w:rPr>
              <w:t xml:space="preserve"> </w:t>
            </w:r>
            <w:r w:rsidR="00EE1234" w:rsidRPr="00B450C7">
              <w:rPr>
                <w:b/>
                <w:lang w:val="en-US"/>
              </w:rPr>
              <w:t>DISCLOSURE FORM</w:t>
            </w:r>
          </w:p>
        </w:tc>
      </w:tr>
      <w:tr w:rsidR="00B450C7" w:rsidRPr="00067887" w14:paraId="734A96CC" w14:textId="77777777" w:rsidTr="00A24FF7">
        <w:trPr>
          <w:trHeight w:val="2381"/>
        </w:trPr>
        <w:tc>
          <w:tcPr>
            <w:tcW w:w="1141" w:type="pct"/>
            <w:gridSpan w:val="6"/>
            <w:tcBorders>
              <w:top w:val="triple" w:sz="4" w:space="0" w:color="5B9BD5" w:themeColor="accent1"/>
              <w:left w:val="trip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  <w:noWrap/>
          </w:tcPr>
          <w:p w14:paraId="3AAD5A44" w14:textId="77777777" w:rsidR="00B450C7" w:rsidRPr="00945918" w:rsidRDefault="00B450C7" w:rsidP="00A24FF7">
            <w:pPr>
              <w:pStyle w:val="ListParagraph"/>
              <w:spacing w:before="120" w:after="120"/>
              <w:ind w:left="0"/>
              <w:contextualSpacing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Институт</w:t>
            </w:r>
            <w:r w:rsidRPr="008E5060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stitute</w:t>
            </w:r>
          </w:p>
        </w:tc>
        <w:tc>
          <w:tcPr>
            <w:tcW w:w="3859" w:type="pct"/>
            <w:gridSpan w:val="14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276CC815" w14:textId="77777777" w:rsidR="00B450C7" w:rsidRPr="00EE6054" w:rsidRDefault="00B450C7" w:rsidP="00A24FF7">
            <w:pPr>
              <w:jc w:val="both"/>
              <w:rPr>
                <w:color w:val="000000"/>
                <w:sz w:val="20"/>
                <w:szCs w:val="20"/>
              </w:rPr>
            </w:pPr>
            <w:r w:rsidRPr="00EE6054">
              <w:rPr>
                <w:color w:val="000000"/>
                <w:sz w:val="20"/>
                <w:szCs w:val="20"/>
              </w:rPr>
              <w:t>Автономная некоммерческая образовательная организация высшего образования «Сколковский институт науки и технологий»</w:t>
            </w:r>
          </w:p>
          <w:p w14:paraId="13449E41" w14:textId="77777777" w:rsidR="00B450C7" w:rsidRPr="00EE6054" w:rsidRDefault="00B450C7" w:rsidP="00A24FF7">
            <w:pPr>
              <w:jc w:val="both"/>
              <w:rPr>
                <w:sz w:val="20"/>
                <w:szCs w:val="20"/>
              </w:rPr>
            </w:pPr>
            <w:r w:rsidRPr="00EE6054">
              <w:rPr>
                <w:sz w:val="20"/>
                <w:szCs w:val="20"/>
              </w:rPr>
              <w:t>121205, г. Москва, территория инновационного центра «Сколково», Большой бульвар, д. 30 стр.1</w:t>
            </w:r>
          </w:p>
          <w:p w14:paraId="4A77E82C" w14:textId="77777777" w:rsidR="00B450C7" w:rsidRPr="00AA4C7E" w:rsidRDefault="00B450C7" w:rsidP="00A24FF7">
            <w:pPr>
              <w:jc w:val="both"/>
              <w:rPr>
                <w:sz w:val="20"/>
                <w:szCs w:val="20"/>
                <w:lang w:val="en-US"/>
              </w:rPr>
            </w:pPr>
            <w:r w:rsidRPr="00EE6054">
              <w:rPr>
                <w:sz w:val="20"/>
                <w:szCs w:val="20"/>
              </w:rPr>
              <w:t>ОГРН</w:t>
            </w:r>
            <w:r w:rsidRPr="00AA4C7E">
              <w:rPr>
                <w:sz w:val="20"/>
                <w:szCs w:val="20"/>
                <w:lang w:val="en-US"/>
              </w:rPr>
              <w:t xml:space="preserve"> 1115000005922, </w:t>
            </w:r>
            <w:r w:rsidRPr="00EE6054">
              <w:rPr>
                <w:sz w:val="20"/>
                <w:szCs w:val="20"/>
              </w:rPr>
              <w:t>ИНН</w:t>
            </w:r>
            <w:r w:rsidRPr="00AA4C7E">
              <w:rPr>
                <w:sz w:val="20"/>
                <w:szCs w:val="20"/>
                <w:lang w:val="en-US"/>
              </w:rPr>
              <w:t xml:space="preserve"> 5032998454, </w:t>
            </w:r>
            <w:r w:rsidRPr="00EE6054">
              <w:rPr>
                <w:sz w:val="20"/>
                <w:szCs w:val="20"/>
              </w:rPr>
              <w:t>КПП</w:t>
            </w:r>
            <w:r w:rsidRPr="00AA4C7E">
              <w:rPr>
                <w:sz w:val="20"/>
                <w:szCs w:val="20"/>
                <w:lang w:val="en-US"/>
              </w:rPr>
              <w:t> 773101001</w:t>
            </w:r>
            <w:r>
              <w:rPr>
                <w:sz w:val="20"/>
                <w:szCs w:val="20"/>
                <w:lang w:val="en-US"/>
              </w:rPr>
              <w:t> /</w:t>
            </w:r>
          </w:p>
          <w:p w14:paraId="7512C18A" w14:textId="77777777" w:rsidR="00B450C7" w:rsidRPr="00EE6054" w:rsidRDefault="00B450C7" w:rsidP="00A24FF7">
            <w:pPr>
              <w:jc w:val="both"/>
              <w:rPr>
                <w:sz w:val="20"/>
                <w:szCs w:val="20"/>
                <w:lang w:val="en-US"/>
              </w:rPr>
            </w:pPr>
            <w:r w:rsidRPr="00EE6054">
              <w:rPr>
                <w:sz w:val="20"/>
                <w:szCs w:val="20"/>
                <w:lang w:val="en-US"/>
              </w:rPr>
              <w:t>Skolkovo Institute of Science and Technology</w:t>
            </w:r>
          </w:p>
          <w:p w14:paraId="6B97B800" w14:textId="77777777" w:rsidR="00B450C7" w:rsidRPr="00EE6054" w:rsidRDefault="00B450C7" w:rsidP="00A24FF7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21205, Moscow,</w:t>
            </w:r>
            <w:r w:rsidRPr="00EE6054">
              <w:rPr>
                <w:sz w:val="20"/>
                <w:szCs w:val="20"/>
                <w:lang w:val="en-US"/>
              </w:rPr>
              <w:t xml:space="preserve"> territory of innovation center “Skolkovo”, </w:t>
            </w:r>
            <w:proofErr w:type="spellStart"/>
            <w:r w:rsidRPr="00EE6054">
              <w:rPr>
                <w:sz w:val="20"/>
                <w:szCs w:val="20"/>
                <w:lang w:val="en-US"/>
              </w:rPr>
              <w:t>Bolshoy</w:t>
            </w:r>
            <w:proofErr w:type="spellEnd"/>
            <w:r w:rsidRPr="00EE6054">
              <w:rPr>
                <w:sz w:val="20"/>
                <w:szCs w:val="20"/>
                <w:lang w:val="en-US"/>
              </w:rPr>
              <w:t xml:space="preserve"> Boulevard 30, bld. 1</w:t>
            </w:r>
          </w:p>
          <w:p w14:paraId="367AD55B" w14:textId="77777777" w:rsidR="00B450C7" w:rsidRPr="00EE6054" w:rsidRDefault="00B450C7" w:rsidP="00A24FF7">
            <w:pPr>
              <w:jc w:val="both"/>
              <w:rPr>
                <w:sz w:val="20"/>
                <w:szCs w:val="20"/>
              </w:rPr>
            </w:pPr>
            <w:r w:rsidRPr="00EE6054">
              <w:rPr>
                <w:sz w:val="20"/>
                <w:szCs w:val="20"/>
                <w:lang w:val="en-US"/>
              </w:rPr>
              <w:t>OGRN </w:t>
            </w:r>
            <w:r w:rsidRPr="00EE6054">
              <w:rPr>
                <w:sz w:val="20"/>
                <w:szCs w:val="20"/>
              </w:rPr>
              <w:t xml:space="preserve">1115000005922, </w:t>
            </w:r>
            <w:r w:rsidRPr="00EE6054">
              <w:rPr>
                <w:sz w:val="20"/>
                <w:szCs w:val="20"/>
                <w:lang w:val="en-US"/>
              </w:rPr>
              <w:t>INN </w:t>
            </w:r>
            <w:r w:rsidRPr="00EE6054">
              <w:rPr>
                <w:sz w:val="20"/>
                <w:szCs w:val="20"/>
              </w:rPr>
              <w:t xml:space="preserve">5032998454, </w:t>
            </w:r>
            <w:r w:rsidRPr="00EE6054">
              <w:rPr>
                <w:sz w:val="20"/>
                <w:szCs w:val="20"/>
                <w:lang w:val="en-US"/>
              </w:rPr>
              <w:t>KPP</w:t>
            </w:r>
            <w:r w:rsidRPr="00EE6054">
              <w:rPr>
                <w:sz w:val="20"/>
                <w:szCs w:val="20"/>
              </w:rPr>
              <w:t> 773101001</w:t>
            </w:r>
          </w:p>
          <w:p w14:paraId="6F3D751A" w14:textId="06A3899E" w:rsidR="0077581B" w:rsidRPr="00E962E9" w:rsidRDefault="0077581B" w:rsidP="0077581B">
            <w:pPr>
              <w:jc w:val="both"/>
              <w:rPr>
                <w:sz w:val="20"/>
                <w:szCs w:val="20"/>
              </w:rPr>
            </w:pPr>
            <w:r w:rsidRPr="00EE6054">
              <w:rPr>
                <w:sz w:val="20"/>
                <w:szCs w:val="20"/>
              </w:rPr>
              <w:t xml:space="preserve">В лице </w:t>
            </w:r>
            <w:r>
              <w:rPr>
                <w:sz w:val="20"/>
                <w:szCs w:val="20"/>
              </w:rPr>
              <w:t>Директора по развитию Юмашева</w:t>
            </w:r>
            <w:r>
              <w:rPr>
                <w:sz w:val="20"/>
                <w:szCs w:val="20"/>
                <w:lang w:val="en-US"/>
              </w:rPr>
              <w:t> </w:t>
            </w:r>
            <w:r w:rsidRPr="007F2781">
              <w:rPr>
                <w:sz w:val="20"/>
                <w:szCs w:val="20"/>
              </w:rPr>
              <w:t>Д</w:t>
            </w:r>
            <w:r w:rsidRPr="003A2679">
              <w:rPr>
                <w:sz w:val="20"/>
                <w:szCs w:val="20"/>
              </w:rPr>
              <w:t>.</w:t>
            </w:r>
            <w:r w:rsidRPr="007F2781">
              <w:rPr>
                <w:sz w:val="20"/>
                <w:szCs w:val="20"/>
              </w:rPr>
              <w:t>В</w:t>
            </w:r>
            <w:r>
              <w:rPr>
                <w:sz w:val="20"/>
                <w:szCs w:val="20"/>
              </w:rPr>
              <w:t>.</w:t>
            </w:r>
            <w:r w:rsidRPr="00EE6054">
              <w:rPr>
                <w:sz w:val="20"/>
                <w:szCs w:val="20"/>
              </w:rPr>
              <w:t xml:space="preserve">, действующего на основании </w:t>
            </w:r>
            <w:r>
              <w:rPr>
                <w:sz w:val="20"/>
                <w:szCs w:val="20"/>
              </w:rPr>
              <w:t>Доверенности № </w:t>
            </w:r>
            <w:r w:rsidR="00333A31">
              <w:rPr>
                <w:sz w:val="20"/>
                <w:szCs w:val="20"/>
              </w:rPr>
              <w:t>103</w:t>
            </w:r>
            <w:r>
              <w:rPr>
                <w:sz w:val="20"/>
                <w:szCs w:val="20"/>
              </w:rPr>
              <w:t xml:space="preserve"> от </w:t>
            </w:r>
            <w:r w:rsidR="00333A31">
              <w:rPr>
                <w:color w:val="000000"/>
                <w:sz w:val="20"/>
                <w:szCs w:val="20"/>
              </w:rPr>
              <w:t>20</w:t>
            </w:r>
            <w:r w:rsidR="00D17157">
              <w:rPr>
                <w:color w:val="000000"/>
                <w:sz w:val="20"/>
                <w:szCs w:val="20"/>
              </w:rPr>
              <w:t>.</w:t>
            </w:r>
            <w:r w:rsidR="00333A31">
              <w:rPr>
                <w:color w:val="000000"/>
                <w:sz w:val="20"/>
                <w:szCs w:val="20"/>
              </w:rPr>
              <w:t>12</w:t>
            </w:r>
            <w:r w:rsidR="00D17157">
              <w:rPr>
                <w:color w:val="000000"/>
                <w:sz w:val="20"/>
                <w:szCs w:val="20"/>
              </w:rPr>
              <w:t>.2021 г.</w:t>
            </w:r>
            <w:r>
              <w:rPr>
                <w:sz w:val="20"/>
                <w:szCs w:val="20"/>
                <w:lang w:val="en-US"/>
              </w:rPr>
              <w:t> </w:t>
            </w:r>
            <w:r w:rsidRPr="00E962E9">
              <w:rPr>
                <w:sz w:val="20"/>
                <w:szCs w:val="20"/>
              </w:rPr>
              <w:t>/</w:t>
            </w:r>
          </w:p>
          <w:p w14:paraId="4241D9BA" w14:textId="241F8414" w:rsidR="00B450C7" w:rsidRPr="00E962E9" w:rsidRDefault="0077581B" w:rsidP="00333A31">
            <w:pPr>
              <w:pStyle w:val="ListParagraph"/>
              <w:spacing w:after="0" w:line="240" w:lineRule="auto"/>
              <w:ind w:left="23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Represented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by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F2781"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V. </w:t>
            </w:r>
            <w:r w:rsidRPr="007F2781">
              <w:rPr>
                <w:rFonts w:ascii="Times New Roman" w:eastAsia="Times New Roman" w:hAnsi="Times New Roman" w:cs="Times New Roman"/>
                <w:sz w:val="20"/>
                <w:szCs w:val="20"/>
              </w:rPr>
              <w:t>Yumashev, Director for Development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acting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on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the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basis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f the Power of Attorney No. </w:t>
            </w:r>
            <w:r w:rsidR="00333A31" w:rsidRPr="00333A31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D17157" w:rsidRPr="00D17157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="00333A31" w:rsidRPr="00333A3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1715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ated </w:t>
            </w:r>
            <w:r w:rsidR="00333A3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  <w:r w:rsidR="00D17157" w:rsidRPr="00D171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333A31" w:rsidRPr="002C21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  <w:r w:rsidR="00D17157" w:rsidRPr="00D171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021</w:t>
            </w:r>
          </w:p>
        </w:tc>
      </w:tr>
      <w:tr w:rsidR="00B450C7" w:rsidRPr="00067887" w14:paraId="5C09DEAE" w14:textId="77777777" w:rsidTr="00A24FF7">
        <w:trPr>
          <w:trHeight w:val="737"/>
        </w:trPr>
        <w:tc>
          <w:tcPr>
            <w:tcW w:w="1141" w:type="pct"/>
            <w:gridSpan w:val="6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noWrap/>
          </w:tcPr>
          <w:p w14:paraId="0F881556" w14:textId="3A6B3F3D" w:rsidR="00B450C7" w:rsidRPr="008E5060" w:rsidRDefault="00B450C7" w:rsidP="00A24FF7">
            <w:pPr>
              <w:pStyle w:val="ListParagraph"/>
              <w:spacing w:before="120" w:after="120"/>
              <w:ind w:left="0"/>
              <w:contextualSpacing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>Авторы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>/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thors</w:t>
            </w:r>
            <w:r w:rsidR="002A196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Inventors)</w:t>
            </w:r>
          </w:p>
        </w:tc>
        <w:tc>
          <w:tcPr>
            <w:tcW w:w="3859" w:type="pct"/>
            <w:gridSpan w:val="14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72A73637" w14:textId="77777777" w:rsidR="00B450C7" w:rsidRDefault="00B450C7" w:rsidP="00A24FF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к определено в Разделе 1 далее</w:t>
            </w:r>
            <w:r w:rsidRPr="00C15EE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 /</w:t>
            </w:r>
          </w:p>
          <w:p w14:paraId="13D7E21B" w14:textId="77777777" w:rsidR="00B450C7" w:rsidRPr="00C15EEB" w:rsidRDefault="00B450C7" w:rsidP="00A24FF7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s</w:t>
            </w:r>
            <w:r w:rsidRPr="00C15EE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efined</w:t>
            </w:r>
            <w:r w:rsidRPr="00C15EE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in</w:t>
            </w:r>
            <w:r w:rsidRPr="00C15EE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Section </w:t>
            </w:r>
            <w:r w:rsidRPr="00C15EEB">
              <w:rPr>
                <w:sz w:val="20"/>
                <w:szCs w:val="20"/>
                <w:lang w:val="en-US"/>
              </w:rPr>
              <w:t xml:space="preserve">1 </w:t>
            </w:r>
            <w:r>
              <w:rPr>
                <w:sz w:val="20"/>
                <w:szCs w:val="20"/>
                <w:lang w:val="en-US"/>
              </w:rPr>
              <w:t>below.</w:t>
            </w:r>
          </w:p>
        </w:tc>
      </w:tr>
      <w:tr w:rsidR="00B450C7" w:rsidRPr="00067887" w14:paraId="02CF01D3" w14:textId="77777777" w:rsidTr="00A24FF7">
        <w:trPr>
          <w:trHeight w:val="1247"/>
        </w:trPr>
        <w:tc>
          <w:tcPr>
            <w:tcW w:w="1141" w:type="pct"/>
            <w:gridSpan w:val="6"/>
            <w:tcBorders>
              <w:top w:val="sing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</w:tcPr>
          <w:p w14:paraId="01B08DE2" w14:textId="723DD34D" w:rsidR="00B450C7" w:rsidRPr="00B018C7" w:rsidRDefault="004B03A0" w:rsidP="004B03A0">
            <w:pPr>
              <w:pStyle w:val="ListParagraph"/>
              <w:spacing w:before="120" w:after="120" w:line="240" w:lineRule="auto"/>
              <w:ind w:left="0"/>
              <w:contextualSpacing w:val="0"/>
              <w:jc w:val="both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ехнология</w:t>
            </w:r>
            <w:r w:rsidR="00B450C7" w:rsidRPr="00B018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/</w:t>
            </w:r>
            <w:r w:rsidR="00B450C7" w:rsidRPr="00B018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>
              <w:rPr>
                <w:rFonts w:ascii="Times New Roman" w:hAnsi="Times New Roman"/>
                <w:color w:val="000000"/>
                <w:sz w:val="20"/>
              </w:rPr>
              <w:t>Technology</w:t>
            </w:r>
          </w:p>
        </w:tc>
        <w:tc>
          <w:tcPr>
            <w:tcW w:w="3859" w:type="pct"/>
            <w:gridSpan w:val="14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44C110A1" w14:textId="183BF7B2" w:rsidR="00B450C7" w:rsidRPr="004B03A0" w:rsidRDefault="004B03A0" w:rsidP="00A24FF7">
            <w:pPr>
              <w:jc w:val="both"/>
              <w:rPr>
                <w:color w:val="000000"/>
                <w:sz w:val="20"/>
                <w:szCs w:val="20"/>
              </w:rPr>
            </w:pPr>
            <w:r w:rsidRPr="004B03A0">
              <w:rPr>
                <w:color w:val="000000"/>
                <w:sz w:val="20"/>
                <w:szCs w:val="20"/>
              </w:rPr>
              <w:t>[</w:t>
            </w:r>
            <w:r w:rsidRPr="000E7AC0">
              <w:rPr>
                <w:color w:val="000000"/>
                <w:sz w:val="20"/>
                <w:szCs w:val="20"/>
                <w:highlight w:val="yellow"/>
              </w:rPr>
              <w:t>Полное наименование</w:t>
            </w:r>
            <w:r w:rsidRPr="004B03A0">
              <w:rPr>
                <w:color w:val="000000"/>
                <w:sz w:val="20"/>
                <w:szCs w:val="20"/>
              </w:rPr>
              <w:t>]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C15EEB">
              <w:rPr>
                <w:color w:val="000000"/>
                <w:sz w:val="20"/>
                <w:szCs w:val="20"/>
              </w:rPr>
              <w:t>/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4B03A0">
              <w:rPr>
                <w:color w:val="000000"/>
                <w:sz w:val="20"/>
                <w:szCs w:val="20"/>
              </w:rPr>
              <w:t>[</w:t>
            </w:r>
            <w:r w:rsidRPr="000E7AC0">
              <w:rPr>
                <w:color w:val="000000"/>
                <w:sz w:val="20"/>
                <w:szCs w:val="20"/>
                <w:highlight w:val="yellow"/>
                <w:lang w:val="en-US"/>
              </w:rPr>
              <w:t>Full</w:t>
            </w:r>
            <w:r w:rsidRPr="004B03A0">
              <w:rPr>
                <w:color w:val="000000"/>
                <w:sz w:val="20"/>
                <w:szCs w:val="20"/>
                <w:highlight w:val="yellow"/>
              </w:rPr>
              <w:t xml:space="preserve"> </w:t>
            </w:r>
            <w:r w:rsidRPr="000E7AC0">
              <w:rPr>
                <w:color w:val="000000"/>
                <w:sz w:val="20"/>
                <w:szCs w:val="20"/>
                <w:highlight w:val="yellow"/>
                <w:lang w:val="en-US"/>
              </w:rPr>
              <w:t>title</w:t>
            </w:r>
            <w:r w:rsidRPr="004B03A0">
              <w:rPr>
                <w:color w:val="000000"/>
                <w:sz w:val="20"/>
                <w:szCs w:val="20"/>
              </w:rPr>
              <w:t>]</w:t>
            </w:r>
          </w:p>
          <w:p w14:paraId="3DA7BBF1" w14:textId="0810C263" w:rsidR="00B450C7" w:rsidRPr="00D02DB5" w:rsidRDefault="00B450C7" w:rsidP="00A24FF7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О</w:t>
            </w:r>
            <w:r w:rsidRPr="00C15EEB">
              <w:rPr>
                <w:color w:val="000000"/>
                <w:sz w:val="20"/>
                <w:szCs w:val="20"/>
              </w:rPr>
              <w:t xml:space="preserve">писание </w:t>
            </w:r>
            <w:r w:rsidR="004B03A0">
              <w:rPr>
                <w:color w:val="000000"/>
                <w:sz w:val="20"/>
                <w:szCs w:val="20"/>
              </w:rPr>
              <w:t>Технологии</w:t>
            </w:r>
            <w:r w:rsidR="001159C8">
              <w:rPr>
                <w:color w:val="000000"/>
                <w:sz w:val="20"/>
                <w:szCs w:val="20"/>
              </w:rPr>
              <w:t xml:space="preserve"> приведено</w:t>
            </w:r>
            <w:r w:rsidRPr="00C15EEB">
              <w:rPr>
                <w:color w:val="000000"/>
                <w:sz w:val="20"/>
                <w:szCs w:val="20"/>
              </w:rPr>
              <w:t xml:space="preserve"> в </w:t>
            </w:r>
            <w:r>
              <w:rPr>
                <w:color w:val="000000"/>
                <w:sz w:val="20"/>
                <w:szCs w:val="20"/>
              </w:rPr>
              <w:t>Разделе</w:t>
            </w:r>
            <w:r w:rsidRPr="00C15EEB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6 далее /</w:t>
            </w:r>
          </w:p>
          <w:p w14:paraId="66E1E304" w14:textId="4A35EB05" w:rsidR="00B450C7" w:rsidRPr="003E7EAE" w:rsidRDefault="00B450C7" w:rsidP="004B03A0">
            <w:pPr>
              <w:spacing w:after="120"/>
              <w:jc w:val="both"/>
              <w:rPr>
                <w:sz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Description of the </w:t>
            </w:r>
            <w:r w:rsidR="004B03A0" w:rsidRPr="001159C8">
              <w:rPr>
                <w:color w:val="000000"/>
                <w:sz w:val="20"/>
                <w:lang w:val="en-US"/>
              </w:rPr>
              <w:t>Technology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are laid down in Section 6 below</w:t>
            </w:r>
          </w:p>
        </w:tc>
      </w:tr>
      <w:tr w:rsidR="00AA0BBF" w:rsidRPr="00067887" w14:paraId="0C00FA9C" w14:textId="3E0BF7FB" w:rsidTr="00600E3F">
        <w:trPr>
          <w:trHeight w:val="191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2498768A" w14:textId="2754F27E" w:rsidR="00AA0BBF" w:rsidRPr="00B450C7" w:rsidRDefault="00B450C7" w:rsidP="00B450C7">
            <w:pPr>
              <w:pStyle w:val="ListParagraph"/>
              <w:spacing w:before="1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</w:pPr>
            <w:r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  <w:t>1</w:t>
            </w:r>
            <w:r w:rsidR="00CB43C4"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  <w:t xml:space="preserve">. Авторы </w:t>
            </w:r>
            <w:r w:rsidR="001159C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  <w:t>Технологии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6C352522" w14:textId="401EE7DE" w:rsidR="00AA0BBF" w:rsidRPr="00B450C7" w:rsidRDefault="00B450C7" w:rsidP="00B450C7">
            <w:pPr>
              <w:pStyle w:val="ListParagraph"/>
              <w:spacing w:before="120" w:line="240" w:lineRule="auto"/>
              <w:ind w:left="19"/>
              <w:contextualSpacing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CB43C4"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 </w:t>
            </w:r>
            <w:r w:rsidR="004B455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Authors </w:t>
            </w:r>
            <w:r w:rsidR="002A196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(Inventors) </w:t>
            </w:r>
            <w:r w:rsidR="004B455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of the </w:t>
            </w:r>
            <w:r w:rsidR="001159C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echnology</w:t>
            </w:r>
          </w:p>
        </w:tc>
      </w:tr>
      <w:tr w:rsidR="00B876AF" w:rsidRPr="00067887" w14:paraId="14DCE3D6" w14:textId="77777777" w:rsidTr="00600E3F">
        <w:trPr>
          <w:trHeight w:val="191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left w:val="trip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  <w:noWrap/>
            <w:hideMark/>
          </w:tcPr>
          <w:p w14:paraId="43FC95FF" w14:textId="79E5B7BE" w:rsidR="00B876AF" w:rsidRPr="008373AF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Просим обратить внимание, что автор — это человек, творческим трудом которого была создана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я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. Оказание технической, финансовой, организационной или материальной поддержки не является творческим трудом и не делает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лицо, оказавшее такую помощь, А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втором.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C1320C4" w14:textId="5AE3B12D" w:rsidR="00B876AF" w:rsidRPr="008373AF" w:rsidRDefault="00B876AF" w:rsidP="00A24FF7">
            <w:pPr>
              <w:pStyle w:val="ListParagraph"/>
              <w:spacing w:after="120"/>
              <w:ind w:left="19"/>
              <w:contextualSpacing w:val="0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 Please note that author is the person by whose creative </w:t>
            </w:r>
            <w:proofErr w:type="spellStart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labour</w:t>
            </w:r>
            <w:proofErr w:type="spellEnd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the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Technology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has been created. Provision of technical, financial, organizational or material support is not creative </w:t>
            </w:r>
            <w:proofErr w:type="spellStart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labour</w:t>
            </w:r>
            <w:proofErr w:type="spellEnd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and does not constitute authorship of the person provided it.</w:t>
            </w:r>
          </w:p>
        </w:tc>
      </w:tr>
      <w:tr w:rsidR="00B876AF" w:rsidRPr="00067887" w14:paraId="0B0C2E18" w14:textId="77777777" w:rsidTr="00600E3F">
        <w:trPr>
          <w:trHeight w:val="70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left w:val="trip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  <w:noWrap/>
            <w:hideMark/>
          </w:tcPr>
          <w:p w14:paraId="791D3A0B" w14:textId="4DC0F395" w:rsidR="00B876AF" w:rsidRPr="008373AF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В случае 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патентования (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регистрации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)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и</w:t>
            </w:r>
            <w:r w:rsidR="004963D7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персональные данные А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второв будут предоставлены патентным поверенным (на основании соглашения о неразглашении) и регистрационным органам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7148A5C3" w14:textId="4D542C44" w:rsidR="00B876AF" w:rsidRPr="008373AF" w:rsidRDefault="00B876AF" w:rsidP="0055167E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 In case of the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Technology</w:t>
            </w:r>
            <w:r w:rsidR="00E32533" w:rsidRP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patenting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(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registration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)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the 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A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uthors’ personal data will be provided to patent attorneys (under a Non-disclosure Agreement) and registration authorities.</w:t>
            </w:r>
          </w:p>
        </w:tc>
      </w:tr>
      <w:tr w:rsidR="00B876AF" w:rsidRPr="00570F5C" w14:paraId="59B2FAA7" w14:textId="77777777" w:rsidTr="00600E3F">
        <w:trPr>
          <w:trHeight w:val="396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6D50F2C2" w14:textId="77777777" w:rsidR="00B876AF" w:rsidRPr="00875137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.1. сведения об Авторах: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557DE47A" w14:textId="77777777" w:rsidR="00B876AF" w:rsidRPr="00875137" w:rsidRDefault="00B876AF" w:rsidP="00A24FF7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.1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information about Authors:</w:t>
            </w:r>
          </w:p>
        </w:tc>
      </w:tr>
      <w:tr w:rsidR="00B876AF" w:rsidRPr="00775C5A" w14:paraId="7CA9DE90" w14:textId="77777777" w:rsidTr="00600E3F">
        <w:trPr>
          <w:trHeight w:val="388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single" w:sz="12" w:space="0" w:color="5B9BD5" w:themeColor="accent1"/>
            </w:tcBorders>
            <w:shd w:val="clear" w:color="auto" w:fill="auto"/>
            <w:noWrap/>
          </w:tcPr>
          <w:p w14:paraId="4246CCCF" w14:textId="77777777" w:rsidR="00B876AF" w:rsidRPr="005D0367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/>
                <w:color w:val="000000"/>
                <w:sz w:val="20"/>
                <w:lang w:val="ru-RU"/>
              </w:rPr>
            </w:pPr>
            <w:r w:rsidRPr="00775C5A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.1.1. Авторы Института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12" w:space="0" w:color="5B9BD5" w:themeColor="accent1"/>
            </w:tcBorders>
            <w:shd w:val="clear" w:color="auto" w:fill="auto"/>
          </w:tcPr>
          <w:p w14:paraId="312BE982" w14:textId="77777777" w:rsidR="00B876AF" w:rsidRPr="005D0367" w:rsidRDefault="00B876AF" w:rsidP="00A24FF7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/>
                <w:color w:val="000000"/>
                <w:sz w:val="20"/>
              </w:rPr>
            </w:pPr>
            <w:r w:rsidRPr="005D0367">
              <w:rPr>
                <w:rFonts w:ascii="Times New Roman" w:hAnsi="Times New Roman"/>
                <w:color w:val="000000"/>
                <w:sz w:val="20"/>
                <w:lang w:val="ru-RU"/>
              </w:rPr>
              <w:t>1</w:t>
            </w:r>
            <w:r w:rsidRPr="005D0367">
              <w:rPr>
                <w:rFonts w:ascii="Times New Roman" w:hAnsi="Times New Roman"/>
                <w:color w:val="000000"/>
                <w:sz w:val="20"/>
              </w:rPr>
              <w:t>.1.</w:t>
            </w:r>
            <w:r w:rsidRPr="00775C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</w:t>
            </w:r>
            <w:r w:rsidRPr="005D0367">
              <w:rPr>
                <w:rFonts w:ascii="Times New Roman" w:hAnsi="Times New Roman"/>
                <w:color w:val="000000"/>
                <w:sz w:val="20"/>
              </w:rPr>
              <w:t> Authors of the Institute</w:t>
            </w:r>
            <w:r w:rsidRPr="00775C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</w:t>
            </w:r>
          </w:p>
        </w:tc>
      </w:tr>
      <w:tr w:rsidR="00726D0C" w:rsidRPr="007B0343" w14:paraId="32D7C83F" w14:textId="77777777" w:rsidTr="008835AC">
        <w:trPr>
          <w:trHeight w:val="549"/>
        </w:trPr>
        <w:tc>
          <w:tcPr>
            <w:tcW w:w="445" w:type="pct"/>
            <w:gridSpan w:val="3"/>
            <w:tcBorders>
              <w:top w:val="single" w:sz="12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6462F6A0" w14:textId="77777777" w:rsidR="00726D0C" w:rsidRPr="007B0343" w:rsidRDefault="00726D0C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B034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1" w:type="pct"/>
            <w:gridSpan w:val="7"/>
            <w:tcBorders>
              <w:top w:val="single" w:sz="12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5E5A52AE" w14:textId="16D9CD94" w:rsidR="00726D0C" w:rsidRPr="009D34DA" w:rsidRDefault="00726D0C" w:rsidP="00A56D2D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Вид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й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 w:rsidR="00A56D2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ype of information</w:t>
            </w:r>
          </w:p>
        </w:tc>
        <w:tc>
          <w:tcPr>
            <w:tcW w:w="2834" w:type="pct"/>
            <w:gridSpan w:val="10"/>
            <w:tcBorders>
              <w:top w:val="single" w:sz="12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4A22C476" w14:textId="77777777" w:rsidR="00726D0C" w:rsidRPr="009D34DA" w:rsidRDefault="00726D0C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  <w:t>Information</w:t>
            </w:r>
          </w:p>
        </w:tc>
      </w:tr>
      <w:tr w:rsidR="00726D0C" w:rsidRPr="00067887" w14:paraId="5543C04B" w14:textId="77777777" w:rsidTr="008835AC">
        <w:trPr>
          <w:trHeight w:val="191"/>
        </w:trPr>
        <w:tc>
          <w:tcPr>
            <w:tcW w:w="445" w:type="pct"/>
            <w:gridSpan w:val="3"/>
            <w:vMerge w:val="restart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1B29E983" w14:textId="71B1C791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1F00B27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60E8925C" w14:textId="35B9FFD0" w:rsidR="00726D0C" w:rsidRPr="005C5C17" w:rsidRDefault="005C5C17" w:rsidP="005C5C17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356562" w14:paraId="1CC06720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2334D42A" w14:textId="77777777" w:rsidR="00726D0C" w:rsidRPr="005C5C17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CBC1DB5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Гражданств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17CC896A" w14:textId="6E95DD7C" w:rsidR="00726D0C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DE317A" w14:paraId="2D424437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1C40F245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29B0B06" w14:textId="15544759" w:rsidR="00726D0C" w:rsidRPr="009D34DA" w:rsidRDefault="00726D0C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Дата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рожден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 / Date of birth 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1102A360" w14:textId="30D81115" w:rsidR="00726D0C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067887" w14:paraId="53DE0D05" w14:textId="77777777" w:rsidTr="008835AC">
        <w:trPr>
          <w:trHeight w:val="454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623FAE25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008BC2D" w14:textId="1BF1F1DB" w:rsidR="00726D0C" w:rsidRPr="009E058D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 w:rsid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="009E058D"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 w:rsid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="009E058D"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54B23668" w14:textId="7707B422" w:rsidR="00726D0C" w:rsidRPr="009E058D" w:rsidRDefault="009E058D" w:rsidP="00D132B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="00D132B6"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067887" w14:paraId="2671AB8E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08A65F79" w14:textId="77777777" w:rsidR="00726D0C" w:rsidRPr="009E058D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71A95296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07D23616" w14:textId="4687F365" w:rsidR="00726D0C" w:rsidRPr="00D132B6" w:rsidRDefault="00D132B6" w:rsidP="00D132B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Full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postal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DE317A" w14:paraId="42922EE9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71CF3DF3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6888B8A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2F5DF524" w14:textId="6C2704A1" w:rsidR="00726D0C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DE317A" w14:paraId="6BB8D188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7D1E6966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12BE5635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2AFDF550" w14:textId="765E0517" w:rsidR="00726D0C" w:rsidRPr="00F52258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067887" w14:paraId="35639304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2C4B3596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5C53739D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Паспорт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088729C0" w14:textId="14976CAB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44596AD0" w14:textId="01F5035B" w:rsidR="00726D0C" w:rsidRPr="009D34DA" w:rsidRDefault="00726D0C" w:rsidP="001D77F5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067887" w14:paraId="0DD2B0FC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480BD80B" w14:textId="77777777" w:rsidR="00726D0C" w:rsidRPr="009D34DA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96C04CD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1000E80B" w14:textId="6806FE0C" w:rsidR="00726D0C" w:rsidRPr="001D77F5" w:rsidRDefault="001D77F5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BF0BE4" w:rsidRPr="009D34DA" w14:paraId="47EFF6DD" w14:textId="77777777" w:rsidTr="008835AC">
        <w:trPr>
          <w:trHeight w:val="269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66DC75DB" w14:textId="77777777" w:rsidR="00BF0BE4" w:rsidRPr="001D77F5" w:rsidRDefault="00BF0BE4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2A2493F" w14:textId="77777777" w:rsidR="00BF0BE4" w:rsidRPr="009D34DA" w:rsidRDefault="00BF0BE4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16E0C4F0" w14:textId="0D4B50D7" w:rsidR="00BF0BE4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067887" w14:paraId="543D2261" w14:textId="77777777" w:rsidTr="008835AC">
        <w:trPr>
          <w:trHeight w:val="191"/>
        </w:trPr>
        <w:tc>
          <w:tcPr>
            <w:tcW w:w="445" w:type="pct"/>
            <w:gridSpan w:val="3"/>
            <w:vMerge w:val="restart"/>
            <w:shd w:val="clear" w:color="auto" w:fill="auto"/>
            <w:noWrap/>
          </w:tcPr>
          <w:p w14:paraId="3D08ECF7" w14:textId="4C96D9A3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A77942D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787C5105" w14:textId="77777777" w:rsidR="00F668C0" w:rsidRPr="00F668C0" w:rsidRDefault="00F668C0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356562" w14:paraId="7497EC95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485CBCED" w14:textId="77777777" w:rsidR="00F668C0" w:rsidRPr="005C5C17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28C8BA33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Гражданство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379BF1CC" w14:textId="1B59CD55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DE317A" w14:paraId="7E0BEC16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035C094B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CDD2AC7" w14:textId="3C80F890" w:rsidR="00F668C0" w:rsidRPr="009D34DA" w:rsidRDefault="00F668C0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Дата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рождения</w:t>
            </w:r>
            <w:proofErr w:type="spellEnd"/>
            <w:r w:rsidR="00DE317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Date of birth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BBF1EC3" w14:textId="685DE05F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067887" w14:paraId="18E7D48C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2A6D129C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356FC603" w14:textId="77777777" w:rsidR="00F668C0" w:rsidRPr="00F668C0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1C0C24AD" w14:textId="77777777" w:rsidR="00F668C0" w:rsidRPr="00F668C0" w:rsidRDefault="00F668C0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067887" w14:paraId="4D15AC21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10D1AE38" w14:textId="77777777" w:rsidR="00F668C0" w:rsidRPr="009E058D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57154607" w14:textId="77777777" w:rsidR="00F668C0" w:rsidRPr="00F668C0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662C5069" w14:textId="77777777" w:rsidR="00F668C0" w:rsidRPr="00F668C0" w:rsidRDefault="00F668C0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postal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DE317A" w14:paraId="41CE31D7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53793B9D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6CF0D6C4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6E6C0A25" w14:textId="2F1F8129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DE317A" w14:paraId="43A06245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1E5ADD73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EEE3E2D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34D3FD12" w14:textId="74EC02B7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067887" w14:paraId="76BA0A71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7AE6DCE3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05B4D8EB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аспорт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1FB9A1A6" w14:textId="77777777" w:rsidR="0099106C" w:rsidRPr="009D34DA" w:rsidRDefault="0099106C" w:rsidP="0099106C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3FFD6289" w14:textId="2F7B2BFB" w:rsidR="00F668C0" w:rsidRPr="00F668C0" w:rsidRDefault="0099106C" w:rsidP="0099106C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067887" w14:paraId="644D1044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5A2F87BC" w14:textId="77777777" w:rsidR="00F668C0" w:rsidRPr="009D34DA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6C772CB5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32FB0DCC" w14:textId="750C0B79" w:rsidR="00F668C0" w:rsidRPr="00F668C0" w:rsidRDefault="0099106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BF0BE4" w:rsidRPr="009D34DA" w14:paraId="47A7EC30" w14:textId="77777777" w:rsidTr="008835AC">
        <w:trPr>
          <w:trHeight w:val="159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7B75F3A4" w14:textId="77777777" w:rsidR="00BF0BE4" w:rsidRPr="001D77F5" w:rsidRDefault="00BF0BE4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710CCD7" w14:textId="77777777" w:rsidR="00BF0BE4" w:rsidRPr="009D34DA" w:rsidRDefault="00BF0BE4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5A8F5475" w14:textId="77777777" w:rsidR="00BF0BE4" w:rsidRPr="00F668C0" w:rsidRDefault="00BF0BE4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</w:tr>
      <w:tr w:rsidR="00F668C0" w:rsidRPr="00067887" w14:paraId="1AC08D46" w14:textId="77777777" w:rsidTr="008835AC">
        <w:trPr>
          <w:trHeight w:val="191"/>
        </w:trPr>
        <w:tc>
          <w:tcPr>
            <w:tcW w:w="445" w:type="pct"/>
            <w:gridSpan w:val="3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44FBCBCC" w14:textId="77777777" w:rsidR="00F668C0" w:rsidRPr="009D34DA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</w:tcBorders>
            <w:shd w:val="clear" w:color="auto" w:fill="auto"/>
            <w:vAlign w:val="center"/>
          </w:tcPr>
          <w:p w14:paraId="0AC623AF" w14:textId="3A1F718B" w:rsidR="00F668C0" w:rsidRPr="00C45C40" w:rsidRDefault="00C45C40" w:rsidP="00C45C40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ru-RU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(Сократите или продолжите таблицу при</w:t>
            </w:r>
          </w:p>
        </w:tc>
        <w:tc>
          <w:tcPr>
            <w:tcW w:w="2834" w:type="pct"/>
            <w:gridSpan w:val="10"/>
            <w:tcBorders>
              <w:top w:val="double" w:sz="4" w:space="0" w:color="5B9BD5" w:themeColor="accent1"/>
            </w:tcBorders>
            <w:shd w:val="clear" w:color="auto" w:fill="auto"/>
            <w:vAlign w:val="center"/>
          </w:tcPr>
          <w:p w14:paraId="6E53AA7E" w14:textId="763E1A6C" w:rsidR="00F668C0" w:rsidRPr="00C45C40" w:rsidRDefault="00C45C40" w:rsidP="00C45C40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необходимости</w:t>
            </w: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/ Continue or shorten the table if necessary)</w:t>
            </w:r>
          </w:p>
        </w:tc>
      </w:tr>
      <w:tr w:rsidR="00726D0C" w:rsidRPr="00517DC6" w14:paraId="674205D8" w14:textId="77777777" w:rsidTr="00600E3F">
        <w:trPr>
          <w:trHeight w:val="191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28347716" w14:textId="26A4DF84" w:rsidR="00726D0C" w:rsidRPr="00517DC6" w:rsidRDefault="00517DC6" w:rsidP="00517DC6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1.2. иные </w:t>
            </w:r>
            <w:r w:rsidR="004963D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А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вторы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FC943FC" w14:textId="28641879" w:rsidR="00726D0C" w:rsidRPr="00517DC6" w:rsidRDefault="00517DC6" w:rsidP="00517DC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1.2. 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n-Institute </w:t>
            </w:r>
            <w:r w:rsidR="004963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thors:</w:t>
            </w:r>
          </w:p>
        </w:tc>
      </w:tr>
      <w:tr w:rsidR="00630CAF" w:rsidRPr="00067887" w14:paraId="7CBCEBE9" w14:textId="77777777" w:rsidTr="00600E3F">
        <w:trPr>
          <w:trHeight w:val="191"/>
        </w:trPr>
        <w:tc>
          <w:tcPr>
            <w:tcW w:w="2489" w:type="pct"/>
            <w:gridSpan w:val="12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1059061C" w14:textId="1A65D1EA" w:rsidR="00630CAF" w:rsidRPr="009A5439" w:rsidRDefault="00517DC6" w:rsidP="00C67ED6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</w:pPr>
            <w:r w:rsidRPr="00BC6054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9A543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="004963D7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Укажите в таблице сведения об Авторах, не являющихся А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вторами Института </w:t>
            </w:r>
            <w:proofErr w:type="gramStart"/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ниже</w:t>
            </w:r>
            <w:proofErr w:type="gramEnd"/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и удалите поле «Не привлекались» под таблицей. Если в создании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и</w:t>
            </w:r>
            <w:r w:rsidR="004963D7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иные А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вторы участия не принимали, просим удалить таблицу для заполнения и указать «Не привлекались»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424C1B37" w14:textId="6C75C6BB" w:rsidR="00630CAF" w:rsidRPr="00610100" w:rsidRDefault="00517DC6" w:rsidP="0055167E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  <w:r w:rsidRPr="00BB3B52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Fill in the table with i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nformation about non-Institute A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uthors below and remove the “Not Involved” field below the table. If non-Institute 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A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uthors did not participate in the creation of the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Technology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, please delete the table for filling a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nd indicate “N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ot involved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.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”</w:t>
            </w:r>
          </w:p>
        </w:tc>
      </w:tr>
      <w:tr w:rsidR="00545C83" w:rsidRPr="007B0343" w14:paraId="3AF67BAE" w14:textId="77777777" w:rsidTr="008835AC">
        <w:trPr>
          <w:trHeight w:val="549"/>
        </w:trPr>
        <w:tc>
          <w:tcPr>
            <w:tcW w:w="445" w:type="pct"/>
            <w:gridSpan w:val="3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51EC780E" w14:textId="77777777" w:rsidR="00545C83" w:rsidRPr="007B0343" w:rsidRDefault="00545C83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B034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77C691F7" w14:textId="77777777" w:rsidR="00545C83" w:rsidRPr="009D34DA" w:rsidRDefault="00545C83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Вид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й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ype of information</w:t>
            </w:r>
          </w:p>
        </w:tc>
        <w:tc>
          <w:tcPr>
            <w:tcW w:w="2834" w:type="pct"/>
            <w:gridSpan w:val="10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17DAAB9E" w14:textId="77777777" w:rsidR="00545C83" w:rsidRPr="009D34DA" w:rsidRDefault="00545C83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  <w:t>Information</w:t>
            </w:r>
          </w:p>
        </w:tc>
      </w:tr>
      <w:tr w:rsidR="00545C83" w:rsidRPr="00067887" w14:paraId="69D6B7E8" w14:textId="77777777" w:rsidTr="008835AC">
        <w:trPr>
          <w:trHeight w:val="191"/>
        </w:trPr>
        <w:tc>
          <w:tcPr>
            <w:tcW w:w="445" w:type="pct"/>
            <w:gridSpan w:val="3"/>
            <w:vMerge w:val="restart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1CF38D4B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68029DF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3DD32F9F" w14:textId="77777777" w:rsidR="00545C83" w:rsidRPr="005C5C17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56562" w14:paraId="3F86CB7E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6D5A349E" w14:textId="77777777" w:rsidR="00545C83" w:rsidRPr="005C5C17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8A17C79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Гражданств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2630F72A" w14:textId="0A7E8E47" w:rsidR="00545C83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0A73F7A3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31397452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4303593" w14:textId="7EE615F2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Дата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рождения</w:t>
            </w:r>
            <w:r w:rsidR="00DE317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Date of birth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4883FC54" w14:textId="2241E143" w:rsidR="00545C83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72D8F1BE" w14:textId="77777777" w:rsidTr="008835AC">
        <w:trPr>
          <w:trHeight w:val="454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1DEFE8E1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17C5D037" w14:textId="77777777" w:rsidR="00545C83" w:rsidRPr="009E058D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1AD1849B" w14:textId="77777777" w:rsidR="00545C83" w:rsidRPr="009E058D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0DF61E49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07BEF226" w14:textId="77777777" w:rsidR="00545C83" w:rsidRPr="009E058D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35C537A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47FB4796" w14:textId="77777777" w:rsidR="00545C83" w:rsidRPr="00D132B6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Full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postal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3D334EEE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35F4935D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2C61D26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0558DD6D" w14:textId="1AC664B6" w:rsidR="00545C83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35829BF8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7467D0FF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DC9C1AB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5017A0DA" w14:textId="04096FDC" w:rsidR="00545C83" w:rsidRPr="00545C83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154C9A88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6EA64B96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7CAEB92B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Паспорт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5602943D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3BFDDE79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158BDF74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36D10D54" w14:textId="77777777" w:rsidR="00545C83" w:rsidRPr="009D34DA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CF912A8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4A4D60EA" w14:textId="77777777" w:rsidR="00545C83" w:rsidRPr="001D77F5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C1AC5" w:rsidRPr="009D34DA" w14:paraId="34799368" w14:textId="77777777" w:rsidTr="008835AC">
        <w:trPr>
          <w:trHeight w:val="275"/>
        </w:trPr>
        <w:tc>
          <w:tcPr>
            <w:tcW w:w="445" w:type="pct"/>
            <w:gridSpan w:val="3"/>
            <w:vMerge/>
            <w:shd w:val="clear" w:color="auto" w:fill="auto"/>
            <w:noWrap/>
          </w:tcPr>
          <w:p w14:paraId="320834F1" w14:textId="77777777" w:rsidR="00FC1AC5" w:rsidRPr="001D77F5" w:rsidRDefault="00FC1AC5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7FE3C62E" w14:textId="77777777" w:rsidR="00FC1AC5" w:rsidRPr="009D34DA" w:rsidRDefault="00FC1AC5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</w:tcBorders>
            <w:shd w:val="clear" w:color="auto" w:fill="auto"/>
          </w:tcPr>
          <w:p w14:paraId="6036E199" w14:textId="192002DE" w:rsidR="00FC1AC5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2DFF220C" w14:textId="77777777" w:rsidTr="008835AC">
        <w:trPr>
          <w:trHeight w:val="191"/>
        </w:trPr>
        <w:tc>
          <w:tcPr>
            <w:tcW w:w="445" w:type="pct"/>
            <w:gridSpan w:val="3"/>
            <w:vMerge w:val="restart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05A3AAAC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2D73058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4" w:type="pct"/>
            <w:gridSpan w:val="10"/>
            <w:tcBorders>
              <w:top w:val="doub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4669216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56562" w14:paraId="736E42B2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2FC9E7D9" w14:textId="77777777" w:rsidR="00545C83" w:rsidRPr="005C5C17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6FD0403A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Гражданство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233CED74" w14:textId="50A8A058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71B83A5C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68019269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F5AA7C7" w14:textId="59999D22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Дата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рождения</w:t>
            </w:r>
            <w:proofErr w:type="spellEnd"/>
            <w:r w:rsidR="00DE317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Date of birth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73E34AC4" w14:textId="16C2DA80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3D963203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43A3D0AF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E89ADC0" w14:textId="77777777" w:rsidR="00545C83" w:rsidRPr="00F668C0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02DB9956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51BCAF6C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460978A8" w14:textId="77777777" w:rsidR="00545C83" w:rsidRPr="009E058D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4668E29" w14:textId="77777777" w:rsidR="00545C83" w:rsidRPr="00F668C0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1D689F87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postal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785630F2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4EA2909C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4D928A5C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09D2D586" w14:textId="132352CE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101F5284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1DA0A7C1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37506A0F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23019E36" w14:textId="0F34CB74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4AC2987F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1CAD3DB7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3D254BF4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аспорт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5ADFAB80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51C341DD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5175C980" w14:textId="77777777" w:rsidTr="008835AC">
        <w:trPr>
          <w:trHeight w:val="191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2661187B" w14:textId="77777777" w:rsidR="00545C83" w:rsidRPr="009D34DA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5F4E013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E453E59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C1AC5" w:rsidRPr="009D34DA" w14:paraId="2752C9D3" w14:textId="77777777" w:rsidTr="008835AC">
        <w:trPr>
          <w:trHeight w:val="85"/>
        </w:trPr>
        <w:tc>
          <w:tcPr>
            <w:tcW w:w="445" w:type="pct"/>
            <w:gridSpan w:val="3"/>
            <w:vMerge/>
            <w:shd w:val="clear" w:color="auto" w:fill="auto"/>
            <w:noWrap/>
            <w:vAlign w:val="center"/>
          </w:tcPr>
          <w:p w14:paraId="2EC0264B" w14:textId="77777777" w:rsidR="00FC1AC5" w:rsidRPr="001D77F5" w:rsidRDefault="00FC1AC5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C89C937" w14:textId="77777777" w:rsidR="00FC1AC5" w:rsidRPr="009D34DA" w:rsidRDefault="00FC1AC5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4" w:type="pct"/>
            <w:gridSpan w:val="10"/>
            <w:tcBorders>
              <w:top w:val="single" w:sz="4" w:space="0" w:color="5B9BD5" w:themeColor="accent1"/>
              <w:left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6CF8FEC5" w14:textId="03223634" w:rsidR="00FC1AC5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067887" w14:paraId="130C879B" w14:textId="77777777" w:rsidTr="008835AC">
        <w:trPr>
          <w:trHeight w:val="191"/>
        </w:trPr>
        <w:tc>
          <w:tcPr>
            <w:tcW w:w="445" w:type="pct"/>
            <w:gridSpan w:val="3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00699803" w14:textId="77777777" w:rsidR="00545C83" w:rsidRPr="009D34DA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6DF95D97" w14:textId="77777777" w:rsidR="00545C83" w:rsidRPr="00C45C40" w:rsidRDefault="00545C83" w:rsidP="00C67ED6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ru-RU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(Сократите или продолжите таблицу при</w:t>
            </w:r>
          </w:p>
        </w:tc>
        <w:tc>
          <w:tcPr>
            <w:tcW w:w="2834" w:type="pct"/>
            <w:gridSpan w:val="10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12885409" w14:textId="77777777" w:rsidR="00545C83" w:rsidRPr="00C45C40" w:rsidRDefault="00545C83" w:rsidP="00C67ED6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необходимости</w:t>
            </w: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/ Continue or shorten the table if necessary)</w:t>
            </w:r>
          </w:p>
        </w:tc>
      </w:tr>
      <w:tr w:rsidR="00545C83" w:rsidRPr="00875137" w14:paraId="094A68C1" w14:textId="77777777" w:rsidTr="00600E3F">
        <w:trPr>
          <w:trHeight w:val="374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27FBA513" w14:textId="73E464AF" w:rsidR="00545C83" w:rsidRDefault="00545C83" w:rsidP="00545C83">
            <w:pPr>
              <w:pStyle w:val="ListParagraph"/>
              <w:spacing w:after="120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Не привлекались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7BF88D1C" w14:textId="1F6E0EB3" w:rsidR="00545C83" w:rsidRDefault="00545C83" w:rsidP="00C67ED6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t involved</w:t>
            </w:r>
          </w:p>
        </w:tc>
      </w:tr>
      <w:tr w:rsidR="00726D0C" w:rsidRPr="00067887" w14:paraId="3FC49A0D" w14:textId="77777777" w:rsidTr="00600E3F">
        <w:trPr>
          <w:trHeight w:val="374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04CA6D3E" w14:textId="193504C5" w:rsidR="00726D0C" w:rsidRPr="00BF4054" w:rsidRDefault="00705454" w:rsidP="005D3E33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1</w:t>
            </w:r>
            <w:r w:rsidR="00726D0C" w:rsidRPr="00BF405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.2.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С</w:t>
            </w:r>
            <w:r w:rsidR="009266C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ведения о творческом вкладе А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второв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64CDA1C9" w14:textId="4D71D04D" w:rsidR="00726D0C" w:rsidRPr="00C9441B" w:rsidRDefault="00705454" w:rsidP="005D3E33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726D0C" w:rsidRPr="00BF405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. 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formation about </w:t>
            </w:r>
            <w:r w:rsidR="009266C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thors’ c</w:t>
            </w:r>
            <w:r w:rsidR="00726D0C" w:rsidRPr="00BF405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ative contribution</w:t>
            </w:r>
            <w:r w:rsidR="00C9441B" w:rsidRPr="00C944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</w:tc>
      </w:tr>
      <w:tr w:rsidR="00AF67EB" w:rsidRPr="00067887" w14:paraId="20A7E743" w14:textId="77777777" w:rsidTr="00600E3F">
        <w:trPr>
          <w:trHeight w:val="374"/>
        </w:trPr>
        <w:tc>
          <w:tcPr>
            <w:tcW w:w="2489" w:type="pct"/>
            <w:gridSpan w:val="12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620F0062" w14:textId="5EB442C7" w:rsidR="00AF67EB" w:rsidRPr="00DA0F09" w:rsidRDefault="00DA0F09" w:rsidP="005D3E33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</w:pPr>
            <w:r w:rsidRPr="00C712FE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> В столбце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 xml:space="preserve"> «</w:t>
            </w:r>
            <w:r w:rsidRPr="009D4329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>Вид, дата и номер договора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>(ов)»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>необходимо указать, на основании какого договора(ов) (трудового / гражданско-правого характера) Авторы работали в Институте во время создания Технологии, а также реквизиты такого(их) договора(ов)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>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748EADA1" w14:textId="5D98C4EE" w:rsidR="00AF67EB" w:rsidRPr="00DA0F09" w:rsidRDefault="00DA0F09" w:rsidP="005D3E33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C712FE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In the column “</w:t>
            </w:r>
            <w:r w:rsidRPr="00EC6B4A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ype, date and number of the Contract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(s),” kindly indicate the contract</w:t>
            </w:r>
            <w:r w:rsidRPr="00EC6B4A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</w:t>
            </w:r>
            <w:r w:rsidRPr="00EC6B4A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(employment contract / </w:t>
            </w:r>
            <w:r w:rsidRPr="00BE3C4C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id</w:t>
            </w:r>
            <w:r w:rsidRPr="00BE3C4C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service agreement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) under which the Authors worked at the Institute during the Technology creation, along with its/their details.</w:t>
            </w:r>
          </w:p>
        </w:tc>
      </w:tr>
      <w:tr w:rsidR="00DA0F09" w:rsidRPr="00067887" w14:paraId="0ACFB95E" w14:textId="77777777" w:rsidTr="00600E3F">
        <w:trPr>
          <w:trHeight w:val="374"/>
        </w:trPr>
        <w:tc>
          <w:tcPr>
            <w:tcW w:w="2489" w:type="pct"/>
            <w:gridSpan w:val="12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0C091F12" w14:textId="043BF7E9" w:rsidR="00DA0F09" w:rsidRPr="00C712FE" w:rsidRDefault="00DA0F09" w:rsidP="005D3E33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</w:pPr>
            <w:r w:rsidRPr="00C712FE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> В последнем столбце сумма процентов по всем строкам должна составлять 100 (сто) %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54F9B634" w14:textId="1E5A2934" w:rsidR="00DA0F09" w:rsidRPr="00DA0F09" w:rsidRDefault="00DA0F09" w:rsidP="005D3E33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</w:pPr>
            <w:r w:rsidRPr="00C712FE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In the last column, percentages must total to 100 (one hundred) %.</w:t>
            </w:r>
          </w:p>
        </w:tc>
      </w:tr>
      <w:tr w:rsidR="008835AC" w:rsidRPr="008D61CC" w14:paraId="70B4182F" w14:textId="77777777" w:rsidTr="008835AC">
        <w:trPr>
          <w:trHeight w:val="233"/>
        </w:trPr>
        <w:tc>
          <w:tcPr>
            <w:tcW w:w="251" w:type="pct"/>
            <w:shd w:val="clear" w:color="auto" w:fill="auto"/>
            <w:noWrap/>
            <w:vAlign w:val="center"/>
            <w:hideMark/>
          </w:tcPr>
          <w:p w14:paraId="2E07ADAF" w14:textId="3FEBBF3F" w:rsidR="008835AC" w:rsidRPr="00171B5C" w:rsidRDefault="008835AC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No</w:t>
            </w:r>
          </w:p>
        </w:tc>
        <w:tc>
          <w:tcPr>
            <w:tcW w:w="828" w:type="pct"/>
            <w:gridSpan w:val="3"/>
            <w:shd w:val="clear" w:color="auto" w:fill="auto"/>
            <w:vAlign w:val="center"/>
          </w:tcPr>
          <w:p w14:paraId="7C808D2F" w14:textId="7FEA4FAD" w:rsidR="008835AC" w:rsidRPr="00B41707" w:rsidRDefault="008835AC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ФИО /</w:t>
            </w:r>
            <w:r>
              <w:rPr>
                <w:color w:val="000000"/>
                <w:sz w:val="18"/>
                <w:szCs w:val="18"/>
                <w:lang w:val="en-US"/>
              </w:rPr>
              <w:br/>
              <w:t>First name, last name</w:t>
            </w:r>
          </w:p>
        </w:tc>
        <w:tc>
          <w:tcPr>
            <w:tcW w:w="1154" w:type="pct"/>
            <w:gridSpan w:val="7"/>
            <w:shd w:val="clear" w:color="auto" w:fill="auto"/>
            <w:noWrap/>
            <w:vAlign w:val="center"/>
            <w:hideMark/>
          </w:tcPr>
          <w:p w14:paraId="6AB55210" w14:textId="5BDDE637" w:rsidR="008835AC" w:rsidRPr="00831A9A" w:rsidRDefault="008835AC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B41707">
              <w:rPr>
                <w:color w:val="000000"/>
                <w:sz w:val="18"/>
                <w:szCs w:val="18"/>
              </w:rPr>
              <w:t>Должность</w:t>
            </w:r>
            <w:r>
              <w:rPr>
                <w:color w:val="000000"/>
                <w:sz w:val="18"/>
                <w:szCs w:val="18"/>
                <w:lang w:val="en-US"/>
              </w:rPr>
              <w:t> /</w:t>
            </w:r>
            <w:r>
              <w:rPr>
                <w:color w:val="000000"/>
                <w:sz w:val="18"/>
                <w:szCs w:val="18"/>
                <w:lang w:val="en-US"/>
              </w:rPr>
              <w:br/>
              <w:t>Position</w:t>
            </w:r>
          </w:p>
        </w:tc>
        <w:tc>
          <w:tcPr>
            <w:tcW w:w="1218" w:type="pct"/>
            <w:gridSpan w:val="4"/>
            <w:shd w:val="clear" w:color="auto" w:fill="auto"/>
            <w:noWrap/>
            <w:vAlign w:val="center"/>
            <w:hideMark/>
          </w:tcPr>
          <w:p w14:paraId="3CF998C5" w14:textId="4BEC1CC7" w:rsidR="008835AC" w:rsidRPr="008835AC" w:rsidRDefault="008835AC" w:rsidP="006E5A7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Наименование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проектного центра или иного структурного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подразделения</w:t>
            </w:r>
            <w:r>
              <w:rPr>
                <w:color w:val="000000"/>
                <w:sz w:val="18"/>
                <w:szCs w:val="18"/>
                <w:lang w:val="en-US"/>
              </w:rPr>
              <w:t> </w:t>
            </w:r>
            <w:r w:rsidRPr="00C33F68">
              <w:rPr>
                <w:color w:val="000000"/>
                <w:sz w:val="18"/>
                <w:szCs w:val="18"/>
              </w:rPr>
              <w:t>/</w:t>
            </w:r>
            <w:r w:rsidRPr="00C33F68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Name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f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the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project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center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r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ther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structural</w:t>
            </w:r>
            <w:r w:rsidRPr="00C33F68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unit</w:t>
            </w:r>
          </w:p>
        </w:tc>
        <w:tc>
          <w:tcPr>
            <w:tcW w:w="820" w:type="pct"/>
            <w:gridSpan w:val="4"/>
            <w:shd w:val="clear" w:color="auto" w:fill="auto"/>
            <w:vAlign w:val="center"/>
          </w:tcPr>
          <w:p w14:paraId="491A11BE" w14:textId="0D445B21" w:rsidR="008835AC" w:rsidRPr="008835AC" w:rsidRDefault="008835AC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8835AC">
              <w:rPr>
                <w:color w:val="000000"/>
                <w:sz w:val="18"/>
                <w:szCs w:val="18"/>
              </w:rPr>
              <w:t>Вид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 xml:space="preserve">, </w:t>
            </w:r>
            <w:r w:rsidRPr="008835AC">
              <w:rPr>
                <w:color w:val="000000"/>
                <w:sz w:val="18"/>
                <w:szCs w:val="18"/>
              </w:rPr>
              <w:t>дата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</w:rPr>
              <w:t>и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</w:rPr>
              <w:t>номер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</w:rPr>
              <w:t>договора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>(</w:t>
            </w:r>
            <w:r w:rsidRPr="008835AC">
              <w:rPr>
                <w:color w:val="000000"/>
                <w:sz w:val="18"/>
                <w:szCs w:val="18"/>
              </w:rPr>
              <w:t>ов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>) /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br/>
              <w:t>Type, date and number of the Contract(s)</w:t>
            </w:r>
          </w:p>
        </w:tc>
        <w:tc>
          <w:tcPr>
            <w:tcW w:w="729" w:type="pct"/>
            <w:shd w:val="clear" w:color="auto" w:fill="auto"/>
            <w:noWrap/>
            <w:vAlign w:val="center"/>
            <w:hideMark/>
          </w:tcPr>
          <w:p w14:paraId="08278F60" w14:textId="4118BAA6" w:rsidR="008835AC" w:rsidRPr="00B41707" w:rsidRDefault="008835AC" w:rsidP="006E5A7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Творческий вклад /</w:t>
            </w:r>
            <w:r>
              <w:rPr>
                <w:color w:val="000000"/>
                <w:sz w:val="18"/>
                <w:szCs w:val="18"/>
              </w:rPr>
              <w:br/>
            </w:r>
            <w:proofErr w:type="spellStart"/>
            <w:r w:rsidRPr="00B41707">
              <w:rPr>
                <w:color w:val="000000"/>
                <w:sz w:val="18"/>
                <w:szCs w:val="18"/>
              </w:rPr>
              <w:t>Creative</w:t>
            </w:r>
            <w:proofErr w:type="spellEnd"/>
            <w:r w:rsidRPr="00B41707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41707">
              <w:rPr>
                <w:color w:val="000000"/>
                <w:sz w:val="18"/>
                <w:szCs w:val="18"/>
              </w:rPr>
              <w:t>contribution</w:t>
            </w:r>
            <w:proofErr w:type="spellEnd"/>
            <w:r>
              <w:rPr>
                <w:color w:val="000000"/>
                <w:sz w:val="18"/>
                <w:szCs w:val="18"/>
              </w:rPr>
              <w:br/>
              <w:t>(%)</w:t>
            </w:r>
          </w:p>
        </w:tc>
      </w:tr>
      <w:tr w:rsidR="008835AC" w:rsidRPr="008D61CC" w14:paraId="3ACFB09E" w14:textId="77777777" w:rsidTr="008835AC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21453652" w14:textId="77777777" w:rsidR="008835AC" w:rsidRPr="003C23B7" w:rsidRDefault="008835AC" w:rsidP="002C2FC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28" w:type="pct"/>
            <w:gridSpan w:val="3"/>
            <w:shd w:val="clear" w:color="auto" w:fill="auto"/>
          </w:tcPr>
          <w:p w14:paraId="4810B9C3" w14:textId="262E5E7A" w:rsidR="008835AC" w:rsidRPr="00BA7A8B" w:rsidRDefault="008835AC" w:rsidP="00BA7A8B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BA7A8B">
              <w:rPr>
                <w:color w:val="000000"/>
                <w:sz w:val="18"/>
                <w:szCs w:val="18"/>
                <w:lang w:val="en-US"/>
              </w:rPr>
              <w:t>[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  <w:highlight w:val="yellow"/>
              </w:rPr>
              <w:t>И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 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О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 /</w:t>
            </w:r>
            <w:r>
              <w:rPr>
                <w:color w:val="000000"/>
                <w:sz w:val="18"/>
                <w:szCs w:val="18"/>
                <w:lang w:val="en-US"/>
              </w:rPr>
              <w:br/>
            </w:r>
            <w:r w:rsidRPr="00BA7A8B">
              <w:rPr>
                <w:color w:val="000000"/>
                <w:sz w:val="18"/>
                <w:szCs w:val="18"/>
                <w:lang w:val="en-US"/>
              </w:rPr>
              <w:t>[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154" w:type="pct"/>
            <w:gridSpan w:val="7"/>
            <w:shd w:val="clear" w:color="auto" w:fill="auto"/>
          </w:tcPr>
          <w:p w14:paraId="44B33CE4" w14:textId="280EDA81" w:rsidR="008835AC" w:rsidRPr="006741B0" w:rsidRDefault="008835AC" w:rsidP="00382660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br/>
            </w:r>
            <w:r w:rsidRPr="006741B0">
              <w:rPr>
                <w:sz w:val="18"/>
                <w:szCs w:val="18"/>
              </w:rPr>
              <w:t>[</w:t>
            </w:r>
            <w:r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218" w:type="pct"/>
            <w:gridSpan w:val="4"/>
            <w:shd w:val="clear" w:color="auto" w:fill="auto"/>
            <w:noWrap/>
          </w:tcPr>
          <w:p w14:paraId="5EF3C554" w14:textId="5A1B37C2" w:rsidR="008835AC" w:rsidRPr="00B41707" w:rsidRDefault="008835AC" w:rsidP="00B53E09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br/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820" w:type="pct"/>
            <w:gridSpan w:val="4"/>
            <w:shd w:val="clear" w:color="auto" w:fill="auto"/>
          </w:tcPr>
          <w:p w14:paraId="2B33C282" w14:textId="720C2856" w:rsidR="008835AC" w:rsidRPr="008835AC" w:rsidRDefault="008835AC" w:rsidP="00B53E09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Вид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,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дата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и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номер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договора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>(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ов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>)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> /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>Type, date and number of the Contract(s)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729" w:type="pct"/>
            <w:shd w:val="clear" w:color="auto" w:fill="auto"/>
            <w:noWrap/>
          </w:tcPr>
          <w:p w14:paraId="1F2A74CD" w14:textId="2048C1D5" w:rsidR="008835AC" w:rsidRPr="005870EC" w:rsidRDefault="008835AC" w:rsidP="005870EC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35AC" w:rsidRPr="008D61CC" w14:paraId="1BA3CA52" w14:textId="77777777" w:rsidTr="008835AC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20896C79" w14:textId="77777777" w:rsidR="008835AC" w:rsidRPr="003C23B7" w:rsidRDefault="008835AC" w:rsidP="002C2FC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28" w:type="pct"/>
            <w:gridSpan w:val="3"/>
            <w:shd w:val="clear" w:color="auto" w:fill="auto"/>
          </w:tcPr>
          <w:p w14:paraId="4CB77690" w14:textId="6895E898" w:rsidR="008835AC" w:rsidRPr="00BA7A8B" w:rsidRDefault="008835AC" w:rsidP="002C2FC8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BA7A8B">
              <w:rPr>
                <w:color w:val="000000"/>
                <w:sz w:val="18"/>
                <w:szCs w:val="18"/>
                <w:lang w:val="en-US"/>
              </w:rPr>
              <w:t>[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  <w:highlight w:val="yellow"/>
              </w:rPr>
              <w:t>И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 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О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 /</w:t>
            </w:r>
            <w:r>
              <w:rPr>
                <w:color w:val="000000"/>
                <w:sz w:val="18"/>
                <w:szCs w:val="18"/>
                <w:lang w:val="en-US"/>
              </w:rPr>
              <w:br/>
            </w:r>
            <w:r w:rsidRPr="00BA7A8B">
              <w:rPr>
                <w:color w:val="000000"/>
                <w:sz w:val="18"/>
                <w:szCs w:val="18"/>
                <w:lang w:val="en-US"/>
              </w:rPr>
              <w:t>[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154" w:type="pct"/>
            <w:gridSpan w:val="7"/>
            <w:shd w:val="clear" w:color="auto" w:fill="auto"/>
            <w:noWrap/>
          </w:tcPr>
          <w:p w14:paraId="354C51FF" w14:textId="4A36EE5E" w:rsidR="008835AC" w:rsidRPr="006741B0" w:rsidRDefault="008835AC" w:rsidP="002C2FC8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br/>
            </w:r>
            <w:r w:rsidRPr="006741B0">
              <w:rPr>
                <w:sz w:val="18"/>
                <w:szCs w:val="18"/>
              </w:rPr>
              <w:t>[</w:t>
            </w:r>
            <w:r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218" w:type="pct"/>
            <w:gridSpan w:val="4"/>
            <w:shd w:val="clear" w:color="auto" w:fill="auto"/>
            <w:noWrap/>
          </w:tcPr>
          <w:p w14:paraId="26E8EB8F" w14:textId="16515231" w:rsidR="008835AC" w:rsidRPr="00B41707" w:rsidRDefault="008835AC" w:rsidP="002C2FC8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br/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820" w:type="pct"/>
            <w:gridSpan w:val="4"/>
            <w:shd w:val="clear" w:color="auto" w:fill="auto"/>
          </w:tcPr>
          <w:p w14:paraId="4BF27BC1" w14:textId="159F8301" w:rsidR="008835AC" w:rsidRPr="008835AC" w:rsidRDefault="008835AC" w:rsidP="002C2FC8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Вид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,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дата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и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номер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договора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>(</w:t>
            </w:r>
            <w:r w:rsidRPr="008835AC">
              <w:rPr>
                <w:color w:val="000000"/>
                <w:sz w:val="18"/>
                <w:szCs w:val="18"/>
                <w:highlight w:val="yellow"/>
              </w:rPr>
              <w:t>ов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>)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t> /</w:t>
            </w:r>
            <w:r w:rsidRPr="008835AC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Type, date and </w:t>
            </w:r>
            <w:r w:rsidRPr="008835AC">
              <w:rPr>
                <w:color w:val="000000"/>
                <w:sz w:val="18"/>
                <w:szCs w:val="18"/>
                <w:highlight w:val="yellow"/>
                <w:lang w:val="en-US"/>
              </w:rPr>
              <w:lastRenderedPageBreak/>
              <w:t>number of the Contract(s)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729" w:type="pct"/>
            <w:shd w:val="clear" w:color="auto" w:fill="auto"/>
            <w:noWrap/>
          </w:tcPr>
          <w:p w14:paraId="158EA02E" w14:textId="12522F10" w:rsidR="008835AC" w:rsidRPr="00B41707" w:rsidRDefault="008835AC" w:rsidP="002C2FC8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lastRenderedPageBreak/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35AC" w:rsidRPr="008D61CC" w14:paraId="421AAB61" w14:textId="77777777" w:rsidTr="008835AC">
        <w:trPr>
          <w:trHeight w:val="290"/>
        </w:trPr>
        <w:tc>
          <w:tcPr>
            <w:tcW w:w="251" w:type="pct"/>
            <w:tcBorders>
              <w:bottom w:val="triple" w:sz="4" w:space="0" w:color="5B9BD5" w:themeColor="accent1"/>
            </w:tcBorders>
            <w:shd w:val="clear" w:color="auto" w:fill="auto"/>
            <w:noWrap/>
          </w:tcPr>
          <w:p w14:paraId="2974C64E" w14:textId="77777777" w:rsidR="008835AC" w:rsidRPr="00B41707" w:rsidRDefault="008835AC" w:rsidP="002C2FC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28" w:type="pct"/>
            <w:gridSpan w:val="3"/>
            <w:tcBorders>
              <w:bottom w:val="triple" w:sz="4" w:space="0" w:color="5B9BD5" w:themeColor="accent1"/>
            </w:tcBorders>
            <w:shd w:val="clear" w:color="auto" w:fill="auto"/>
            <w:vAlign w:val="center"/>
          </w:tcPr>
          <w:p w14:paraId="233C9A7A" w14:textId="265A5E42" w:rsidR="008835AC" w:rsidRPr="00C673EB" w:rsidRDefault="008835AC" w:rsidP="002C2FC8">
            <w:pPr>
              <w:jc w:val="center"/>
              <w:rPr>
                <w:color w:val="000000"/>
                <w:sz w:val="16"/>
                <w:szCs w:val="16"/>
              </w:rPr>
            </w:pPr>
            <w:r w:rsidRPr="00C673EB">
              <w:rPr>
                <w:i/>
                <w:color w:val="000000"/>
                <w:sz w:val="16"/>
                <w:szCs w:val="16"/>
              </w:rPr>
              <w:t xml:space="preserve">(Сократите или </w:t>
            </w:r>
          </w:p>
        </w:tc>
        <w:tc>
          <w:tcPr>
            <w:tcW w:w="1154" w:type="pct"/>
            <w:gridSpan w:val="7"/>
            <w:tcBorders>
              <w:bottom w:val="triple" w:sz="4" w:space="0" w:color="5B9BD5" w:themeColor="accent1"/>
            </w:tcBorders>
            <w:shd w:val="clear" w:color="auto" w:fill="auto"/>
            <w:noWrap/>
            <w:vAlign w:val="center"/>
          </w:tcPr>
          <w:p w14:paraId="66FEF895" w14:textId="47181D1E" w:rsidR="008835AC" w:rsidRPr="00C673EB" w:rsidRDefault="008835AC" w:rsidP="002C2FC8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C673EB">
              <w:rPr>
                <w:i/>
                <w:color w:val="000000"/>
                <w:sz w:val="16"/>
                <w:szCs w:val="16"/>
              </w:rPr>
              <w:t>продолжите таблицу</w:t>
            </w:r>
          </w:p>
        </w:tc>
        <w:tc>
          <w:tcPr>
            <w:tcW w:w="1218" w:type="pct"/>
            <w:gridSpan w:val="4"/>
            <w:tcBorders>
              <w:bottom w:val="trip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2BB118C2" w14:textId="2B5ABDE8" w:rsidR="008835AC" w:rsidRPr="00C673EB" w:rsidRDefault="008835AC" w:rsidP="002C2FC8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C673EB">
              <w:rPr>
                <w:i/>
                <w:color w:val="000000"/>
                <w:sz w:val="16"/>
                <w:szCs w:val="16"/>
              </w:rPr>
              <w:t>при</w:t>
            </w: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Pr="00C673EB">
              <w:rPr>
                <w:i/>
                <w:color w:val="000000"/>
                <w:sz w:val="16"/>
                <w:szCs w:val="16"/>
              </w:rPr>
              <w:t>необходимости</w:t>
            </w: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 xml:space="preserve"> /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 xml:space="preserve">Continue </w:t>
            </w:r>
          </w:p>
        </w:tc>
        <w:tc>
          <w:tcPr>
            <w:tcW w:w="820" w:type="pct"/>
            <w:gridSpan w:val="4"/>
            <w:tcBorders>
              <w:bottom w:val="triple" w:sz="4" w:space="0" w:color="5B9BD5" w:themeColor="accent1"/>
            </w:tcBorders>
            <w:shd w:val="clear" w:color="auto" w:fill="auto"/>
            <w:vAlign w:val="center"/>
          </w:tcPr>
          <w:p w14:paraId="5E936A28" w14:textId="740020C2" w:rsidR="008835AC" w:rsidRPr="00C673EB" w:rsidRDefault="008835AC" w:rsidP="002C2FC8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>or shorten the table</w:t>
            </w:r>
          </w:p>
        </w:tc>
        <w:tc>
          <w:tcPr>
            <w:tcW w:w="729" w:type="pct"/>
            <w:shd w:val="clear" w:color="auto" w:fill="auto"/>
            <w:noWrap/>
            <w:vAlign w:val="center"/>
            <w:hideMark/>
          </w:tcPr>
          <w:p w14:paraId="6D005DC8" w14:textId="29993D1A" w:rsidR="008835AC" w:rsidRPr="00C673EB" w:rsidRDefault="008835AC" w:rsidP="002C2FC8">
            <w:pPr>
              <w:jc w:val="center"/>
              <w:rPr>
                <w:color w:val="000000"/>
                <w:sz w:val="16"/>
                <w:szCs w:val="16"/>
              </w:rPr>
            </w:pP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>if necessary</w:t>
            </w:r>
            <w:r w:rsidRPr="00C673EB">
              <w:rPr>
                <w:i/>
                <w:color w:val="000000"/>
                <w:sz w:val="16"/>
                <w:szCs w:val="16"/>
              </w:rPr>
              <w:t>)</w:t>
            </w:r>
          </w:p>
        </w:tc>
      </w:tr>
      <w:tr w:rsidR="005160DE" w:rsidRPr="00020D10" w14:paraId="2CABB70F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triple" w:sz="4" w:space="0" w:color="5B9BD5" w:themeColor="accent1"/>
            </w:tcBorders>
            <w:shd w:val="clear" w:color="auto" w:fill="auto"/>
            <w:noWrap/>
          </w:tcPr>
          <w:p w14:paraId="2DB1905C" w14:textId="3045DF3E" w:rsidR="005160DE" w:rsidRPr="00020D10" w:rsidRDefault="00020D10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  <w:lang w:val="en-US"/>
              </w:rPr>
              <w:t>2</w:t>
            </w:r>
            <w:r>
              <w:rPr>
                <w:b/>
                <w:color w:val="000000"/>
              </w:rPr>
              <w:t>. Ресурсы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</w:tcBorders>
            <w:shd w:val="clear" w:color="auto" w:fill="auto"/>
          </w:tcPr>
          <w:p w14:paraId="20BA7874" w14:textId="226C8E35" w:rsidR="005160DE" w:rsidRPr="00020D10" w:rsidRDefault="00020D10" w:rsidP="004B4556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</w:rPr>
              <w:t>2. </w:t>
            </w:r>
            <w:r>
              <w:rPr>
                <w:b/>
                <w:color w:val="000000"/>
                <w:lang w:val="en-US"/>
              </w:rPr>
              <w:t>Resources</w:t>
            </w:r>
          </w:p>
        </w:tc>
      </w:tr>
      <w:tr w:rsidR="00F76764" w:rsidRPr="00067887" w14:paraId="1E8F8AD0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0178D865" w14:textId="3D528EAB" w:rsidR="00F76764" w:rsidRPr="00BD7E2C" w:rsidRDefault="00A24FF7" w:rsidP="007D78DF">
            <w:pPr>
              <w:jc w:val="both"/>
              <w:rPr>
                <w:color w:val="000000"/>
                <w:sz w:val="20"/>
                <w:szCs w:val="20"/>
              </w:rPr>
            </w:pPr>
            <w:r w:rsidRPr="00BD7E2C">
              <w:rPr>
                <w:color w:val="000000"/>
                <w:sz w:val="20"/>
                <w:szCs w:val="20"/>
              </w:rPr>
              <w:t>2</w:t>
            </w:r>
            <w:r w:rsidR="00F76764" w:rsidRPr="00BD7E2C">
              <w:rPr>
                <w:color w:val="000000"/>
                <w:sz w:val="20"/>
                <w:szCs w:val="20"/>
              </w:rPr>
              <w:t>.</w:t>
            </w:r>
            <w:r w:rsidRPr="00BD7E2C">
              <w:rPr>
                <w:color w:val="000000"/>
                <w:sz w:val="20"/>
                <w:szCs w:val="20"/>
              </w:rPr>
              <w:t>1</w:t>
            </w:r>
            <w:r w:rsidR="007D78DF" w:rsidRPr="00BD7E2C">
              <w:rPr>
                <w:color w:val="000000"/>
                <w:sz w:val="20"/>
                <w:szCs w:val="20"/>
              </w:rPr>
              <w:t>. Внешний</w:t>
            </w:r>
            <w:r w:rsidR="00F76764" w:rsidRPr="00BD7E2C">
              <w:rPr>
                <w:color w:val="000000"/>
                <w:sz w:val="20"/>
                <w:szCs w:val="20"/>
              </w:rPr>
              <w:t xml:space="preserve"> источник финансиров</w:t>
            </w:r>
            <w:r w:rsidR="001F613D">
              <w:rPr>
                <w:color w:val="000000"/>
                <w:sz w:val="20"/>
                <w:szCs w:val="20"/>
              </w:rPr>
              <w:t xml:space="preserve">ания создания </w:t>
            </w:r>
            <w:r w:rsidR="001159C8">
              <w:rPr>
                <w:color w:val="000000"/>
                <w:sz w:val="20"/>
                <w:szCs w:val="20"/>
              </w:rPr>
              <w:t>Технологии</w:t>
            </w:r>
            <w:r w:rsidR="001F613D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14125690" w14:textId="499B9984" w:rsidR="00F76764" w:rsidRPr="00BD7E2C" w:rsidRDefault="00A24FF7" w:rsidP="000375DF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BD7E2C">
              <w:rPr>
                <w:color w:val="000000"/>
                <w:sz w:val="20"/>
                <w:szCs w:val="20"/>
                <w:lang w:val="en-US"/>
              </w:rPr>
              <w:t>2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>.</w:t>
            </w:r>
            <w:r w:rsidRPr="00BD7E2C">
              <w:rPr>
                <w:color w:val="000000"/>
                <w:sz w:val="20"/>
                <w:szCs w:val="20"/>
                <w:lang w:val="en-US"/>
              </w:rPr>
              <w:t>1</w:t>
            </w:r>
            <w:r w:rsidR="007D78DF" w:rsidRPr="00BD7E2C">
              <w:rPr>
                <w:color w:val="000000"/>
                <w:sz w:val="20"/>
                <w:szCs w:val="20"/>
                <w:lang w:val="en-US"/>
              </w:rPr>
              <w:t>.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> </w:t>
            </w:r>
            <w:r w:rsidR="007D78DF" w:rsidRPr="00BD7E2C">
              <w:rPr>
                <w:color w:val="000000"/>
                <w:sz w:val="20"/>
                <w:szCs w:val="20"/>
                <w:lang w:val="en-US"/>
              </w:rPr>
              <w:t>External funding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 xml:space="preserve"> sources of the </w:t>
            </w:r>
            <w:r w:rsidR="001159C8">
              <w:rPr>
                <w:color w:val="000000"/>
                <w:sz w:val="20"/>
                <w:szCs w:val="20"/>
                <w:lang w:val="en-US"/>
              </w:rPr>
              <w:t>Technology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 xml:space="preserve"> creation:</w:t>
            </w:r>
          </w:p>
        </w:tc>
      </w:tr>
      <w:tr w:rsidR="006B4F6D" w:rsidRPr="00067887" w14:paraId="19DF7DC6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74AB4658" w14:textId="2DB4059D" w:rsidR="006B4F6D" w:rsidRPr="009B63EA" w:rsidRDefault="006B4F6D" w:rsidP="00C12BBD">
            <w:pPr>
              <w:spacing w:after="120"/>
              <w:jc w:val="both"/>
              <w:rPr>
                <w:i/>
                <w:color w:val="000000"/>
                <w:sz w:val="16"/>
                <w:szCs w:val="16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9B63EA">
              <w:rPr>
                <w:i/>
                <w:color w:val="000000"/>
                <w:sz w:val="16"/>
                <w:szCs w:val="16"/>
              </w:rPr>
              <w:t xml:space="preserve"> Укажите в таблице ниже сведения о внешних (любых, кроме Института) источниках финансирования и удалите поле «Неприменимо» под таблицей. Если при создании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 w:rsidRPr="009B63EA">
              <w:rPr>
                <w:i/>
                <w:color w:val="000000"/>
                <w:sz w:val="16"/>
                <w:szCs w:val="16"/>
              </w:rPr>
              <w:t xml:space="preserve"> финансирование из внешних источников не осуществлялось, просим удалить таблицу для заполнения и оставить поле «Неприменимо»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69B6837F" w14:textId="20CF52A0" w:rsidR="006B4F6D" w:rsidRPr="009B63EA" w:rsidRDefault="006B4F6D" w:rsidP="00C12BBD">
            <w:pPr>
              <w:spacing w:after="120"/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  <w:lang w:val="en-US"/>
              </w:rPr>
              <w:t>! 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In the table below, fill in the details of external (non-Institute) funding sources and remove the “Not Applicable” field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under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 the table. If during the creation of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 funding from external sources was not carried out, please delete the table f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or filling and leave the field “Not applicable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>.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”</w:t>
            </w:r>
          </w:p>
        </w:tc>
      </w:tr>
      <w:tr w:rsidR="006B4F6D" w:rsidRPr="00067887" w14:paraId="2F2FF576" w14:textId="77777777" w:rsidTr="00600E3F">
        <w:trPr>
          <w:trHeight w:val="290"/>
        </w:trPr>
        <w:tc>
          <w:tcPr>
            <w:tcW w:w="2489" w:type="pct"/>
            <w:gridSpan w:val="12"/>
            <w:tcBorders>
              <w:bottom w:val="double" w:sz="4" w:space="0" w:color="5B9BD5" w:themeColor="accent1"/>
            </w:tcBorders>
            <w:shd w:val="clear" w:color="auto" w:fill="auto"/>
            <w:noWrap/>
          </w:tcPr>
          <w:p w14:paraId="2DE8D837" w14:textId="127EB769" w:rsidR="006B4F6D" w:rsidRPr="00102844" w:rsidRDefault="006B4F6D" w:rsidP="00C12BBD">
            <w:pPr>
              <w:spacing w:after="120"/>
              <w:jc w:val="both"/>
              <w:rPr>
                <w:i/>
                <w:color w:val="000000"/>
                <w:sz w:val="18"/>
                <w:szCs w:val="18"/>
              </w:rPr>
            </w:pPr>
            <w:r w:rsidRPr="00102844">
              <w:rPr>
                <w:b/>
                <w:i/>
                <w:color w:val="FF0000"/>
                <w:sz w:val="16"/>
              </w:rPr>
              <w:t>!</w:t>
            </w:r>
            <w:r w:rsidRPr="00332708">
              <w:rPr>
                <w:sz w:val="16"/>
              </w:rPr>
              <w:t> </w:t>
            </w:r>
            <w:r>
              <w:rPr>
                <w:i/>
                <w:color w:val="000000" w:themeColor="text1"/>
                <w:sz w:val="16"/>
              </w:rPr>
              <w:t xml:space="preserve">Просим обратить внимание на важность точного и полного указания сведений об источниках финансирования (например, о договорах, в рамках которых были предоставлены грант, субсидия, иное финансирование, о проекте, в целях реализации которого они предоставлены, о лицах, их предоставивших и т.п.). Эти сведения будут использованы для установления наличия лиц, обладающих правами на </w:t>
            </w:r>
            <w:r w:rsidR="001159C8">
              <w:rPr>
                <w:i/>
                <w:color w:val="000000" w:themeColor="text1"/>
                <w:sz w:val="16"/>
              </w:rPr>
              <w:t>Технологию</w:t>
            </w:r>
            <w:r>
              <w:rPr>
                <w:i/>
                <w:color w:val="000000" w:themeColor="text1"/>
                <w:sz w:val="16"/>
              </w:rPr>
              <w:t xml:space="preserve">, а также для определения соответствия </w:t>
            </w:r>
            <w:r w:rsidR="001159C8">
              <w:rPr>
                <w:i/>
                <w:color w:val="000000" w:themeColor="text1"/>
                <w:sz w:val="16"/>
              </w:rPr>
              <w:t>Технологии</w:t>
            </w:r>
            <w:r>
              <w:rPr>
                <w:i/>
                <w:color w:val="000000" w:themeColor="text1"/>
                <w:sz w:val="16"/>
              </w:rPr>
              <w:t xml:space="preserve"> требованиям финансируемого проекта и применимого права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58BB942A" w14:textId="6D69F318" w:rsidR="006B4F6D" w:rsidRPr="00102844" w:rsidRDefault="006B4F6D" w:rsidP="00C12BBD">
            <w:pPr>
              <w:spacing w:after="120"/>
              <w:jc w:val="both"/>
              <w:rPr>
                <w:i/>
                <w:color w:val="000000"/>
                <w:sz w:val="18"/>
                <w:szCs w:val="18"/>
                <w:lang w:val="en-US"/>
              </w:rPr>
            </w:pPr>
            <w:r w:rsidRPr="00102844">
              <w:rPr>
                <w:b/>
                <w:i/>
                <w:color w:val="FF0000"/>
                <w:sz w:val="16"/>
                <w:lang w:val="en-US"/>
              </w:rPr>
              <w:t>!</w:t>
            </w:r>
            <w:r w:rsidRPr="00332708">
              <w:rPr>
                <w:i/>
                <w:color w:val="000000"/>
                <w:sz w:val="16"/>
                <w:lang w:val="en-US"/>
              </w:rPr>
              <w:t> 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Please </w:t>
            </w:r>
            <w:r w:rsidRPr="002E53F8">
              <w:rPr>
                <w:i/>
                <w:color w:val="000000"/>
                <w:sz w:val="16"/>
                <w:lang w:val="en-US"/>
              </w:rPr>
              <w:t>note that accurate and complete funding sources</w:t>
            </w:r>
            <w:r w:rsidRPr="00401527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 xml:space="preserve">(e.g., about contracts under which </w:t>
            </w:r>
            <w:r w:rsidRPr="00102844">
              <w:rPr>
                <w:i/>
                <w:color w:val="000000"/>
                <w:sz w:val="16"/>
                <w:lang w:val="en-US"/>
              </w:rPr>
              <w:t>grant</w:t>
            </w:r>
            <w:r>
              <w:rPr>
                <w:i/>
                <w:color w:val="000000"/>
                <w:sz w:val="16"/>
                <w:lang w:val="en-US"/>
              </w:rPr>
              <w:t>, subsidy, other funding</w:t>
            </w:r>
            <w:r w:rsidRPr="00B70453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>was provided, about project for which them were provided, about persons provided them etc.)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information is </w:t>
            </w:r>
            <w:r>
              <w:rPr>
                <w:i/>
                <w:color w:val="000000"/>
                <w:sz w:val="16"/>
                <w:lang w:val="en-US"/>
              </w:rPr>
              <w:t>vital</w:t>
            </w:r>
            <w:r w:rsidRPr="00102844">
              <w:rPr>
                <w:i/>
                <w:color w:val="000000"/>
                <w:sz w:val="16"/>
                <w:lang w:val="en-US"/>
              </w:rPr>
              <w:t>. This informatio</w:t>
            </w:r>
            <w:r>
              <w:rPr>
                <w:i/>
                <w:color w:val="000000"/>
                <w:sz w:val="16"/>
                <w:lang w:val="en-US"/>
              </w:rPr>
              <w:t>n will be used to determine any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 xml:space="preserve">person owning 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rights in the </w:t>
            </w:r>
            <w:r w:rsidR="001159C8">
              <w:rPr>
                <w:i/>
                <w:color w:val="000000"/>
                <w:sz w:val="16"/>
                <w:lang w:val="en-US"/>
              </w:rPr>
              <w:t>Technology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and to comply with all requirements under </w:t>
            </w:r>
            <w:r>
              <w:rPr>
                <w:i/>
                <w:color w:val="000000"/>
                <w:sz w:val="16"/>
                <w:lang w:val="en-US"/>
              </w:rPr>
              <w:t>funded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>project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and applicable l</w:t>
            </w:r>
            <w:r>
              <w:rPr>
                <w:i/>
                <w:color w:val="000000"/>
                <w:sz w:val="16"/>
                <w:lang w:val="en-US"/>
              </w:rPr>
              <w:t>aw</w:t>
            </w:r>
            <w:r w:rsidRPr="00102844">
              <w:rPr>
                <w:i/>
                <w:color w:val="000000"/>
                <w:sz w:val="16"/>
                <w:lang w:val="en-US"/>
              </w:rPr>
              <w:t>.</w:t>
            </w:r>
          </w:p>
        </w:tc>
      </w:tr>
      <w:tr w:rsidR="00883982" w:rsidRPr="00067887" w14:paraId="2089C425" w14:textId="77777777" w:rsidTr="00993508">
        <w:trPr>
          <w:trHeight w:val="290"/>
        </w:trPr>
        <w:tc>
          <w:tcPr>
            <w:tcW w:w="251" w:type="pct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45844285" w14:textId="6E36DDC9" w:rsidR="00883982" w:rsidRPr="00EC34F8" w:rsidRDefault="00883982" w:rsidP="005F0A7B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No</w:t>
            </w:r>
          </w:p>
        </w:tc>
        <w:tc>
          <w:tcPr>
            <w:tcW w:w="857" w:type="pct"/>
            <w:gridSpan w:val="4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647C04CF" w14:textId="29CF3043" w:rsidR="00883982" w:rsidRPr="00EC34F8" w:rsidRDefault="00883982" w:rsidP="00865F52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Дата</w:t>
            </w:r>
            <w:r w:rsidRPr="00EC34F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и</w:t>
            </w:r>
            <w:r w:rsidRPr="00EC34F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номер</w:t>
            </w:r>
            <w:r w:rsidRPr="00EC34F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договора</w:t>
            </w:r>
            <w:r>
              <w:rPr>
                <w:color w:val="000000"/>
                <w:sz w:val="18"/>
                <w:szCs w:val="18"/>
                <w:lang w:val="en-US"/>
              </w:rPr>
              <w:t> /</w:t>
            </w:r>
            <w:r w:rsidR="00831A9A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Date and number of the Contract</w:t>
            </w:r>
          </w:p>
        </w:tc>
        <w:tc>
          <w:tcPr>
            <w:tcW w:w="923" w:type="pct"/>
            <w:gridSpan w:val="4"/>
            <w:shd w:val="clear" w:color="auto" w:fill="auto"/>
            <w:noWrap/>
            <w:vAlign w:val="center"/>
            <w:hideMark/>
          </w:tcPr>
          <w:p w14:paraId="10529DE1" w14:textId="6EDB3260" w:rsidR="00883982" w:rsidRPr="00883982" w:rsidRDefault="00883982" w:rsidP="00510628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Номер</w:t>
            </w:r>
            <w:r w:rsidRPr="00883982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проекта</w:t>
            </w:r>
            <w:r w:rsidR="00831A9A">
              <w:rPr>
                <w:color w:val="000000"/>
                <w:sz w:val="18"/>
                <w:szCs w:val="18"/>
                <w:lang w:val="en-US"/>
              </w:rPr>
              <w:t> /</w:t>
            </w:r>
            <w:r w:rsidR="00831A9A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Number</w:t>
            </w:r>
            <w:r w:rsidRPr="00883982">
              <w:rPr>
                <w:color w:val="000000"/>
                <w:sz w:val="18"/>
                <w:szCs w:val="18"/>
                <w:lang w:val="en-US"/>
              </w:rPr>
              <w:t xml:space="preserve"> of the project</w:t>
            </w:r>
          </w:p>
        </w:tc>
        <w:tc>
          <w:tcPr>
            <w:tcW w:w="1487" w:type="pct"/>
            <w:gridSpan w:val="7"/>
            <w:tcBorders>
              <w:top w:val="double" w:sz="4" w:space="0" w:color="5B9BD5" w:themeColor="accent1"/>
            </w:tcBorders>
            <w:shd w:val="clear" w:color="auto" w:fill="auto"/>
            <w:vAlign w:val="center"/>
          </w:tcPr>
          <w:p w14:paraId="04D16D1E" w14:textId="24294148" w:rsidR="00883982" w:rsidRPr="00510628" w:rsidRDefault="00883982" w:rsidP="00865F52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Название</w:t>
            </w:r>
            <w:r w:rsidRPr="007A1B76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проекта</w:t>
            </w:r>
            <w:r w:rsidRPr="007A1B76">
              <w:rPr>
                <w:color w:val="000000"/>
                <w:sz w:val="18"/>
                <w:szCs w:val="18"/>
                <w:lang w:val="en-US"/>
              </w:rPr>
              <w:t> /</w:t>
            </w:r>
            <w:r w:rsidR="00C167DC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Name</w:t>
            </w:r>
            <w:r w:rsidRPr="007A1B76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f the project</w:t>
            </w:r>
          </w:p>
        </w:tc>
        <w:tc>
          <w:tcPr>
            <w:tcW w:w="1482" w:type="pct"/>
            <w:gridSpan w:val="4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5C1EB16F" w14:textId="3BD5ABFB" w:rsidR="00883982" w:rsidRPr="00383B08" w:rsidRDefault="00883982" w:rsidP="00865F52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Полное</w:t>
            </w:r>
            <w:r w:rsidRPr="00383B0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наименование</w:t>
            </w:r>
            <w:r w:rsidRPr="00383B0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лица</w:t>
            </w:r>
            <w:r>
              <w:rPr>
                <w:color w:val="000000"/>
                <w:sz w:val="18"/>
                <w:szCs w:val="18"/>
                <w:lang w:val="en-US"/>
              </w:rPr>
              <w:t> /</w:t>
            </w:r>
            <w:r w:rsidR="00C167DC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Full name of the person</w:t>
            </w:r>
          </w:p>
        </w:tc>
      </w:tr>
      <w:tr w:rsidR="000F3527" w:rsidRPr="000F3527" w14:paraId="111D8300" w14:textId="77777777" w:rsidTr="00993508">
        <w:trPr>
          <w:trHeight w:val="290"/>
        </w:trPr>
        <w:tc>
          <w:tcPr>
            <w:tcW w:w="251" w:type="pct"/>
            <w:tcBorders>
              <w:top w:val="single" w:sz="4" w:space="0" w:color="5B9BD5" w:themeColor="accent1"/>
            </w:tcBorders>
            <w:shd w:val="clear" w:color="auto" w:fill="auto"/>
            <w:noWrap/>
            <w:vAlign w:val="bottom"/>
          </w:tcPr>
          <w:p w14:paraId="31C31934" w14:textId="77777777" w:rsidR="000F3527" w:rsidRPr="00674730" w:rsidRDefault="000F3527" w:rsidP="000F3527">
            <w:pPr>
              <w:pStyle w:val="ListParagraph"/>
              <w:numPr>
                <w:ilvl w:val="0"/>
                <w:numId w:val="15"/>
              </w:numPr>
              <w:ind w:left="574" w:hanging="283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57" w:type="pct"/>
            <w:gridSpan w:val="4"/>
            <w:tcBorders>
              <w:top w:val="single" w:sz="4" w:space="0" w:color="5B9BD5" w:themeColor="accent1"/>
            </w:tcBorders>
            <w:shd w:val="clear" w:color="auto" w:fill="auto"/>
          </w:tcPr>
          <w:p w14:paraId="60368A98" w14:textId="5D92B704" w:rsidR="000F3527" w:rsidRPr="00EA4FEB" w:rsidRDefault="00DE317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E96901">
              <w:rPr>
                <w:color w:val="000000"/>
                <w:sz w:val="18"/>
                <w:szCs w:val="18"/>
                <w:lang w:val="en-US"/>
              </w:rPr>
              <w:t>[</w:t>
            </w:r>
            <w:r w:rsidRPr="00E96901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 w:rsidRPr="00E96901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923" w:type="pct"/>
            <w:gridSpan w:val="4"/>
            <w:shd w:val="clear" w:color="auto" w:fill="auto"/>
            <w:noWrap/>
          </w:tcPr>
          <w:p w14:paraId="3F95F5EC" w14:textId="0E1AF4A0" w:rsidR="000F3527" w:rsidRPr="00EA4FEB" w:rsidRDefault="00DE317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bookmarkStart w:id="0" w:name="_GoBack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  <w:bookmarkEnd w:id="0"/>
          </w:p>
        </w:tc>
        <w:tc>
          <w:tcPr>
            <w:tcW w:w="1487" w:type="pct"/>
            <w:gridSpan w:val="7"/>
            <w:shd w:val="clear" w:color="auto" w:fill="auto"/>
          </w:tcPr>
          <w:p w14:paraId="276FCA2E" w14:textId="5FB81515" w:rsidR="000F3527" w:rsidRPr="00EA4FEB" w:rsidRDefault="00D83DF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067887">
              <w:rPr>
                <w:sz w:val="18"/>
                <w:szCs w:val="18"/>
                <w:lang w:val="en-US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482" w:type="pct"/>
            <w:gridSpan w:val="4"/>
            <w:shd w:val="clear" w:color="auto" w:fill="auto"/>
            <w:noWrap/>
          </w:tcPr>
          <w:p w14:paraId="1E6E8629" w14:textId="1DA45139" w:rsidR="000F3527" w:rsidRPr="008661CF" w:rsidRDefault="004F196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</w:tr>
      <w:tr w:rsidR="000F3527" w:rsidRPr="000F3527" w14:paraId="35979093" w14:textId="77777777" w:rsidTr="00993508">
        <w:trPr>
          <w:trHeight w:val="290"/>
        </w:trPr>
        <w:tc>
          <w:tcPr>
            <w:tcW w:w="251" w:type="pct"/>
            <w:shd w:val="clear" w:color="auto" w:fill="auto"/>
            <w:noWrap/>
            <w:vAlign w:val="bottom"/>
          </w:tcPr>
          <w:p w14:paraId="03DDF6DC" w14:textId="77777777" w:rsidR="000F3527" w:rsidRPr="000F3527" w:rsidRDefault="000F3527" w:rsidP="000F3527">
            <w:pPr>
              <w:pStyle w:val="ListParagraph"/>
              <w:numPr>
                <w:ilvl w:val="0"/>
                <w:numId w:val="15"/>
              </w:numPr>
              <w:ind w:left="574" w:hanging="283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57" w:type="pct"/>
            <w:gridSpan w:val="4"/>
            <w:shd w:val="clear" w:color="auto" w:fill="auto"/>
          </w:tcPr>
          <w:p w14:paraId="34376201" w14:textId="53F850E7" w:rsidR="000F3527" w:rsidRPr="000F3527" w:rsidRDefault="00DE317A" w:rsidP="000F3527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DE317A">
              <w:rPr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923" w:type="pct"/>
            <w:gridSpan w:val="4"/>
            <w:shd w:val="clear" w:color="auto" w:fill="auto"/>
            <w:noWrap/>
          </w:tcPr>
          <w:p w14:paraId="7B16B799" w14:textId="54B5A378" w:rsidR="000F3527" w:rsidRPr="000F3527" w:rsidRDefault="00DE317A" w:rsidP="000F3527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487" w:type="pct"/>
            <w:gridSpan w:val="7"/>
            <w:shd w:val="clear" w:color="auto" w:fill="auto"/>
          </w:tcPr>
          <w:p w14:paraId="4BB79362" w14:textId="12956DC1" w:rsidR="000F3527" w:rsidRPr="00EA4FEB" w:rsidRDefault="00D83DF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482" w:type="pct"/>
            <w:gridSpan w:val="4"/>
            <w:shd w:val="clear" w:color="auto" w:fill="auto"/>
            <w:noWrap/>
          </w:tcPr>
          <w:p w14:paraId="1DF75C2B" w14:textId="4B282644" w:rsidR="000F3527" w:rsidRPr="000F3527" w:rsidRDefault="004F196A" w:rsidP="000F3527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</w:tr>
      <w:tr w:rsidR="00883982" w:rsidRPr="00383B08" w14:paraId="7DF0429A" w14:textId="77777777" w:rsidTr="00993508">
        <w:trPr>
          <w:trHeight w:val="290"/>
        </w:trPr>
        <w:tc>
          <w:tcPr>
            <w:tcW w:w="251" w:type="pct"/>
            <w:tcBorders>
              <w:bottom w:val="double" w:sz="4" w:space="0" w:color="5B9BD5" w:themeColor="accent1"/>
            </w:tcBorders>
            <w:shd w:val="clear" w:color="auto" w:fill="auto"/>
            <w:noWrap/>
            <w:vAlign w:val="bottom"/>
            <w:hideMark/>
          </w:tcPr>
          <w:p w14:paraId="504F463D" w14:textId="0E8788B7" w:rsidR="00883982" w:rsidRPr="000F3527" w:rsidRDefault="00883982" w:rsidP="00674730">
            <w:pPr>
              <w:pStyle w:val="ListParagraph"/>
              <w:numPr>
                <w:ilvl w:val="0"/>
                <w:numId w:val="15"/>
              </w:numPr>
              <w:ind w:left="574" w:hanging="283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57" w:type="pct"/>
            <w:gridSpan w:val="4"/>
            <w:tcBorders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12921EAA" w14:textId="26A1C174" w:rsidR="00883982" w:rsidRPr="002D4C91" w:rsidRDefault="002D4C91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2D4C91">
              <w:rPr>
                <w:i/>
                <w:color w:val="000000"/>
                <w:sz w:val="16"/>
                <w:szCs w:val="16"/>
              </w:rPr>
              <w:t>(Сократите или</w:t>
            </w:r>
          </w:p>
        </w:tc>
        <w:tc>
          <w:tcPr>
            <w:tcW w:w="923" w:type="pct"/>
            <w:gridSpan w:val="4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56278A9" w14:textId="6A6899C6" w:rsidR="00883982" w:rsidRPr="002D4C91" w:rsidRDefault="004C1B3E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>
              <w:rPr>
                <w:i/>
                <w:color w:val="000000"/>
                <w:sz w:val="16"/>
                <w:szCs w:val="16"/>
              </w:rPr>
              <w:t>п</w:t>
            </w:r>
            <w:r w:rsidR="002D4C91" w:rsidRPr="002D4C91">
              <w:rPr>
                <w:i/>
                <w:color w:val="000000"/>
                <w:sz w:val="16"/>
                <w:szCs w:val="16"/>
              </w:rPr>
              <w:t>родолжите таблицу</w:t>
            </w:r>
          </w:p>
        </w:tc>
        <w:tc>
          <w:tcPr>
            <w:tcW w:w="1487" w:type="pct"/>
            <w:gridSpan w:val="7"/>
            <w:tcBorders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0AAF0946" w14:textId="1960FC5C" w:rsidR="00883982" w:rsidRPr="002D4C91" w:rsidRDefault="002D4C91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2D4C91">
              <w:rPr>
                <w:i/>
                <w:color w:val="000000"/>
                <w:sz w:val="16"/>
                <w:szCs w:val="16"/>
              </w:rPr>
              <w:t>при</w:t>
            </w:r>
            <w:r w:rsidRPr="002D4C91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Pr="002D4C91">
              <w:rPr>
                <w:i/>
                <w:color w:val="000000"/>
                <w:sz w:val="16"/>
                <w:szCs w:val="16"/>
              </w:rPr>
              <w:t>необходимости</w:t>
            </w:r>
            <w:r w:rsidRPr="002D4C91">
              <w:rPr>
                <w:i/>
                <w:color w:val="000000"/>
                <w:sz w:val="16"/>
                <w:szCs w:val="16"/>
                <w:lang w:val="en-US"/>
              </w:rPr>
              <w:t xml:space="preserve"> / Continue or shorten </w:t>
            </w:r>
          </w:p>
        </w:tc>
        <w:tc>
          <w:tcPr>
            <w:tcW w:w="1482" w:type="pct"/>
            <w:gridSpan w:val="4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466DD0CE" w14:textId="6CE9B6EA" w:rsidR="00883982" w:rsidRPr="002D4C91" w:rsidRDefault="002D4C91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2D4C91">
              <w:rPr>
                <w:i/>
                <w:color w:val="000000"/>
                <w:sz w:val="16"/>
                <w:szCs w:val="16"/>
                <w:lang w:val="en-US"/>
              </w:rPr>
              <w:t>the table if necessary</w:t>
            </w:r>
            <w:r w:rsidRPr="002D4C91">
              <w:rPr>
                <w:i/>
                <w:color w:val="000000"/>
                <w:sz w:val="16"/>
                <w:szCs w:val="16"/>
              </w:rPr>
              <w:t>)</w:t>
            </w:r>
          </w:p>
        </w:tc>
      </w:tr>
      <w:tr w:rsidR="002962AE" w:rsidRPr="00383B08" w14:paraId="26081D86" w14:textId="77777777" w:rsidTr="00600E3F">
        <w:trPr>
          <w:trHeight w:val="290"/>
        </w:trPr>
        <w:tc>
          <w:tcPr>
            <w:tcW w:w="2489" w:type="pct"/>
            <w:gridSpan w:val="12"/>
            <w:tcBorders>
              <w:bottom w:val="double" w:sz="4" w:space="0" w:color="5B9BD5" w:themeColor="accent1"/>
            </w:tcBorders>
            <w:shd w:val="clear" w:color="auto" w:fill="auto"/>
            <w:noWrap/>
            <w:vAlign w:val="bottom"/>
          </w:tcPr>
          <w:p w14:paraId="76550A6A" w14:textId="581A5D61" w:rsidR="002962AE" w:rsidRPr="002D4C91" w:rsidRDefault="002962AE" w:rsidP="002D4C91">
            <w:pPr>
              <w:jc w:val="center"/>
              <w:rPr>
                <w:i/>
                <w:color w:val="000000"/>
                <w:sz w:val="16"/>
                <w:szCs w:val="16"/>
                <w:lang w:val="en-US"/>
              </w:rPr>
            </w:pPr>
            <w:r w:rsidRPr="00956F18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bottom"/>
          </w:tcPr>
          <w:p w14:paraId="086BAE3D" w14:textId="677DF083" w:rsidR="002962AE" w:rsidRPr="002D4C91" w:rsidRDefault="002962AE" w:rsidP="002D4C91">
            <w:pPr>
              <w:jc w:val="center"/>
              <w:rPr>
                <w:i/>
                <w:color w:val="000000"/>
                <w:sz w:val="16"/>
                <w:szCs w:val="16"/>
                <w:lang w:val="en-US"/>
              </w:rPr>
            </w:pPr>
            <w:r w:rsidRPr="00956F18">
              <w:rPr>
                <w:color w:val="000000"/>
                <w:sz w:val="20"/>
                <w:szCs w:val="20"/>
                <w:lang w:val="en-US"/>
              </w:rPr>
              <w:t>Not applicable</w:t>
            </w:r>
          </w:p>
        </w:tc>
      </w:tr>
      <w:tr w:rsidR="00EE1234" w:rsidRPr="00F94627" w14:paraId="52F0D4A3" w14:textId="16841586" w:rsidTr="00600E3F">
        <w:trPr>
          <w:trHeight w:val="290"/>
        </w:trPr>
        <w:tc>
          <w:tcPr>
            <w:tcW w:w="2489" w:type="pct"/>
            <w:gridSpan w:val="12"/>
            <w:tcBorders>
              <w:top w:val="double" w:sz="4" w:space="0" w:color="5B9BD5" w:themeColor="accent1"/>
            </w:tcBorders>
            <w:shd w:val="clear" w:color="auto" w:fill="auto"/>
            <w:noWrap/>
            <w:hideMark/>
          </w:tcPr>
          <w:p w14:paraId="05381100" w14:textId="2F5B0351" w:rsidR="00EE1234" w:rsidRPr="00CD78E6" w:rsidRDefault="00045219" w:rsidP="00B306E7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</w:t>
            </w:r>
            <w:r>
              <w:rPr>
                <w:color w:val="000000"/>
                <w:sz w:val="20"/>
                <w:szCs w:val="20"/>
              </w:rPr>
              <w:t>.2</w:t>
            </w:r>
            <w:r w:rsidR="00CD78E6">
              <w:rPr>
                <w:color w:val="000000"/>
                <w:sz w:val="20"/>
                <w:szCs w:val="20"/>
                <w:lang w:val="en-US"/>
              </w:rPr>
              <w:t>.</w:t>
            </w:r>
            <w:r w:rsidR="00CD78E6">
              <w:rPr>
                <w:color w:val="000000"/>
                <w:sz w:val="20"/>
                <w:szCs w:val="20"/>
              </w:rPr>
              <w:t> </w:t>
            </w:r>
            <w:r w:rsidR="00D81A48">
              <w:rPr>
                <w:color w:val="000000"/>
                <w:sz w:val="20"/>
                <w:szCs w:val="20"/>
              </w:rPr>
              <w:t xml:space="preserve">Использование ресурсов </w:t>
            </w:r>
            <w:r w:rsidR="00B306E7">
              <w:rPr>
                <w:color w:val="000000"/>
                <w:sz w:val="20"/>
                <w:szCs w:val="20"/>
              </w:rPr>
              <w:t>Института</w:t>
            </w:r>
            <w:r w:rsidR="00D81A48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643A77FD" w14:textId="0B684CCF" w:rsidR="00EE1234" w:rsidRPr="008D61CC" w:rsidRDefault="00045219" w:rsidP="00B306E7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.2</w:t>
            </w:r>
            <w:r w:rsidR="001E4B78" w:rsidRPr="001E4B78">
              <w:rPr>
                <w:color w:val="000000"/>
                <w:sz w:val="20"/>
                <w:szCs w:val="20"/>
                <w:lang w:val="en-US"/>
              </w:rPr>
              <w:t>. </w:t>
            </w:r>
            <w:r w:rsidR="00FC4B96">
              <w:rPr>
                <w:color w:val="000000"/>
                <w:sz w:val="20"/>
                <w:szCs w:val="20"/>
                <w:lang w:val="en-US"/>
              </w:rPr>
              <w:t>Use of</w:t>
            </w:r>
            <w:r w:rsidR="00930421" w:rsidRPr="008D61CC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="00B306E7">
              <w:rPr>
                <w:color w:val="000000"/>
                <w:sz w:val="20"/>
                <w:szCs w:val="20"/>
                <w:lang w:val="en-US"/>
              </w:rPr>
              <w:t>Institute</w:t>
            </w:r>
            <w:r w:rsidR="00316CA0">
              <w:rPr>
                <w:color w:val="000000"/>
                <w:sz w:val="20"/>
                <w:szCs w:val="20"/>
                <w:lang w:val="en-US"/>
              </w:rPr>
              <w:t>’s</w:t>
            </w:r>
            <w:r w:rsidR="00930421" w:rsidRPr="008D61CC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="00DD7600">
              <w:rPr>
                <w:color w:val="000000"/>
                <w:sz w:val="20"/>
                <w:szCs w:val="20"/>
                <w:lang w:val="en-US"/>
              </w:rPr>
              <w:t>resources</w:t>
            </w:r>
            <w:r w:rsidR="00FC4B96">
              <w:rPr>
                <w:color w:val="000000"/>
                <w:sz w:val="20"/>
                <w:szCs w:val="20"/>
                <w:lang w:val="en-US"/>
              </w:rPr>
              <w:t>:</w:t>
            </w:r>
          </w:p>
        </w:tc>
      </w:tr>
      <w:tr w:rsidR="00332708" w:rsidRPr="00067887" w14:paraId="4425C8BA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62196202" w14:textId="3BD55BF8" w:rsidR="00332708" w:rsidRPr="00E91895" w:rsidRDefault="004A22D0" w:rsidP="00AD05E0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164A35">
              <w:rPr>
                <w:b/>
                <w:i/>
                <w:color w:val="FF0000"/>
                <w:sz w:val="16"/>
                <w:szCs w:val="16"/>
              </w:rPr>
              <w:t>!</w:t>
            </w:r>
            <w:r>
              <w:rPr>
                <w:i/>
                <w:color w:val="000000"/>
                <w:sz w:val="16"/>
                <w:szCs w:val="16"/>
              </w:rPr>
              <w:t> Просим обратить внимание, что под ресурсами Института для целей настоящего пункта понимаются денежные (финансовые), организационные, технические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или </w:t>
            </w:r>
            <w:r>
              <w:rPr>
                <w:i/>
                <w:color w:val="000000"/>
                <w:sz w:val="16"/>
                <w:szCs w:val="16"/>
              </w:rPr>
              <w:t>иные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аналогичные ресурсы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Института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за исключением офисного оборудования, библиотек, офисного программного обеспечения общего назначения, учебников и</w:t>
            </w:r>
            <w:r>
              <w:rPr>
                <w:i/>
                <w:color w:val="000000"/>
                <w:sz w:val="16"/>
                <w:szCs w:val="16"/>
              </w:rPr>
              <w:t xml:space="preserve"> учебных пособий за исключением таковых, разработанных с использованием финансовых ресурсов, специально выделенных для этого Институтом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02D1C2AB" w14:textId="74B0EB2E" w:rsidR="00332708" w:rsidRPr="00877007" w:rsidRDefault="004A22D0" w:rsidP="00AD05E0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1B0E25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Please note that by the Institute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’s resources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are meant monetary (financial),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 organizational, technical or other resources and facilities of the Institute except for office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equipment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, library or general-purpose offic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, textbooks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and workbooks</w:t>
            </w:r>
            <w:r w:rsidRPr="00C05A7B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excluding the ones created using the financial resources paid by the Institute specifically for their creation.</w:t>
            </w:r>
          </w:p>
        </w:tc>
      </w:tr>
      <w:tr w:rsidR="007824D1" w:rsidRPr="00F94627" w14:paraId="32373D56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2DB16B1E" w14:textId="72328D61" w:rsidR="007824D1" w:rsidRDefault="00146274" w:rsidP="00146274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146274">
              <w:rPr>
                <w:color w:val="000000"/>
                <w:sz w:val="20"/>
                <w:szCs w:val="20"/>
                <w:highlight w:val="yellow"/>
              </w:rPr>
              <w:t>Да/Нет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0A67265C" w14:textId="4715FCA4" w:rsidR="007824D1" w:rsidRPr="001E4B78" w:rsidRDefault="00ED3169" w:rsidP="00ED316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ED3169">
              <w:rPr>
                <w:color w:val="000000"/>
                <w:sz w:val="20"/>
                <w:szCs w:val="20"/>
                <w:highlight w:val="yellow"/>
                <w:lang w:val="en-US"/>
              </w:rPr>
              <w:t>Yes/No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</w:tr>
      <w:tr w:rsidR="006F5E60" w:rsidRPr="00067887" w14:paraId="446E0562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0D006826" w14:textId="4D85FD5C" w:rsidR="006F5E60" w:rsidRPr="004B5634" w:rsidRDefault="00134E99" w:rsidP="004B5634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4B5634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4B5634">
              <w:rPr>
                <w:i/>
                <w:color w:val="000000"/>
                <w:sz w:val="16"/>
                <w:szCs w:val="16"/>
              </w:rPr>
              <w:t xml:space="preserve"> В случае, если ответ «Да», </w:t>
            </w:r>
            <w:r>
              <w:rPr>
                <w:i/>
                <w:color w:val="000000"/>
                <w:sz w:val="16"/>
                <w:szCs w:val="16"/>
              </w:rPr>
              <w:t xml:space="preserve">просим перечислить </w:t>
            </w:r>
            <w:r w:rsidRPr="004B5634">
              <w:rPr>
                <w:i/>
                <w:color w:val="000000"/>
                <w:sz w:val="16"/>
                <w:szCs w:val="16"/>
              </w:rPr>
              <w:t xml:space="preserve">ниже, какие именно ресурсы </w:t>
            </w:r>
            <w:r>
              <w:rPr>
                <w:i/>
                <w:color w:val="000000"/>
                <w:sz w:val="16"/>
                <w:szCs w:val="16"/>
              </w:rPr>
              <w:t>Институт</w:t>
            </w:r>
            <w:r w:rsidRPr="004B5634">
              <w:rPr>
                <w:i/>
                <w:color w:val="000000"/>
                <w:sz w:val="16"/>
                <w:szCs w:val="16"/>
              </w:rPr>
              <w:t xml:space="preserve">а были использованы при создании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 w:rsidR="005E3B2B">
              <w:rPr>
                <w:i/>
                <w:color w:val="000000"/>
                <w:sz w:val="16"/>
                <w:szCs w:val="16"/>
              </w:rPr>
              <w:t xml:space="preserve"> (можно заполнить на одном языке)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63A823B0" w14:textId="3DC19C5B" w:rsidR="006F5E60" w:rsidRPr="005E3B2B" w:rsidRDefault="00C27B20" w:rsidP="001E4B78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8871A8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4B5634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If the answer is “Yes” please </w:t>
            </w:r>
            <w:proofErr w:type="gramStart"/>
            <w:r>
              <w:rPr>
                <w:i/>
                <w:color w:val="000000"/>
                <w:sz w:val="16"/>
                <w:szCs w:val="16"/>
                <w:lang w:val="en-US"/>
              </w:rPr>
              <w:t>specify</w:t>
            </w:r>
            <w:proofErr w:type="gramEnd"/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the Institute’s resources used while creating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below</w:t>
            </w:r>
            <w:r w:rsidR="005E3B2B" w:rsidRPr="005E3B2B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="005E3B2B" w:rsidRPr="00BB3B4D">
              <w:rPr>
                <w:i/>
                <w:color w:val="000000"/>
                <w:sz w:val="16"/>
                <w:szCs w:val="16"/>
                <w:lang w:val="en-US"/>
              </w:rPr>
              <w:t>(</w:t>
            </w:r>
            <w:r w:rsidR="005E3B2B">
              <w:rPr>
                <w:i/>
                <w:color w:val="000000"/>
                <w:sz w:val="16"/>
                <w:szCs w:val="16"/>
                <w:lang w:val="en-US"/>
              </w:rPr>
              <w:t>may be filled out in one preferable language)</w:t>
            </w:r>
          </w:p>
        </w:tc>
      </w:tr>
      <w:tr w:rsidR="003433C3" w:rsidRPr="003433C3" w14:paraId="0CE6A1D2" w14:textId="77777777" w:rsidTr="001D0884">
        <w:trPr>
          <w:trHeight w:val="290"/>
        </w:trPr>
        <w:tc>
          <w:tcPr>
            <w:tcW w:w="2489" w:type="pct"/>
            <w:gridSpan w:val="12"/>
            <w:tcBorders>
              <w:bottom w:val="triple" w:sz="4" w:space="0" w:color="5B9BD5" w:themeColor="accent1"/>
            </w:tcBorders>
            <w:shd w:val="clear" w:color="auto" w:fill="auto"/>
            <w:noWrap/>
          </w:tcPr>
          <w:p w14:paraId="2B1E9EE8" w14:textId="01610D7C" w:rsidR="003433C3" w:rsidRPr="003527E6" w:rsidRDefault="003433C3" w:rsidP="003433C3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tcBorders>
              <w:bottom w:val="triple" w:sz="4" w:space="0" w:color="5B9BD5" w:themeColor="accent1"/>
            </w:tcBorders>
            <w:shd w:val="clear" w:color="auto" w:fill="auto"/>
          </w:tcPr>
          <w:p w14:paraId="589951DE" w14:textId="7CC780EC" w:rsidR="003433C3" w:rsidRPr="003527E6" w:rsidRDefault="003433C3" w:rsidP="003433C3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71A8" w:rsidRPr="00A90AAF" w14:paraId="183F83F1" w14:textId="6E54EE75" w:rsidTr="001D0884">
        <w:trPr>
          <w:trHeight w:val="290"/>
        </w:trPr>
        <w:tc>
          <w:tcPr>
            <w:tcW w:w="2489" w:type="pct"/>
            <w:gridSpan w:val="12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7C1A4E6C" w14:textId="5E57AB82" w:rsidR="008871A8" w:rsidRPr="00DE6C60" w:rsidRDefault="00DE6C60" w:rsidP="00A90AAF">
            <w:pPr>
              <w:spacing w:before="120" w:after="120"/>
              <w:jc w:val="center"/>
              <w:rPr>
                <w:b/>
                <w:color w:val="000000"/>
              </w:rPr>
            </w:pPr>
            <w:r w:rsidRPr="00DE6C60">
              <w:rPr>
                <w:b/>
                <w:color w:val="000000"/>
              </w:rPr>
              <w:t>3</w:t>
            </w:r>
            <w:r w:rsidR="006E3EAB" w:rsidRPr="00DE6C60">
              <w:rPr>
                <w:b/>
                <w:color w:val="000000"/>
              </w:rPr>
              <w:t>. </w:t>
            </w:r>
            <w:r w:rsidR="0036521A">
              <w:rPr>
                <w:b/>
                <w:color w:val="000000"/>
              </w:rPr>
              <w:t>Ключевые даты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B4CF08B" w14:textId="38C482F4" w:rsidR="008871A8" w:rsidRPr="00DE6C60" w:rsidRDefault="00DE6C60" w:rsidP="0036521A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 w:rsidRPr="00DE6C60">
              <w:rPr>
                <w:b/>
                <w:color w:val="000000"/>
                <w:lang w:val="en-US"/>
              </w:rPr>
              <w:t>3</w:t>
            </w:r>
            <w:r w:rsidR="006E3EAB" w:rsidRPr="00DE6C60">
              <w:rPr>
                <w:b/>
                <w:color w:val="000000"/>
                <w:lang w:val="en-US"/>
              </w:rPr>
              <w:t>. </w:t>
            </w:r>
            <w:r w:rsidR="000F37AE">
              <w:rPr>
                <w:b/>
                <w:color w:val="000000"/>
                <w:lang w:val="en-US"/>
              </w:rPr>
              <w:t>Milestones</w:t>
            </w:r>
          </w:p>
        </w:tc>
      </w:tr>
      <w:tr w:rsidR="00A90AAF" w:rsidRPr="00067887" w14:paraId="2D8EF161" w14:textId="77777777" w:rsidTr="001D0884">
        <w:trPr>
          <w:trHeight w:val="290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17E8578C" w14:textId="13A4F9C4" w:rsidR="00A90AAF" w:rsidRPr="009C6645" w:rsidRDefault="00A90AAF" w:rsidP="009C6645">
            <w:pPr>
              <w:jc w:val="both"/>
              <w:rPr>
                <w:color w:val="000000"/>
                <w:sz w:val="20"/>
                <w:szCs w:val="20"/>
              </w:rPr>
            </w:pPr>
            <w:r w:rsidRPr="009C6645">
              <w:rPr>
                <w:color w:val="000000"/>
                <w:sz w:val="20"/>
                <w:szCs w:val="20"/>
              </w:rPr>
              <w:t>3.1.</w:t>
            </w:r>
            <w:r w:rsidRPr="00C56066">
              <w:rPr>
                <w:color w:val="000000"/>
                <w:sz w:val="20"/>
                <w:szCs w:val="20"/>
                <w:lang w:val="en-US"/>
              </w:rPr>
              <w:t> </w:t>
            </w:r>
            <w:r w:rsidR="00C56066">
              <w:rPr>
                <w:color w:val="000000"/>
                <w:sz w:val="20"/>
                <w:szCs w:val="20"/>
              </w:rPr>
              <w:t>д</w:t>
            </w:r>
            <w:r w:rsidRPr="00C56066">
              <w:rPr>
                <w:color w:val="000000"/>
                <w:sz w:val="20"/>
                <w:szCs w:val="20"/>
              </w:rPr>
              <w:t>ата начала</w:t>
            </w:r>
            <w:r w:rsidR="009C6645">
              <w:rPr>
                <w:color w:val="000000"/>
                <w:sz w:val="20"/>
                <w:szCs w:val="20"/>
              </w:rPr>
              <w:t xml:space="preserve"> реализации проекта, в рамках которого</w:t>
            </w:r>
            <w:r w:rsidRPr="00C56066">
              <w:rPr>
                <w:color w:val="000000"/>
                <w:sz w:val="20"/>
                <w:szCs w:val="20"/>
              </w:rPr>
              <w:t xml:space="preserve"> разработ</w:t>
            </w:r>
            <w:r w:rsidR="009C6645">
              <w:rPr>
                <w:color w:val="000000"/>
                <w:sz w:val="20"/>
                <w:szCs w:val="20"/>
              </w:rPr>
              <w:t>ана</w:t>
            </w:r>
            <w:r w:rsidRPr="009C6645">
              <w:rPr>
                <w:color w:val="000000"/>
                <w:sz w:val="20"/>
                <w:szCs w:val="20"/>
              </w:rPr>
              <w:t xml:space="preserve"> </w:t>
            </w:r>
            <w:r w:rsidRPr="00C56066">
              <w:rPr>
                <w:color w:val="000000"/>
                <w:sz w:val="20"/>
                <w:szCs w:val="20"/>
              </w:rPr>
              <w:t>Технологи</w:t>
            </w:r>
            <w:r w:rsidR="009C6645">
              <w:rPr>
                <w:color w:val="000000"/>
                <w:sz w:val="20"/>
                <w:szCs w:val="20"/>
              </w:rPr>
              <w:t>я</w:t>
            </w:r>
            <w:r w:rsidR="002B06F5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7734E48" w14:textId="0A88B7A1" w:rsidR="00A90AAF" w:rsidRPr="00A05AEF" w:rsidRDefault="002B06F5" w:rsidP="00A05AEF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A05AEF">
              <w:rPr>
                <w:color w:val="000000"/>
                <w:sz w:val="20"/>
                <w:szCs w:val="20"/>
                <w:lang w:val="en-US"/>
              </w:rPr>
              <w:t>3.1. </w:t>
            </w:r>
            <w:r w:rsidR="00A05AEF">
              <w:rPr>
                <w:color w:val="000000"/>
                <w:sz w:val="20"/>
                <w:szCs w:val="20"/>
                <w:lang w:val="en-US"/>
              </w:rPr>
              <w:t xml:space="preserve">start </w:t>
            </w:r>
            <w:r w:rsidR="00A05AEF" w:rsidRPr="00A05AEF">
              <w:rPr>
                <w:color w:val="000000"/>
                <w:sz w:val="20"/>
                <w:szCs w:val="20"/>
                <w:lang w:val="en-US"/>
              </w:rPr>
              <w:t xml:space="preserve">date </w:t>
            </w:r>
            <w:r w:rsidR="00A05AEF">
              <w:rPr>
                <w:color w:val="000000"/>
                <w:sz w:val="20"/>
                <w:szCs w:val="20"/>
                <w:lang w:val="en-US"/>
              </w:rPr>
              <w:t>of</w:t>
            </w:r>
            <w:r w:rsidR="00A05AEF" w:rsidRPr="00A05AEF">
              <w:rPr>
                <w:color w:val="000000"/>
                <w:sz w:val="20"/>
                <w:szCs w:val="20"/>
                <w:lang w:val="en-US"/>
              </w:rPr>
              <w:t xml:space="preserve"> the project, within the framework of which the Technology was developed:</w:t>
            </w:r>
          </w:p>
        </w:tc>
      </w:tr>
      <w:tr w:rsidR="007426FD" w:rsidRPr="00067887" w14:paraId="654AE675" w14:textId="77777777" w:rsidTr="001D0884">
        <w:trPr>
          <w:trHeight w:val="290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5397F783" w14:textId="2200EE65" w:rsidR="007426FD" w:rsidRPr="00BD5F27" w:rsidRDefault="009C6645" w:rsidP="00854607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A05AEF">
              <w:rPr>
                <w:b/>
                <w:i/>
                <w:color w:val="FF0000"/>
                <w:sz w:val="16"/>
                <w:szCs w:val="16"/>
              </w:rPr>
              <w:t>! </w:t>
            </w:r>
            <w:r>
              <w:rPr>
                <w:i/>
                <w:color w:val="000000"/>
                <w:sz w:val="16"/>
                <w:szCs w:val="16"/>
              </w:rPr>
              <w:t>Дата начала исследования предметной области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7FF396E" w14:textId="29D20FC2" w:rsidR="007426FD" w:rsidRPr="00F00436" w:rsidRDefault="00DE6C60" w:rsidP="00A05AEF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7E0E37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D24AB5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 w:rsidR="00A05AEF" w:rsidRPr="00A05AEF">
              <w:rPr>
                <w:i/>
                <w:color w:val="000000"/>
                <w:sz w:val="16"/>
                <w:szCs w:val="16"/>
                <w:lang w:val="en-US"/>
              </w:rPr>
              <w:t>Date of the start of the domain research.</w:t>
            </w:r>
          </w:p>
        </w:tc>
      </w:tr>
      <w:tr w:rsidR="00C06D73" w:rsidRPr="00C06D73" w14:paraId="36AA1D99" w14:textId="77777777" w:rsidTr="001D0884">
        <w:trPr>
          <w:trHeight w:val="290"/>
        </w:trPr>
        <w:tc>
          <w:tcPr>
            <w:tcW w:w="5000" w:type="pct"/>
            <w:gridSpan w:val="20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0FA1363B" w14:textId="60E3DC30" w:rsidR="00C06D73" w:rsidRPr="00806557" w:rsidRDefault="00C06D73" w:rsidP="00C06D73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</w:tr>
      <w:tr w:rsidR="0036521A" w:rsidRPr="00067887" w14:paraId="68807389" w14:textId="77777777" w:rsidTr="001D0884">
        <w:trPr>
          <w:trHeight w:val="290"/>
        </w:trPr>
        <w:tc>
          <w:tcPr>
            <w:tcW w:w="2500" w:type="pct"/>
            <w:gridSpan w:val="13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569B712C" w14:textId="16E934E6" w:rsidR="0036521A" w:rsidRPr="0036521A" w:rsidRDefault="0036521A" w:rsidP="00A05AEF">
            <w:pPr>
              <w:jc w:val="both"/>
              <w:rPr>
                <w:color w:val="000000"/>
                <w:sz w:val="20"/>
                <w:szCs w:val="20"/>
              </w:rPr>
            </w:pPr>
            <w:r w:rsidRPr="0036521A">
              <w:rPr>
                <w:color w:val="000000"/>
                <w:sz w:val="20"/>
                <w:szCs w:val="20"/>
              </w:rPr>
              <w:t>3.2. </w:t>
            </w:r>
            <w:r w:rsidR="00854607">
              <w:rPr>
                <w:color w:val="000000"/>
                <w:sz w:val="20"/>
                <w:szCs w:val="20"/>
              </w:rPr>
              <w:t xml:space="preserve">дата </w:t>
            </w:r>
            <w:r w:rsidR="00A05AEF">
              <w:rPr>
                <w:color w:val="000000"/>
                <w:sz w:val="20"/>
                <w:szCs w:val="20"/>
              </w:rPr>
              <w:t>начала разработки</w:t>
            </w:r>
            <w:r w:rsidR="00854607">
              <w:rPr>
                <w:color w:val="000000"/>
                <w:sz w:val="20"/>
                <w:szCs w:val="20"/>
              </w:rPr>
              <w:t xml:space="preserve"> Технологии:</w:t>
            </w:r>
          </w:p>
        </w:tc>
        <w:tc>
          <w:tcPr>
            <w:tcW w:w="2500" w:type="pct"/>
            <w:gridSpan w:val="7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245192FB" w14:textId="16D800D2" w:rsidR="0036521A" w:rsidRPr="00A05AEF" w:rsidRDefault="0036521A" w:rsidP="0036521A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36521A">
              <w:rPr>
                <w:color w:val="000000"/>
                <w:sz w:val="20"/>
                <w:szCs w:val="20"/>
                <w:lang w:val="en-US"/>
              </w:rPr>
              <w:t>3.2. </w:t>
            </w:r>
            <w:r>
              <w:rPr>
                <w:color w:val="000000"/>
                <w:sz w:val="20"/>
                <w:szCs w:val="20"/>
                <w:lang w:val="en-US"/>
              </w:rPr>
              <w:t>d</w:t>
            </w:r>
            <w:r w:rsidRPr="0036521A">
              <w:rPr>
                <w:color w:val="000000"/>
                <w:sz w:val="20"/>
                <w:szCs w:val="20"/>
                <w:lang w:val="en-US"/>
              </w:rPr>
              <w:t>ate of conceptio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36521A">
              <w:rPr>
                <w:color w:val="000000"/>
                <w:sz w:val="20"/>
                <w:szCs w:val="20"/>
                <w:lang w:val="en-US"/>
              </w:rPr>
              <w:t>of the Technology</w:t>
            </w:r>
            <w:r w:rsidR="00A05AEF" w:rsidRPr="00A05AEF">
              <w:rPr>
                <w:color w:val="000000"/>
                <w:sz w:val="20"/>
                <w:szCs w:val="20"/>
                <w:lang w:val="en-US"/>
              </w:rPr>
              <w:t>:</w:t>
            </w:r>
          </w:p>
        </w:tc>
      </w:tr>
      <w:tr w:rsidR="00C77EC9" w:rsidRPr="00067887" w14:paraId="3DAC38E6" w14:textId="77777777" w:rsidTr="001D0884">
        <w:trPr>
          <w:trHeight w:val="290"/>
        </w:trPr>
        <w:tc>
          <w:tcPr>
            <w:tcW w:w="2500" w:type="pct"/>
            <w:gridSpan w:val="13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D929CF2" w14:textId="733FC62A" w:rsidR="00C77EC9" w:rsidRPr="00C77EC9" w:rsidRDefault="009C6645" w:rsidP="00A05AEF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D24AB5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D24AB5">
              <w:rPr>
                <w:i/>
                <w:color w:val="000000"/>
                <w:sz w:val="16"/>
                <w:szCs w:val="16"/>
              </w:rPr>
              <w:t> </w:t>
            </w:r>
            <w:r>
              <w:rPr>
                <w:i/>
                <w:color w:val="000000"/>
                <w:sz w:val="16"/>
                <w:szCs w:val="16"/>
              </w:rPr>
              <w:t xml:space="preserve">Дата </w:t>
            </w:r>
            <w:r w:rsidR="00A05AEF">
              <w:rPr>
                <w:i/>
                <w:color w:val="000000"/>
                <w:sz w:val="16"/>
                <w:szCs w:val="16"/>
              </w:rPr>
              <w:t>начала практических</w:t>
            </w:r>
            <w:r>
              <w:rPr>
                <w:i/>
                <w:color w:val="000000"/>
                <w:sz w:val="16"/>
                <w:szCs w:val="16"/>
              </w:rPr>
              <w:t xml:space="preserve"> работ над созданием Технологии</w:t>
            </w:r>
            <w:r w:rsidR="00A05AEF">
              <w:rPr>
                <w:i/>
                <w:color w:val="000000"/>
                <w:sz w:val="16"/>
                <w:szCs w:val="16"/>
              </w:rPr>
              <w:t>.</w:t>
            </w:r>
          </w:p>
        </w:tc>
        <w:tc>
          <w:tcPr>
            <w:tcW w:w="2500" w:type="pct"/>
            <w:gridSpan w:val="7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3C9BBCF1" w14:textId="279834E7" w:rsidR="00C77EC9" w:rsidRPr="00A05AEF" w:rsidRDefault="00A05AEF" w:rsidP="0036521A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A05AEF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A05AEF">
              <w:rPr>
                <w:i/>
                <w:color w:val="000000"/>
                <w:sz w:val="16"/>
                <w:szCs w:val="16"/>
                <w:lang w:val="en-US"/>
              </w:rPr>
              <w:t> The date of the beginning of practical work on the creation of the Technology.</w:t>
            </w:r>
          </w:p>
        </w:tc>
      </w:tr>
      <w:tr w:rsidR="001D0884" w:rsidRPr="0036521A" w14:paraId="2D51A118" w14:textId="77777777" w:rsidTr="009C1B60">
        <w:trPr>
          <w:trHeight w:val="290"/>
        </w:trPr>
        <w:tc>
          <w:tcPr>
            <w:tcW w:w="5000" w:type="pct"/>
            <w:gridSpan w:val="20"/>
            <w:tcBorders>
              <w:top w:val="single" w:sz="4" w:space="0" w:color="5B9BD5" w:themeColor="accent1"/>
              <w:bottom w:val="triple" w:sz="4" w:space="0" w:color="5B9BD5" w:themeColor="accent1"/>
            </w:tcBorders>
            <w:shd w:val="clear" w:color="auto" w:fill="auto"/>
            <w:noWrap/>
          </w:tcPr>
          <w:p w14:paraId="637C2984" w14:textId="517E2FB8" w:rsidR="001D0884" w:rsidRDefault="00854607" w:rsidP="00C06D7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</w:tr>
      <w:tr w:rsidR="008871A8" w:rsidRPr="00067887" w14:paraId="664A9BDE" w14:textId="4C7BD7DD" w:rsidTr="00600E3F">
        <w:trPr>
          <w:trHeight w:val="290"/>
        </w:trPr>
        <w:tc>
          <w:tcPr>
            <w:tcW w:w="2489" w:type="pct"/>
            <w:gridSpan w:val="12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  <w:hideMark/>
          </w:tcPr>
          <w:p w14:paraId="57B56E05" w14:textId="504423D1" w:rsidR="008871A8" w:rsidRPr="009E769F" w:rsidRDefault="009C5D24" w:rsidP="004B4556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3F4ACA">
              <w:rPr>
                <w:b/>
                <w:color w:val="000000"/>
              </w:rPr>
              <w:t>4</w:t>
            </w:r>
            <w:r w:rsidRPr="008161F4">
              <w:rPr>
                <w:b/>
                <w:color w:val="000000"/>
              </w:rPr>
              <w:t>.</w:t>
            </w:r>
            <w:r w:rsidRPr="008161F4">
              <w:rPr>
                <w:b/>
                <w:color w:val="000000"/>
                <w:lang w:val="en-US"/>
              </w:rPr>
              <w:t> </w:t>
            </w:r>
            <w:r w:rsidRPr="008161F4">
              <w:rPr>
                <w:b/>
                <w:color w:val="000000"/>
              </w:rPr>
              <w:t xml:space="preserve">Информация о </w:t>
            </w:r>
            <w:r w:rsidRPr="003F4ACA">
              <w:rPr>
                <w:b/>
                <w:color w:val="000000"/>
              </w:rPr>
              <w:t>раскрытии</w:t>
            </w:r>
            <w:r w:rsidRPr="008161F4">
              <w:rPr>
                <w:b/>
                <w:color w:val="000000"/>
              </w:rPr>
              <w:t xml:space="preserve"> </w:t>
            </w:r>
            <w:r w:rsidR="001159C8">
              <w:rPr>
                <w:b/>
                <w:color w:val="000000"/>
              </w:rPr>
              <w:t>Технологии</w:t>
            </w:r>
            <w:r w:rsidRPr="008161F4">
              <w:rPr>
                <w:b/>
                <w:color w:val="000000"/>
              </w:rPr>
              <w:t xml:space="preserve"> до даты подачи настоящей Формы раскрытия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6150A6F" w14:textId="3DAC413D" w:rsidR="008871A8" w:rsidRPr="009E769F" w:rsidRDefault="009C5D24" w:rsidP="004B4556">
            <w:pPr>
              <w:spacing w:before="120" w:after="12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3F4ACA">
              <w:rPr>
                <w:b/>
                <w:color w:val="000000"/>
                <w:lang w:val="en-US"/>
              </w:rPr>
              <w:t>4</w:t>
            </w:r>
            <w:r w:rsidRPr="008161F4">
              <w:rPr>
                <w:b/>
                <w:color w:val="000000"/>
                <w:lang w:val="en-US"/>
              </w:rPr>
              <w:t xml:space="preserve">. Information Disclosure of the </w:t>
            </w:r>
            <w:r w:rsidR="001159C8">
              <w:rPr>
                <w:b/>
                <w:color w:val="000000"/>
                <w:lang w:val="en-US"/>
              </w:rPr>
              <w:t>Technology</w:t>
            </w:r>
            <w:r w:rsidRPr="008161F4">
              <w:rPr>
                <w:b/>
                <w:color w:val="000000"/>
                <w:lang w:val="en-US"/>
              </w:rPr>
              <w:t xml:space="preserve"> prior to the date of the Disclosure Form submission</w:t>
            </w:r>
          </w:p>
        </w:tc>
      </w:tr>
      <w:tr w:rsidR="009E769F" w:rsidRPr="00F94627" w14:paraId="3F825944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329C4DD7" w14:textId="69A1D4C6" w:rsidR="009E769F" w:rsidRPr="009E769F" w:rsidRDefault="00270384" w:rsidP="002B0B96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</w:t>
            </w:r>
            <w:r w:rsidR="009E769F">
              <w:rPr>
                <w:color w:val="000000"/>
                <w:sz w:val="20"/>
                <w:szCs w:val="20"/>
                <w:lang w:val="en-US"/>
              </w:rPr>
              <w:t>.1. </w:t>
            </w:r>
            <w:r w:rsidR="0005440D">
              <w:rPr>
                <w:color w:val="000000"/>
                <w:sz w:val="20"/>
                <w:szCs w:val="20"/>
              </w:rPr>
              <w:t xml:space="preserve">раскрытие </w:t>
            </w:r>
            <w:r w:rsidR="009E769F">
              <w:rPr>
                <w:color w:val="000000"/>
                <w:sz w:val="20"/>
                <w:szCs w:val="20"/>
              </w:rPr>
              <w:t xml:space="preserve">в научных </w:t>
            </w:r>
            <w:r w:rsidR="002B0B96">
              <w:rPr>
                <w:color w:val="000000"/>
                <w:sz w:val="20"/>
                <w:szCs w:val="20"/>
              </w:rPr>
              <w:t>изданиях</w:t>
            </w:r>
            <w:r w:rsidR="009E769F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316309F9" w14:textId="32918EA2" w:rsidR="009E769F" w:rsidRDefault="00270384" w:rsidP="003253EA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</w:t>
            </w:r>
            <w:r w:rsidR="009E769F">
              <w:rPr>
                <w:color w:val="000000"/>
                <w:sz w:val="20"/>
                <w:szCs w:val="20"/>
              </w:rPr>
              <w:t>.1. </w:t>
            </w:r>
            <w:r w:rsidR="0005440D">
              <w:rPr>
                <w:color w:val="000000"/>
                <w:sz w:val="20"/>
                <w:szCs w:val="20"/>
                <w:lang w:val="en-US"/>
              </w:rPr>
              <w:t>d</w:t>
            </w:r>
            <w:proofErr w:type="spellStart"/>
            <w:r w:rsidR="0005440D" w:rsidRPr="0005440D">
              <w:rPr>
                <w:color w:val="000000"/>
                <w:sz w:val="20"/>
                <w:szCs w:val="20"/>
              </w:rPr>
              <w:t>isclosure</w:t>
            </w:r>
            <w:proofErr w:type="spellEnd"/>
            <w:r w:rsidR="0005440D" w:rsidRPr="0005440D">
              <w:rPr>
                <w:color w:val="000000"/>
                <w:sz w:val="20"/>
                <w:szCs w:val="20"/>
              </w:rPr>
              <w:t xml:space="preserve"> </w:t>
            </w:r>
            <w:r w:rsidR="009E769F" w:rsidRPr="007239F8">
              <w:rPr>
                <w:color w:val="000000"/>
                <w:sz w:val="20"/>
                <w:szCs w:val="20"/>
                <w:lang w:val="en-US"/>
              </w:rPr>
              <w:t>in scientific paper</w:t>
            </w:r>
            <w:r w:rsidR="009E769F">
              <w:rPr>
                <w:color w:val="000000"/>
                <w:sz w:val="20"/>
                <w:szCs w:val="20"/>
                <w:lang w:val="en-US"/>
              </w:rPr>
              <w:t>s:</w:t>
            </w:r>
          </w:p>
        </w:tc>
      </w:tr>
      <w:tr w:rsidR="00984C33" w:rsidRPr="00067887" w14:paraId="361357E5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19831E61" w14:textId="0BCC2B3E" w:rsidR="00984C33" w:rsidRPr="00984C33" w:rsidRDefault="000C4B46" w:rsidP="00C12BBD">
            <w:pPr>
              <w:jc w:val="both"/>
              <w:rPr>
                <w:b/>
                <w:i/>
                <w:color w:val="000000"/>
                <w:sz w:val="16"/>
                <w:szCs w:val="16"/>
              </w:rPr>
            </w:pPr>
            <w:r w:rsidRPr="00984C33">
              <w:rPr>
                <w:b/>
                <w:i/>
                <w:color w:val="FF0000"/>
                <w:sz w:val="16"/>
                <w:szCs w:val="16"/>
              </w:rPr>
              <w:lastRenderedPageBreak/>
              <w:t>!</w:t>
            </w:r>
            <w:r w:rsidRPr="00BA651E">
              <w:rPr>
                <w:i/>
                <w:color w:val="000000"/>
                <w:sz w:val="16"/>
                <w:szCs w:val="16"/>
              </w:rPr>
              <w:t xml:space="preserve"> Просим указать, </w:t>
            </w:r>
            <w:r w:rsidR="00C12BBD">
              <w:rPr>
                <w:i/>
                <w:color w:val="000000"/>
                <w:sz w:val="16"/>
                <w:szCs w:val="16"/>
              </w:rPr>
              <w:t>было</w:t>
            </w:r>
            <w:r>
              <w:rPr>
                <w:i/>
                <w:color w:val="000000"/>
                <w:sz w:val="16"/>
                <w:szCs w:val="16"/>
              </w:rPr>
              <w:t xml:space="preserve"> ли описание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>
              <w:rPr>
                <w:i/>
                <w:color w:val="000000"/>
                <w:sz w:val="16"/>
                <w:szCs w:val="16"/>
              </w:rPr>
              <w:t xml:space="preserve"> (частично или полностью) ранее опубликован</w:t>
            </w:r>
            <w:r w:rsidR="00C12BBD">
              <w:rPr>
                <w:i/>
                <w:color w:val="000000"/>
                <w:sz w:val="16"/>
                <w:szCs w:val="16"/>
              </w:rPr>
              <w:t>о</w:t>
            </w:r>
            <w:r>
              <w:rPr>
                <w:i/>
                <w:color w:val="000000"/>
                <w:sz w:val="16"/>
                <w:szCs w:val="16"/>
              </w:rPr>
              <w:t xml:space="preserve"> или направлен</w:t>
            </w:r>
            <w:r w:rsidR="00C12BBD">
              <w:rPr>
                <w:i/>
                <w:color w:val="000000"/>
                <w:sz w:val="16"/>
                <w:szCs w:val="16"/>
              </w:rPr>
              <w:t>о</w:t>
            </w:r>
            <w:r>
              <w:rPr>
                <w:i/>
                <w:color w:val="000000"/>
                <w:sz w:val="16"/>
                <w:szCs w:val="16"/>
              </w:rPr>
              <w:t xml:space="preserve"> для опубликования в таком виде, </w:t>
            </w:r>
            <w:r w:rsidRPr="00EC023C">
              <w:rPr>
                <w:i/>
                <w:color w:val="000000"/>
                <w:sz w:val="16"/>
                <w:szCs w:val="16"/>
              </w:rPr>
              <w:t>чтобы специалист в этой области мог понят</w:t>
            </w:r>
            <w:r>
              <w:rPr>
                <w:i/>
                <w:color w:val="000000"/>
                <w:sz w:val="16"/>
                <w:szCs w:val="16"/>
              </w:rPr>
              <w:t xml:space="preserve">ь и создать или использовать эту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ю</w:t>
            </w:r>
            <w:r w:rsidRPr="00EC023C">
              <w:rPr>
                <w:i/>
                <w:color w:val="000000"/>
                <w:sz w:val="16"/>
                <w:szCs w:val="16"/>
              </w:rPr>
              <w:t>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563122DD" w14:textId="62B20F22" w:rsidR="00984C33" w:rsidRPr="00EC023C" w:rsidRDefault="000C4B46" w:rsidP="00C12BBD">
            <w:pPr>
              <w:jc w:val="both"/>
              <w:rPr>
                <w:b/>
                <w:i/>
                <w:color w:val="000000"/>
                <w:sz w:val="16"/>
                <w:szCs w:val="16"/>
                <w:lang w:val="en-US"/>
              </w:rPr>
            </w:pPr>
            <w:r w:rsidRPr="00EC023C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EC023C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Please specify if</w:t>
            </w:r>
            <w:r w:rsidRPr="00EC023C">
              <w:rPr>
                <w:i/>
                <w:color w:val="000000"/>
                <w:sz w:val="16"/>
                <w:szCs w:val="16"/>
                <w:lang w:val="en-US"/>
              </w:rPr>
              <w:t xml:space="preserve">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EC023C">
              <w:rPr>
                <w:i/>
                <w:color w:val="000000"/>
                <w:sz w:val="16"/>
                <w:szCs w:val="16"/>
                <w:lang w:val="en-US"/>
              </w:rPr>
              <w:t xml:space="preserve"> description (in whole or in part) published or send for publishing in a way that a person skilled in this field could understand and to make or use this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.</w:t>
            </w:r>
          </w:p>
        </w:tc>
      </w:tr>
      <w:tr w:rsidR="003527E6" w:rsidRPr="00F94627" w14:paraId="2F973819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7D432CCB" w14:textId="0BB12B10" w:rsidR="003527E6" w:rsidRDefault="003527E6" w:rsidP="003527E6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146274">
              <w:rPr>
                <w:color w:val="000000"/>
                <w:sz w:val="20"/>
                <w:szCs w:val="20"/>
                <w:highlight w:val="yellow"/>
              </w:rPr>
              <w:t>Да/Нет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151A5E10" w14:textId="2FA64AE9" w:rsidR="003527E6" w:rsidRPr="008D61CC" w:rsidRDefault="003527E6" w:rsidP="003527E6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ED3169">
              <w:rPr>
                <w:color w:val="000000"/>
                <w:sz w:val="20"/>
                <w:szCs w:val="20"/>
                <w:highlight w:val="yellow"/>
                <w:lang w:val="en-US"/>
              </w:rPr>
              <w:t>Yes/No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</w:tr>
      <w:tr w:rsidR="003527E6" w:rsidRPr="00067887" w14:paraId="0374E860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0397BB95" w14:textId="3608BEE3" w:rsidR="003527E6" w:rsidRPr="004E3356" w:rsidRDefault="000C4B46" w:rsidP="00675859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F06D7E">
              <w:rPr>
                <w:b/>
                <w:i/>
                <w:color w:val="FF0000"/>
                <w:sz w:val="16"/>
                <w:szCs w:val="16"/>
              </w:rPr>
              <w:t>!</w:t>
            </w:r>
            <w:r>
              <w:rPr>
                <w:i/>
                <w:color w:val="000000"/>
                <w:sz w:val="16"/>
                <w:szCs w:val="16"/>
              </w:rPr>
              <w:t> В случае, если ответ «Да», просим предоставить сведения о самом раннем раскрытии: название публикации и источника, дату опубликования, ссылку на публикацию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6F03E4FE" w14:textId="1BFAA6CF" w:rsidR="003527E6" w:rsidRPr="005D3108" w:rsidRDefault="000C4B46" w:rsidP="00675859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5D3108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If the answer is “Yes” please </w:t>
            </w:r>
            <w:proofErr w:type="gramStart"/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>provide</w:t>
            </w:r>
            <w:proofErr w:type="gramEnd"/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information related to the earliest disclosure: title of publication and source, </w:t>
            </w:r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>the date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of publication,</w:t>
            </w:r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 xml:space="preserve"> link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to the publication.</w:t>
            </w:r>
          </w:p>
        </w:tc>
      </w:tr>
      <w:tr w:rsidR="003527E6" w:rsidRPr="00DE317A" w14:paraId="38B510E8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3F6C7536" w14:textId="69BF2B87" w:rsidR="003527E6" w:rsidRPr="008D61CC" w:rsidRDefault="008A44A9" w:rsidP="008A44A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3ED97D9F" w14:textId="75C91F42" w:rsidR="003527E6" w:rsidRPr="00C87426" w:rsidRDefault="008A44A9" w:rsidP="008A44A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71A8" w:rsidRPr="00067887" w14:paraId="5F9BCBF5" w14:textId="558228D3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  <w:hideMark/>
          </w:tcPr>
          <w:p w14:paraId="574A7C9F" w14:textId="2959E551" w:rsidR="008871A8" w:rsidRPr="00675859" w:rsidRDefault="00EB4E5C" w:rsidP="00675859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  <w:r w:rsidRPr="0067585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2.</w:t>
            </w:r>
            <w:r w:rsidRPr="00675859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Раскрытие в устной или в письменной форме третьим лицам (не являющимся работниками или обучающимися Института):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7D6507C2" w14:textId="0D145B86" w:rsidR="008871A8" w:rsidRPr="000E7ADD" w:rsidRDefault="00EB4E5C" w:rsidP="00634329">
            <w:pPr>
              <w:spacing w:line="259" w:lineRule="auto"/>
              <w:jc w:val="both"/>
              <w:rPr>
                <w:color w:val="000000"/>
                <w:sz w:val="20"/>
                <w:szCs w:val="20"/>
                <w:highlight w:val="yellow"/>
                <w:lang w:val="en-US"/>
              </w:rPr>
            </w:pP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 w:rsidRPr="00675859">
              <w:rPr>
                <w:color w:val="000000"/>
                <w:sz w:val="20"/>
                <w:szCs w:val="20"/>
                <w:lang w:val="en-US"/>
              </w:rPr>
              <w:t>.</w:t>
            </w:r>
            <w:r w:rsidRPr="00286132">
              <w:rPr>
                <w:color w:val="000000"/>
                <w:sz w:val="20"/>
                <w:szCs w:val="20"/>
                <w:lang w:val="en-US"/>
              </w:rPr>
              <w:t>2.</w:t>
            </w:r>
            <w:r w:rsidRPr="00675859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  <w:lang w:val="en-US"/>
              </w:rPr>
              <w:t>D</w:t>
            </w:r>
            <w:r w:rsidRPr="00C26189">
              <w:rPr>
                <w:color w:val="000000"/>
                <w:sz w:val="20"/>
                <w:szCs w:val="20"/>
                <w:lang w:val="en-US"/>
              </w:rPr>
              <w:t>isclosure</w:t>
            </w:r>
            <w:r w:rsidRPr="0005440D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orally or in writing to third parties (other than </w:t>
            </w:r>
            <w:r>
              <w:rPr>
                <w:color w:val="000000"/>
                <w:sz w:val="20"/>
                <w:szCs w:val="20"/>
                <w:lang w:val="en-US"/>
              </w:rPr>
              <w:t>Institute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 personnel)</w:t>
            </w:r>
            <w:r w:rsidRPr="000E7ADD">
              <w:rPr>
                <w:color w:val="000000"/>
                <w:sz w:val="20"/>
                <w:szCs w:val="20"/>
                <w:lang w:val="en-US"/>
              </w:rPr>
              <w:t>:</w:t>
            </w:r>
          </w:p>
        </w:tc>
      </w:tr>
      <w:tr w:rsidR="00675859" w:rsidRPr="00F94627" w14:paraId="0D5FF6CA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64BFDA3A" w14:textId="1C1C8363" w:rsidR="00675859" w:rsidRPr="008D61CC" w:rsidRDefault="0004100C" w:rsidP="00675859">
            <w:pPr>
              <w:jc w:val="center"/>
              <w:rPr>
                <w:color w:val="000000"/>
                <w:sz w:val="20"/>
                <w:szCs w:val="20"/>
                <w:highlight w:val="yellow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146274">
              <w:rPr>
                <w:color w:val="000000"/>
                <w:sz w:val="20"/>
                <w:szCs w:val="20"/>
                <w:highlight w:val="yellow"/>
              </w:rPr>
              <w:t>Да/Нет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2F23D99C" w14:textId="3735445C" w:rsidR="00675859" w:rsidRPr="008D61CC" w:rsidRDefault="00675859" w:rsidP="00675859">
            <w:pPr>
              <w:spacing w:line="259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ED3169">
              <w:rPr>
                <w:color w:val="000000"/>
                <w:sz w:val="20"/>
                <w:szCs w:val="20"/>
                <w:highlight w:val="yellow"/>
                <w:lang w:val="en-US"/>
              </w:rPr>
              <w:t>Yes/No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</w:tr>
      <w:tr w:rsidR="00675859" w:rsidRPr="00067887" w14:paraId="2C97C05A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31D44B18" w14:textId="2FF1CB97" w:rsidR="00675859" w:rsidRPr="00CC65BC" w:rsidRDefault="005C1F27" w:rsidP="00C63845">
            <w:pPr>
              <w:jc w:val="both"/>
              <w:rPr>
                <w:i/>
                <w:color w:val="000000"/>
                <w:sz w:val="16"/>
                <w:szCs w:val="16"/>
                <w:highlight w:val="yellow"/>
              </w:rPr>
            </w:pPr>
            <w:r w:rsidRPr="00F06D7E">
              <w:rPr>
                <w:b/>
                <w:i/>
                <w:color w:val="FF0000"/>
                <w:sz w:val="16"/>
                <w:szCs w:val="16"/>
              </w:rPr>
              <w:t>!</w:t>
            </w:r>
            <w:r>
              <w:rPr>
                <w:i/>
                <w:color w:val="000000"/>
                <w:sz w:val="16"/>
                <w:szCs w:val="16"/>
              </w:rPr>
              <w:t> В случае, если ответ «Да», просим предоставить дату и описание самого раннего раскрытия, т.е. при каких обстоятельствах, на какой конференции / какому лицу и любую иную релевантную информацию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38519396" w14:textId="65C6E788" w:rsidR="00675859" w:rsidRPr="003253EA" w:rsidRDefault="005C1F27" w:rsidP="00675859">
            <w:pPr>
              <w:spacing w:line="259" w:lineRule="auto"/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E672E4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E672E4">
              <w:rPr>
                <w:i/>
                <w:color w:val="000000"/>
                <w:sz w:val="16"/>
                <w:szCs w:val="16"/>
                <w:lang w:val="en-US"/>
              </w:rPr>
              <w:t xml:space="preserve"> If the answer is “Yes”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please </w:t>
            </w:r>
            <w:proofErr w:type="gramStart"/>
            <w:r w:rsidRPr="00E672E4">
              <w:rPr>
                <w:i/>
                <w:color w:val="000000"/>
                <w:sz w:val="16"/>
                <w:szCs w:val="16"/>
                <w:lang w:val="en-US"/>
              </w:rPr>
              <w:t>provide</w:t>
            </w:r>
            <w:proofErr w:type="gramEnd"/>
            <w:r w:rsidRPr="00E672E4">
              <w:rPr>
                <w:i/>
                <w:color w:val="000000"/>
                <w:sz w:val="16"/>
                <w:szCs w:val="16"/>
                <w:lang w:val="en-US"/>
              </w:rPr>
              <w:t xml:space="preserve"> the date and descrip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tion of the earliest disclosure, i.e. in what circumstances, at which conference / to what person any other relevant information.</w:t>
            </w:r>
          </w:p>
        </w:tc>
      </w:tr>
      <w:tr w:rsidR="00675859" w:rsidRPr="00DE317A" w14:paraId="26A1C128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62B87FED" w14:textId="281BF37B" w:rsidR="00675859" w:rsidRPr="008D61CC" w:rsidRDefault="008A44A9" w:rsidP="00DE31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5B1097F0" w14:textId="3C54CEB1" w:rsidR="00675859" w:rsidRPr="00DF59ED" w:rsidRDefault="00DE317A" w:rsidP="00DE317A">
            <w:pPr>
              <w:spacing w:line="259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567B77" w:rsidRPr="00067887" w14:paraId="6A8E5365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000B21FF" w14:textId="4131C76C" w:rsidR="00567B77" w:rsidRPr="00AF1987" w:rsidRDefault="00450ABB" w:rsidP="002C78CC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  <w:r w:rsidRPr="00AF1987">
              <w:rPr>
                <w:color w:val="000000"/>
                <w:sz w:val="20"/>
                <w:szCs w:val="20"/>
              </w:rPr>
              <w:t>.3.</w:t>
            </w:r>
            <w:r w:rsidRPr="00AF1987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</w:rPr>
              <w:t>Дата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предполагаемого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опубликования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и</w:t>
            </w:r>
            <w:r w:rsidRPr="00AF1987">
              <w:rPr>
                <w:color w:val="000000"/>
                <w:sz w:val="20"/>
                <w:szCs w:val="20"/>
              </w:rPr>
              <w:t>/</w:t>
            </w:r>
            <w:r>
              <w:rPr>
                <w:color w:val="000000"/>
                <w:sz w:val="20"/>
                <w:szCs w:val="20"/>
              </w:rPr>
              <w:t>или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устного</w:t>
            </w:r>
            <w:r w:rsidRPr="00AF1987">
              <w:rPr>
                <w:color w:val="000000"/>
                <w:sz w:val="20"/>
                <w:szCs w:val="20"/>
              </w:rPr>
              <w:t>/</w:t>
            </w:r>
            <w:r>
              <w:rPr>
                <w:color w:val="000000"/>
                <w:sz w:val="20"/>
                <w:szCs w:val="20"/>
              </w:rPr>
              <w:t>письменного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раскрытия,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в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случае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если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в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п</w:t>
            </w:r>
            <w:r w:rsidRPr="00AF1987">
              <w:rPr>
                <w:color w:val="000000"/>
                <w:sz w:val="20"/>
                <w:szCs w:val="20"/>
              </w:rPr>
              <w:t>.</w:t>
            </w:r>
            <w:r w:rsidRPr="00AF1987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</w:rPr>
              <w:t>4</w:t>
            </w:r>
            <w:r w:rsidRPr="00AF1987">
              <w:rPr>
                <w:color w:val="000000"/>
                <w:sz w:val="20"/>
                <w:szCs w:val="20"/>
              </w:rPr>
              <w:t xml:space="preserve">.1, </w:t>
            </w:r>
            <w:r>
              <w:rPr>
                <w:color w:val="000000"/>
                <w:sz w:val="20"/>
                <w:szCs w:val="20"/>
              </w:rPr>
              <w:t>4.2 выше указаны ответы «Нет», а также иные сведения о предполагаемых опубликованиях/раскрытиях, если таковые планируются: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4623E829" w14:textId="7A221AE5" w:rsidR="00567B77" w:rsidRPr="00AF1987" w:rsidRDefault="00450ABB" w:rsidP="002C78CC">
            <w:pPr>
              <w:spacing w:line="259" w:lineRule="auto"/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 w:rsidRPr="00AF1987">
              <w:rPr>
                <w:color w:val="000000"/>
                <w:sz w:val="20"/>
                <w:szCs w:val="20"/>
                <w:lang w:val="en-US"/>
              </w:rPr>
              <w:t>.3. </w:t>
            </w:r>
            <w:r>
              <w:rPr>
                <w:color w:val="000000"/>
                <w:sz w:val="20"/>
                <w:szCs w:val="20"/>
                <w:lang w:val="en-US"/>
              </w:rPr>
              <w:t>If the answer in par. </w:t>
            </w: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.1, </w:t>
            </w: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.2 is “No”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provide date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of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anticipated publi</w:t>
            </w:r>
            <w:r>
              <w:rPr>
                <w:color w:val="000000"/>
                <w:sz w:val="20"/>
                <w:szCs w:val="20"/>
                <w:lang w:val="en-US"/>
              </w:rPr>
              <w:t>cation and/or oral/written</w:t>
            </w:r>
            <w:r w:rsidRPr="00261878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disclos</w:t>
            </w:r>
            <w:r>
              <w:rPr>
                <w:color w:val="000000"/>
                <w:sz w:val="20"/>
                <w:szCs w:val="20"/>
                <w:lang w:val="en-US"/>
              </w:rPr>
              <w:t>ure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long with any other information about </w:t>
            </w:r>
            <w:r w:rsidRPr="00261878">
              <w:rPr>
                <w:color w:val="000000"/>
                <w:sz w:val="20"/>
                <w:szCs w:val="20"/>
                <w:lang w:val="en-US"/>
              </w:rPr>
              <w:t xml:space="preserve">anticipated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publication</w:t>
            </w:r>
            <w:r>
              <w:rPr>
                <w:color w:val="000000"/>
                <w:sz w:val="20"/>
                <w:szCs w:val="20"/>
                <w:lang w:val="en-US"/>
              </w:rPr>
              <w:t>s/</w:t>
            </w:r>
            <w:r w:rsidRPr="00261878">
              <w:rPr>
                <w:color w:val="000000"/>
                <w:sz w:val="20"/>
                <w:szCs w:val="20"/>
                <w:lang w:val="en-US"/>
              </w:rPr>
              <w:t>disclosure</w:t>
            </w:r>
            <w:r>
              <w:rPr>
                <w:color w:val="000000"/>
                <w:sz w:val="20"/>
                <w:szCs w:val="20"/>
                <w:lang w:val="en-US"/>
              </w:rPr>
              <w:t>s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, if any:</w:t>
            </w:r>
          </w:p>
        </w:tc>
      </w:tr>
      <w:tr w:rsidR="008871A8" w:rsidRPr="00DE317A" w14:paraId="64695000" w14:textId="195A2AFB" w:rsidTr="00600E3F">
        <w:trPr>
          <w:trHeight w:val="290"/>
        </w:trPr>
        <w:tc>
          <w:tcPr>
            <w:tcW w:w="2489" w:type="pct"/>
            <w:gridSpan w:val="12"/>
            <w:tcBorders>
              <w:bottom w:val="triple" w:sz="4" w:space="0" w:color="5B9BD5" w:themeColor="accent1"/>
            </w:tcBorders>
            <w:shd w:val="clear" w:color="auto" w:fill="auto"/>
            <w:noWrap/>
            <w:hideMark/>
          </w:tcPr>
          <w:p w14:paraId="76EC5AEE" w14:textId="57298C34" w:rsidR="008871A8" w:rsidRPr="008D61CC" w:rsidRDefault="008A44A9" w:rsidP="00DE31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tcBorders>
              <w:bottom w:val="triple" w:sz="4" w:space="0" w:color="5B9BD5" w:themeColor="accent1"/>
            </w:tcBorders>
            <w:shd w:val="clear" w:color="auto" w:fill="auto"/>
          </w:tcPr>
          <w:p w14:paraId="332FAB76" w14:textId="347F02C1" w:rsidR="008871A8" w:rsidRPr="008D61CC" w:rsidRDefault="00DE317A" w:rsidP="00DE31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71A8" w:rsidRPr="00067887" w14:paraId="1E57A892" w14:textId="211F91CB" w:rsidTr="00600E3F">
        <w:trPr>
          <w:trHeight w:val="290"/>
        </w:trPr>
        <w:tc>
          <w:tcPr>
            <w:tcW w:w="2489" w:type="pct"/>
            <w:gridSpan w:val="12"/>
            <w:tcBorders>
              <w:top w:val="triple" w:sz="4" w:space="0" w:color="5B9BD5" w:themeColor="accent1"/>
            </w:tcBorders>
            <w:shd w:val="clear" w:color="auto" w:fill="auto"/>
            <w:noWrap/>
            <w:hideMark/>
          </w:tcPr>
          <w:p w14:paraId="372EED70" w14:textId="34D3237E" w:rsidR="008871A8" w:rsidRPr="00F67BF2" w:rsidRDefault="00F67BF2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 w:rsidRPr="00F67BF2">
              <w:rPr>
                <w:b/>
                <w:color w:val="000000"/>
              </w:rPr>
              <w:t>5</w:t>
            </w:r>
            <w:r w:rsidR="003D2E8E" w:rsidRPr="00F67BF2">
              <w:rPr>
                <w:b/>
                <w:color w:val="000000"/>
              </w:rPr>
              <w:t>. Коммерческие организации, которые могут быть заи</w:t>
            </w:r>
            <w:r>
              <w:rPr>
                <w:b/>
                <w:color w:val="000000"/>
              </w:rPr>
              <w:t xml:space="preserve">нтересованы в </w:t>
            </w:r>
            <w:r w:rsidR="001159C8">
              <w:rPr>
                <w:b/>
                <w:color w:val="000000"/>
              </w:rPr>
              <w:t>Технологии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</w:tcBorders>
            <w:shd w:val="clear" w:color="auto" w:fill="auto"/>
          </w:tcPr>
          <w:p w14:paraId="5328D896" w14:textId="650E377A" w:rsidR="008871A8" w:rsidRPr="00F67BF2" w:rsidRDefault="00F67BF2" w:rsidP="004B4556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 w:rsidRPr="00F67BF2">
              <w:rPr>
                <w:b/>
                <w:color w:val="000000"/>
                <w:lang w:val="en-US"/>
              </w:rPr>
              <w:t>5</w:t>
            </w:r>
            <w:r w:rsidR="00752DB1" w:rsidRPr="00F67BF2">
              <w:rPr>
                <w:b/>
                <w:color w:val="000000"/>
                <w:lang w:val="en-US"/>
              </w:rPr>
              <w:t>. C</w:t>
            </w:r>
            <w:r w:rsidR="00E533E0" w:rsidRPr="00F67BF2">
              <w:rPr>
                <w:b/>
                <w:color w:val="000000"/>
                <w:lang w:val="en-US"/>
              </w:rPr>
              <w:t xml:space="preserve">ommercial entities that may be interested in the </w:t>
            </w:r>
            <w:r w:rsidR="001159C8">
              <w:rPr>
                <w:b/>
                <w:color w:val="000000"/>
                <w:lang w:val="en-US"/>
              </w:rPr>
              <w:t>Technology</w:t>
            </w:r>
          </w:p>
        </w:tc>
      </w:tr>
      <w:tr w:rsidR="00F67BF2" w:rsidRPr="00067887" w14:paraId="0FE8F61C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1D4FD9C3" w14:textId="288D51A7" w:rsidR="00F67BF2" w:rsidRPr="00F67BF2" w:rsidRDefault="00FD4E7F" w:rsidP="00FD4E7F">
            <w:pPr>
              <w:jc w:val="both"/>
              <w:rPr>
                <w:b/>
                <w:color w:val="000000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9B63EA">
              <w:rPr>
                <w:i/>
                <w:color w:val="000000"/>
                <w:sz w:val="16"/>
                <w:szCs w:val="16"/>
              </w:rPr>
              <w:t> Укажите в таблице ниже сведения о</w:t>
            </w:r>
            <w:r>
              <w:rPr>
                <w:i/>
                <w:color w:val="000000"/>
                <w:sz w:val="16"/>
                <w:szCs w:val="16"/>
              </w:rPr>
              <w:t xml:space="preserve"> коммерческих организациях, которые могут быть заинтересованы в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>
              <w:rPr>
                <w:i/>
                <w:color w:val="000000"/>
                <w:sz w:val="16"/>
                <w:szCs w:val="16"/>
              </w:rPr>
              <w:t>.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1B61BEFF" w14:textId="7779D9CD" w:rsidR="00F67BF2" w:rsidRPr="00E27899" w:rsidRDefault="00E27899" w:rsidP="00FD4E7F">
            <w:pPr>
              <w:jc w:val="both"/>
              <w:rPr>
                <w:b/>
                <w:color w:val="000000"/>
                <w:lang w:val="en-US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  <w:lang w:val="en-US"/>
              </w:rPr>
              <w:t>! 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In the table below, fill in the details of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c</w:t>
            </w:r>
            <w:r w:rsidRPr="006A3893">
              <w:rPr>
                <w:i/>
                <w:color w:val="000000"/>
                <w:sz w:val="16"/>
                <w:szCs w:val="16"/>
                <w:lang w:val="en-US"/>
              </w:rPr>
              <w:t>ommercial entities that may be int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erested in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110E8E">
              <w:rPr>
                <w:i/>
                <w:color w:val="000000"/>
                <w:sz w:val="16"/>
                <w:szCs w:val="16"/>
                <w:lang w:val="en-US"/>
              </w:rPr>
              <w:t>.</w:t>
            </w:r>
          </w:p>
        </w:tc>
      </w:tr>
      <w:tr w:rsidR="00623C69" w:rsidRPr="00FE0061" w14:paraId="474A3414" w14:textId="77777777" w:rsidTr="008835AC">
        <w:trPr>
          <w:trHeight w:val="290"/>
        </w:trPr>
        <w:tc>
          <w:tcPr>
            <w:tcW w:w="251" w:type="pct"/>
            <w:shd w:val="clear" w:color="auto" w:fill="auto"/>
            <w:noWrap/>
            <w:vAlign w:val="center"/>
          </w:tcPr>
          <w:p w14:paraId="249166FA" w14:textId="316E5B68" w:rsidR="00623C69" w:rsidRPr="00765B89" w:rsidRDefault="000A463E" w:rsidP="000A463E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No</w:t>
            </w:r>
          </w:p>
        </w:tc>
        <w:tc>
          <w:tcPr>
            <w:tcW w:w="3083" w:type="pct"/>
            <w:gridSpan w:val="13"/>
            <w:shd w:val="clear" w:color="auto" w:fill="auto"/>
            <w:vAlign w:val="center"/>
          </w:tcPr>
          <w:p w14:paraId="79283CCA" w14:textId="668B2552" w:rsidR="00623C69" w:rsidRPr="00356632" w:rsidRDefault="00752DB1" w:rsidP="000A463E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Полное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наименование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коммерческой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организации</w:t>
            </w:r>
            <w:r w:rsidRPr="00752DB1">
              <w:rPr>
                <w:color w:val="000000"/>
                <w:sz w:val="18"/>
                <w:szCs w:val="18"/>
                <w:lang w:val="en-US"/>
              </w:rPr>
              <w:t> </w:t>
            </w:r>
            <w:r w:rsidRPr="00356632">
              <w:rPr>
                <w:color w:val="000000"/>
                <w:sz w:val="18"/>
                <w:szCs w:val="18"/>
              </w:rPr>
              <w:t>/</w:t>
            </w:r>
            <w:r w:rsidRPr="00356632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Full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name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f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the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commercial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entity</w:t>
            </w:r>
          </w:p>
        </w:tc>
        <w:tc>
          <w:tcPr>
            <w:tcW w:w="1667" w:type="pct"/>
            <w:gridSpan w:val="6"/>
            <w:shd w:val="clear" w:color="auto" w:fill="auto"/>
            <w:vAlign w:val="center"/>
          </w:tcPr>
          <w:p w14:paraId="2609212B" w14:textId="0EFAB5BE" w:rsidR="00623C69" w:rsidRPr="007D5ADA" w:rsidRDefault="00765B89" w:rsidP="000A463E">
            <w:pPr>
              <w:jc w:val="center"/>
              <w:rPr>
                <w:color w:val="000000"/>
                <w:sz w:val="18"/>
                <w:szCs w:val="18"/>
              </w:rPr>
            </w:pPr>
            <w:r w:rsidRPr="00765B89">
              <w:rPr>
                <w:color w:val="000000"/>
                <w:sz w:val="18"/>
                <w:szCs w:val="18"/>
              </w:rPr>
              <w:t>Наличи</w:t>
            </w:r>
            <w:r w:rsidR="00A75A8F">
              <w:rPr>
                <w:color w:val="000000"/>
                <w:sz w:val="18"/>
                <w:szCs w:val="18"/>
              </w:rPr>
              <w:t>е</w:t>
            </w:r>
            <w:r w:rsidR="00A75A8F" w:rsidRPr="00FE0061">
              <w:rPr>
                <w:color w:val="000000"/>
                <w:sz w:val="18"/>
                <w:szCs w:val="18"/>
              </w:rPr>
              <w:t xml:space="preserve"> </w:t>
            </w:r>
            <w:r w:rsidR="00A75A8F">
              <w:rPr>
                <w:color w:val="000000"/>
                <w:sz w:val="18"/>
                <w:szCs w:val="18"/>
              </w:rPr>
              <w:t>у</w:t>
            </w:r>
            <w:r w:rsidR="00A75A8F" w:rsidRPr="00FE0061">
              <w:rPr>
                <w:color w:val="000000"/>
                <w:sz w:val="18"/>
                <w:szCs w:val="18"/>
              </w:rPr>
              <w:t xml:space="preserve"> </w:t>
            </w:r>
            <w:r w:rsidR="00A75A8F">
              <w:rPr>
                <w:color w:val="000000"/>
                <w:sz w:val="18"/>
                <w:szCs w:val="18"/>
              </w:rPr>
              <w:t>авторов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контактов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с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коммерческой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организацией</w:t>
            </w:r>
            <w:r w:rsidR="00FE0061">
              <w:rPr>
                <w:color w:val="000000"/>
                <w:sz w:val="18"/>
                <w:szCs w:val="18"/>
                <w:lang w:val="en-US"/>
              </w:rPr>
              <w:t> </w:t>
            </w:r>
            <w:r w:rsidR="00FE0061">
              <w:rPr>
                <w:color w:val="000000"/>
                <w:sz w:val="18"/>
                <w:szCs w:val="18"/>
              </w:rPr>
              <w:t>/</w:t>
            </w:r>
            <w:r w:rsidR="00FE0061">
              <w:rPr>
                <w:color w:val="000000"/>
                <w:sz w:val="18"/>
                <w:szCs w:val="18"/>
              </w:rPr>
              <w:br/>
            </w:r>
            <w:r w:rsidR="007D5ADA">
              <w:rPr>
                <w:color w:val="000000"/>
                <w:sz w:val="18"/>
                <w:szCs w:val="18"/>
                <w:lang w:val="en-US"/>
              </w:rPr>
              <w:t>Authors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’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contacts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with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the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commercial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 xml:space="preserve">entity </w:t>
            </w:r>
            <w:r w:rsidR="007D5ADA" w:rsidRPr="007D5ADA">
              <w:rPr>
                <w:color w:val="000000"/>
                <w:sz w:val="18"/>
                <w:szCs w:val="18"/>
              </w:rPr>
              <w:t>(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if any</w:t>
            </w:r>
            <w:r w:rsidR="007D5ADA" w:rsidRPr="007D5ADA">
              <w:rPr>
                <w:color w:val="000000"/>
                <w:sz w:val="18"/>
                <w:szCs w:val="18"/>
              </w:rPr>
              <w:t>)</w:t>
            </w:r>
          </w:p>
        </w:tc>
      </w:tr>
      <w:tr w:rsidR="00DE317A" w:rsidRPr="00FE0061" w14:paraId="01974969" w14:textId="77777777" w:rsidTr="008835AC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6B8DA01B" w14:textId="77777777" w:rsidR="00DE317A" w:rsidRPr="00FE0061" w:rsidRDefault="00DE317A" w:rsidP="00DE317A">
            <w:pPr>
              <w:pStyle w:val="ListParagraph"/>
              <w:numPr>
                <w:ilvl w:val="0"/>
                <w:numId w:val="16"/>
              </w:numPr>
              <w:ind w:left="438" w:hanging="14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3083" w:type="pct"/>
            <w:gridSpan w:val="13"/>
            <w:shd w:val="clear" w:color="auto" w:fill="auto"/>
          </w:tcPr>
          <w:p w14:paraId="33442186" w14:textId="15D449CB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6423C4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6423C4"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667" w:type="pct"/>
            <w:gridSpan w:val="6"/>
            <w:shd w:val="clear" w:color="auto" w:fill="auto"/>
          </w:tcPr>
          <w:p w14:paraId="57C6D2F1" w14:textId="0852B4CE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AB497C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AB497C">
              <w:rPr>
                <w:color w:val="000000"/>
                <w:sz w:val="18"/>
                <w:szCs w:val="18"/>
              </w:rPr>
              <w:t>]</w:t>
            </w:r>
          </w:p>
        </w:tc>
      </w:tr>
      <w:tr w:rsidR="00DE317A" w:rsidRPr="00FE0061" w14:paraId="6DDE9305" w14:textId="77777777" w:rsidTr="008835AC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419BF70B" w14:textId="77777777" w:rsidR="00DE317A" w:rsidRPr="00FE0061" w:rsidRDefault="00DE317A" w:rsidP="00DE317A">
            <w:pPr>
              <w:pStyle w:val="ListParagraph"/>
              <w:numPr>
                <w:ilvl w:val="0"/>
                <w:numId w:val="16"/>
              </w:numPr>
              <w:ind w:left="438" w:hanging="14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3083" w:type="pct"/>
            <w:gridSpan w:val="13"/>
            <w:shd w:val="clear" w:color="auto" w:fill="auto"/>
          </w:tcPr>
          <w:p w14:paraId="176136A4" w14:textId="67D0FB13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6423C4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6423C4"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667" w:type="pct"/>
            <w:gridSpan w:val="6"/>
            <w:shd w:val="clear" w:color="auto" w:fill="auto"/>
          </w:tcPr>
          <w:p w14:paraId="0779FCA9" w14:textId="4B98E0DD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AB497C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AB497C">
              <w:rPr>
                <w:color w:val="000000"/>
                <w:sz w:val="18"/>
                <w:szCs w:val="18"/>
              </w:rPr>
              <w:t>]</w:t>
            </w:r>
          </w:p>
        </w:tc>
      </w:tr>
      <w:tr w:rsidR="00765B89" w:rsidRPr="00067887" w14:paraId="04C4C9F8" w14:textId="77777777" w:rsidTr="008835AC">
        <w:trPr>
          <w:trHeight w:val="290"/>
        </w:trPr>
        <w:tc>
          <w:tcPr>
            <w:tcW w:w="251" w:type="pct"/>
            <w:tcBorders>
              <w:bottom w:val="triple" w:sz="4" w:space="0" w:color="5B9BD5" w:themeColor="accent1"/>
            </w:tcBorders>
            <w:shd w:val="clear" w:color="auto" w:fill="auto"/>
            <w:noWrap/>
          </w:tcPr>
          <w:p w14:paraId="41FD92F0" w14:textId="77777777" w:rsidR="00765B89" w:rsidRPr="00FE0061" w:rsidRDefault="00765B89" w:rsidP="000A463E">
            <w:pPr>
              <w:pStyle w:val="ListParagraph"/>
              <w:numPr>
                <w:ilvl w:val="0"/>
                <w:numId w:val="16"/>
              </w:numPr>
              <w:ind w:left="438" w:hanging="14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3083" w:type="pct"/>
            <w:gridSpan w:val="13"/>
            <w:tcBorders>
              <w:bottom w:val="triple" w:sz="4" w:space="0" w:color="5B9BD5" w:themeColor="accent1"/>
            </w:tcBorders>
            <w:shd w:val="clear" w:color="auto" w:fill="auto"/>
          </w:tcPr>
          <w:p w14:paraId="37FADCAD" w14:textId="5361EE2E" w:rsidR="00765B89" w:rsidRPr="00C45C40" w:rsidRDefault="00E07D99" w:rsidP="00E07D99">
            <w:pPr>
              <w:jc w:val="center"/>
              <w:rPr>
                <w:color w:val="000000"/>
                <w:sz w:val="16"/>
                <w:szCs w:val="16"/>
              </w:rPr>
            </w:pPr>
            <w:r w:rsidRPr="00C45C40">
              <w:rPr>
                <w:i/>
                <w:color w:val="000000"/>
                <w:sz w:val="16"/>
                <w:szCs w:val="16"/>
              </w:rPr>
              <w:t>(Сократите или продолжите таблицу при необходимости</w:t>
            </w:r>
            <w:r w:rsidRPr="00C45C40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 w:rsidRPr="00C45C40">
              <w:rPr>
                <w:i/>
                <w:color w:val="000000"/>
                <w:sz w:val="16"/>
                <w:szCs w:val="16"/>
              </w:rPr>
              <w:t>/</w:t>
            </w:r>
            <w:r w:rsidRPr="00C45C40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1667" w:type="pct"/>
            <w:gridSpan w:val="6"/>
            <w:shd w:val="clear" w:color="auto" w:fill="auto"/>
          </w:tcPr>
          <w:p w14:paraId="2DF0AA5F" w14:textId="4156F224" w:rsidR="00765B89" w:rsidRPr="00C45C40" w:rsidRDefault="00E07D99" w:rsidP="00E07D99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C45C40">
              <w:rPr>
                <w:i/>
                <w:color w:val="000000"/>
                <w:sz w:val="16"/>
                <w:szCs w:val="16"/>
                <w:lang w:val="en-US"/>
              </w:rPr>
              <w:t>Continue or shorten the table if necessary)</w:t>
            </w:r>
          </w:p>
        </w:tc>
      </w:tr>
      <w:tr w:rsidR="00AC1E86" w:rsidRPr="00F20B6C" w14:paraId="7AB99A98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583D7177" w14:textId="20FFB841" w:rsidR="00AC1E86" w:rsidRPr="003E7EAE" w:rsidRDefault="00AC1E86" w:rsidP="004B4556">
            <w:pPr>
              <w:spacing w:before="120" w:after="120"/>
              <w:jc w:val="center"/>
              <w:rPr>
                <w:color w:val="000000"/>
              </w:rPr>
            </w:pPr>
            <w:r>
              <w:rPr>
                <w:b/>
                <w:color w:val="000000"/>
                <w:lang w:val="en-US"/>
              </w:rPr>
              <w:t>6</w:t>
            </w:r>
            <w:r w:rsidRPr="00C42A9E">
              <w:rPr>
                <w:b/>
                <w:color w:val="000000"/>
              </w:rPr>
              <w:t xml:space="preserve">. Описание </w:t>
            </w:r>
            <w:r w:rsidR="001159C8">
              <w:rPr>
                <w:b/>
                <w:color w:val="000000"/>
              </w:rPr>
              <w:t>Технологии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836D5EC" w14:textId="2011106D" w:rsidR="00AC1E86" w:rsidRPr="003E7EAE" w:rsidRDefault="00AC1E86" w:rsidP="004B4556">
            <w:pPr>
              <w:spacing w:before="120" w:after="120"/>
              <w:jc w:val="center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6</w:t>
            </w:r>
            <w:r w:rsidRPr="00C42A9E">
              <w:rPr>
                <w:b/>
                <w:color w:val="000000"/>
                <w:lang w:val="en-US"/>
              </w:rPr>
              <w:t>. Desc</w:t>
            </w:r>
            <w:r>
              <w:rPr>
                <w:b/>
                <w:color w:val="000000"/>
                <w:lang w:val="en-US"/>
              </w:rPr>
              <w:t xml:space="preserve">ription of the </w:t>
            </w:r>
            <w:r w:rsidR="001159C8">
              <w:rPr>
                <w:b/>
                <w:color w:val="000000"/>
                <w:lang w:val="en-US"/>
              </w:rPr>
              <w:t>Technology</w:t>
            </w:r>
          </w:p>
        </w:tc>
      </w:tr>
      <w:tr w:rsidR="00993508" w:rsidRPr="00067887" w14:paraId="6F40D65A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74234753" w14:textId="0237BFAA" w:rsidR="00DD5458" w:rsidRPr="00762A19" w:rsidRDefault="00F97456" w:rsidP="00762A19">
            <w:pPr>
              <w:spacing w:after="120"/>
              <w:ind w:firstLine="4"/>
              <w:jc w:val="both"/>
              <w:rPr>
                <w:i/>
                <w:sz w:val="16"/>
                <w:szCs w:val="16"/>
              </w:rPr>
            </w:pPr>
            <w:r w:rsidRPr="00431649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431649">
              <w:rPr>
                <w:i/>
                <w:sz w:val="16"/>
                <w:szCs w:val="16"/>
              </w:rPr>
              <w:t> Пожалуйста, предоста</w:t>
            </w:r>
            <w:r w:rsidR="00BE06A1" w:rsidRPr="00431649">
              <w:rPr>
                <w:i/>
                <w:sz w:val="16"/>
                <w:szCs w:val="16"/>
              </w:rPr>
              <w:t xml:space="preserve">вьте </w:t>
            </w:r>
            <w:r w:rsidR="00A53D21" w:rsidRPr="00431649">
              <w:rPr>
                <w:i/>
                <w:sz w:val="16"/>
                <w:szCs w:val="16"/>
              </w:rPr>
              <w:t xml:space="preserve">активную ссылку на </w:t>
            </w:r>
            <w:r w:rsidR="00BE06A1" w:rsidRPr="00431649">
              <w:rPr>
                <w:i/>
                <w:sz w:val="16"/>
                <w:szCs w:val="16"/>
              </w:rPr>
              <w:t>полное</w:t>
            </w:r>
            <w:r w:rsidR="00354338" w:rsidRPr="00431649">
              <w:rPr>
                <w:i/>
                <w:sz w:val="16"/>
                <w:szCs w:val="16"/>
              </w:rPr>
              <w:t xml:space="preserve"> и</w:t>
            </w:r>
            <w:r w:rsidR="00BE06A1" w:rsidRPr="00431649">
              <w:rPr>
                <w:i/>
                <w:sz w:val="16"/>
                <w:szCs w:val="16"/>
              </w:rPr>
              <w:t xml:space="preserve"> подробное описание Т</w:t>
            </w:r>
            <w:r w:rsidRPr="00431649">
              <w:rPr>
                <w:i/>
                <w:sz w:val="16"/>
                <w:szCs w:val="16"/>
              </w:rPr>
              <w:t>ехнологии,</w:t>
            </w:r>
            <w:r w:rsidR="006C0008" w:rsidRPr="00431649">
              <w:rPr>
                <w:i/>
                <w:sz w:val="16"/>
                <w:szCs w:val="16"/>
              </w:rPr>
              <w:t xml:space="preserve"> раскрывающее как минимум: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08744327" w14:textId="28156B48" w:rsidR="00DD5458" w:rsidRPr="004A29AE" w:rsidRDefault="00DD5458" w:rsidP="00542457">
            <w:pPr>
              <w:spacing w:after="120"/>
              <w:ind w:left="20"/>
              <w:jc w:val="both"/>
              <w:rPr>
                <w:rFonts w:eastAsiaTheme="minorHAnsi"/>
                <w:i/>
                <w:sz w:val="16"/>
                <w:szCs w:val="16"/>
                <w:lang w:val="en-US"/>
              </w:rPr>
            </w:pPr>
            <w:r w:rsidRPr="00DD5458">
              <w:rPr>
                <w:rFonts w:eastAsiaTheme="minorHAnsi"/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DD5458">
              <w:rPr>
                <w:rFonts w:eastAsiaTheme="minorHAnsi"/>
                <w:i/>
                <w:sz w:val="16"/>
                <w:szCs w:val="16"/>
                <w:lang w:val="en-US"/>
              </w:rPr>
              <w:t> Please provide</w:t>
            </w:r>
            <w:r w:rsidR="0037506A" w:rsidRPr="0037506A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</w:t>
            </w:r>
            <w:r w:rsidR="0037506A" w:rsidRPr="00523981">
              <w:rPr>
                <w:i/>
                <w:sz w:val="16"/>
                <w:szCs w:val="16"/>
                <w:lang w:val="en-US"/>
              </w:rPr>
              <w:t>an active link to</w:t>
            </w:r>
            <w:r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a fu</w:t>
            </w:r>
            <w:r w:rsidR="009A1515">
              <w:rPr>
                <w:rFonts w:eastAsiaTheme="minorHAnsi"/>
                <w:i/>
                <w:sz w:val="16"/>
                <w:szCs w:val="16"/>
                <w:lang w:val="en-US"/>
              </w:rPr>
              <w:t>ll explicit description of the T</w:t>
            </w:r>
            <w:r w:rsidRPr="00DD5458">
              <w:rPr>
                <w:rFonts w:eastAsiaTheme="minorHAnsi"/>
                <w:i/>
                <w:sz w:val="16"/>
                <w:szCs w:val="16"/>
                <w:lang w:val="en-US"/>
              </w:rPr>
              <w:t>echnology that shows</w:t>
            </w:r>
            <w:r w:rsidR="00523981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at least:</w:t>
            </w:r>
          </w:p>
        </w:tc>
      </w:tr>
      <w:tr w:rsidR="00762A19" w:rsidRPr="00067887" w14:paraId="1CA8EC16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42A2F195" w14:textId="79F63A15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область техники, включая список ключевых слов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001ABBF2" w14:textId="41C79F4E" w:rsidR="00762A19" w:rsidRPr="004A29AE" w:rsidRDefault="004A29AE" w:rsidP="00F95DB9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t</w:t>
            </w:r>
            <w:r w:rsidRPr="004A29AE">
              <w:rPr>
                <w:rFonts w:ascii="Times New Roman" w:hAnsi="Times New Roman" w:cs="Times New Roman"/>
                <w:i/>
                <w:sz w:val="16"/>
                <w:szCs w:val="16"/>
              </w:rPr>
              <w:t>echnical field including set of keywords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067887" w14:paraId="6A41D3C2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1FB84B77" w14:textId="1BC381A2" w:rsidR="00762A19" w:rsidRPr="00762A19" w:rsidRDefault="00762A19" w:rsidP="00CF2A12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уровень техники, т.е. </w:t>
            </w:r>
            <w:r w:rsidR="00CF2A12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технологии, являющиеся </w:t>
            </w:r>
            <w:r w:rsidR="00D006D8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аналог</w:t>
            </w:r>
            <w:r w:rsidR="00CF2A12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ами</w:t>
            </w:r>
            <w:r w:rsidR="00D006D8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 Т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ехнологии, совпадающие с </w:t>
            </w:r>
            <w:r w:rsidR="00CF2A1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ней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</w:t>
            </w:r>
            <w:r w:rsidR="00CF2A12"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по назначению 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и наиболее близкие к ней по технической сущности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7C33CCB9" w14:textId="24B8064F" w:rsidR="00762A19" w:rsidRPr="004A29AE" w:rsidRDefault="00D006D8" w:rsidP="001D172E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state of the art, i</w:t>
            </w:r>
            <w:r w:rsidR="002D03E6">
              <w:rPr>
                <w:rFonts w:ascii="Times New Roman" w:hAnsi="Times New Roman" w:cs="Times New Roman"/>
                <w:i/>
                <w:sz w:val="16"/>
                <w:szCs w:val="16"/>
              </w:rPr>
              <w:t>.e.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8D539B">
              <w:rPr>
                <w:rFonts w:ascii="Times New Roman" w:hAnsi="Times New Roman" w:cs="Times New Roman"/>
                <w:i/>
                <w:sz w:val="16"/>
                <w:szCs w:val="16"/>
              </w:rPr>
              <w:t>technologies analog</w:t>
            </w:r>
            <w:r w:rsidR="00076B02">
              <w:rPr>
                <w:rFonts w:ascii="Times New Roman" w:hAnsi="Times New Roman" w:cs="Times New Roman"/>
                <w:i/>
                <w:sz w:val="16"/>
                <w:szCs w:val="16"/>
              </w:rPr>
              <w:t>ous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8D539B">
              <w:rPr>
                <w:rFonts w:ascii="Times New Roman" w:hAnsi="Times New Roman" w:cs="Times New Roman"/>
                <w:i/>
                <w:sz w:val="16"/>
                <w:szCs w:val="16"/>
              </w:rPr>
              <w:t>to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the </w:t>
            </w:r>
            <w:r w:rsidR="00F95DB9">
              <w:rPr>
                <w:rFonts w:ascii="Times New Roman" w:hAnsi="Times New Roman" w:cs="Times New Roman"/>
                <w:i/>
                <w:sz w:val="16"/>
                <w:szCs w:val="16"/>
              </w:rPr>
              <w:t>Technology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, that coincide </w:t>
            </w:r>
            <w:r w:rsidR="001D172E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with </w:t>
            </w:r>
            <w:r w:rsidR="001D172E">
              <w:rPr>
                <w:rFonts w:ascii="Times New Roman" w:hAnsi="Times New Roman" w:cs="Times New Roman"/>
                <w:i/>
                <w:sz w:val="16"/>
                <w:szCs w:val="16"/>
              </w:rPr>
              <w:t>it</w:t>
            </w:r>
            <w:r w:rsidR="001D172E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>in purpose and are closest to it in technical essence</w:t>
            </w:r>
            <w:r w:rsidR="008D539B"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067887" w14:paraId="6F200699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702C97F2" w14:textId="52D5DE4B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наименования активных участников рынка, использующих технологии, перечисленные в п. 2) выше, 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при изготовлении товаров, выполнении работ, оказании услуг и т.п.</w:t>
            </w: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79CE0197" w14:textId="16A18A54" w:rsidR="00762A19" w:rsidRPr="004A29AE" w:rsidRDefault="00D006D8" w:rsidP="00050A86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D006D8">
              <w:rPr>
                <w:rFonts w:ascii="Times New Roman" w:hAnsi="Times New Roman" w:cs="Times New Roman"/>
                <w:i/>
                <w:sz w:val="16"/>
                <w:szCs w:val="16"/>
              </w:rPr>
              <w:t>active participants</w:t>
            </w:r>
            <w:r w:rsidR="00050A8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of the market</w:t>
            </w:r>
            <w:r w:rsidR="008D539B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>, that use the</w:t>
            </w:r>
            <w:r w:rsidR="00050A8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technologies mentioned in clause 2) above</w:t>
            </w:r>
            <w:r w:rsidR="008D539B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in the manufacture of goods, performance of work, provision of services, etc.</w:t>
            </w:r>
            <w:r w:rsidR="00050A86"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067887" w14:paraId="1557727A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6B4A8F22" w14:textId="2DE1867C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совокупность признаков Технологии по сравнению с существующими изобретениями, полезными моделями, промышленными образцами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2661E9EA" w14:textId="50A94DB6" w:rsidR="00762A19" w:rsidRPr="004A29AE" w:rsidRDefault="00BB4D90" w:rsidP="00965E39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s</w:t>
            </w:r>
            <w:r w:rsidR="00965E39" w:rsidRPr="00965E39">
              <w:rPr>
                <w:rFonts w:ascii="Times New Roman" w:hAnsi="Times New Roman" w:cs="Times New Roman"/>
                <w:i/>
                <w:sz w:val="16"/>
                <w:szCs w:val="16"/>
              </w:rPr>
              <w:t>pecific features of the Technology compare to the existing inventions, utility models, industrial designs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067887" w14:paraId="01F6CB74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4DAF8C5E" w14:textId="68581DCB" w:rsidR="00762A19" w:rsidRPr="00DF7F18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proofErr w:type="spellStart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полное</w:t>
            </w:r>
            <w:proofErr w:type="spellEnd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proofErr w:type="spellStart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описание</w:t>
            </w:r>
            <w:proofErr w:type="spellEnd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proofErr w:type="spellStart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Технологии</w:t>
            </w:r>
            <w:proofErr w:type="spellEnd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62A8D4C1" w14:textId="40233D07" w:rsidR="00762A19" w:rsidRPr="00DF7F18" w:rsidRDefault="00DF7F18" w:rsidP="00F95DB9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explicit description of the Technology;</w:t>
            </w:r>
          </w:p>
        </w:tc>
      </w:tr>
      <w:tr w:rsidR="00762A19" w:rsidRPr="00067887" w14:paraId="41777DBB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33E70EA2" w14:textId="293A4871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технический результат и коммерческое применение Технологии.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42293232" w14:textId="16F4EC0E" w:rsidR="00762A19" w:rsidRPr="004A29AE" w:rsidRDefault="00926998" w:rsidP="00926998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technical</w:t>
            </w:r>
            <w:r w:rsidRPr="00926998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result and commercial application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</w:tr>
      <w:tr w:rsidR="00762A19" w:rsidRPr="00067887" w14:paraId="3E47D7CF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1E2E6F8B" w14:textId="37774966" w:rsidR="00762A19" w:rsidRPr="00762A19" w:rsidRDefault="00762A19" w:rsidP="00762A19">
            <w:pPr>
              <w:spacing w:after="120"/>
              <w:ind w:firstLine="4"/>
              <w:jc w:val="both"/>
              <w:rPr>
                <w:b/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П</w:t>
            </w:r>
            <w:r w:rsidRPr="00431649">
              <w:rPr>
                <w:i/>
                <w:sz w:val="16"/>
                <w:szCs w:val="16"/>
              </w:rPr>
              <w:t>ри необхо</w:t>
            </w:r>
            <w:r>
              <w:rPr>
                <w:i/>
                <w:sz w:val="16"/>
                <w:szCs w:val="16"/>
              </w:rPr>
              <w:t>димости добавьте дополнительные сведения, графики, чертежи, рисунки и т.п</w:t>
            </w:r>
            <w:r w:rsidRPr="00431649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7679EB61" w14:textId="38DABB29" w:rsidR="00762A19" w:rsidRPr="00361F39" w:rsidRDefault="00361F39" w:rsidP="00926998">
            <w:pPr>
              <w:pStyle w:val="ListParagraph"/>
              <w:spacing w:after="120"/>
              <w:ind w:left="36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Feel free to add extra information, graphics, diagrams, drawings etc.</w:t>
            </w:r>
          </w:p>
        </w:tc>
      </w:tr>
      <w:tr w:rsidR="000626F7" w:rsidRPr="00067887" w14:paraId="66E892A1" w14:textId="77777777" w:rsidTr="00F97456">
        <w:trPr>
          <w:trHeight w:val="290"/>
        </w:trPr>
        <w:tc>
          <w:tcPr>
            <w:tcW w:w="2489" w:type="pct"/>
            <w:gridSpan w:val="12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68FA8035" w14:textId="13BD4B26" w:rsidR="000626F7" w:rsidRPr="00431649" w:rsidRDefault="000626F7" w:rsidP="002531A9">
            <w:pPr>
              <w:spacing w:after="120"/>
              <w:ind w:firstLine="4"/>
              <w:jc w:val="both"/>
              <w:rPr>
                <w:b/>
                <w:i/>
                <w:color w:val="FF0000"/>
                <w:sz w:val="16"/>
                <w:szCs w:val="16"/>
              </w:rPr>
            </w:pPr>
            <w:r>
              <w:rPr>
                <w:b/>
                <w:i/>
                <w:color w:val="FF0000"/>
                <w:sz w:val="16"/>
                <w:szCs w:val="16"/>
              </w:rPr>
              <w:t>! </w:t>
            </w:r>
            <w:r w:rsidR="00405DD9" w:rsidRPr="00431649">
              <w:rPr>
                <w:i/>
                <w:sz w:val="16"/>
                <w:szCs w:val="16"/>
              </w:rPr>
              <w:t xml:space="preserve">Описание может быть предоставлено </w:t>
            </w:r>
            <w:r w:rsidR="00F716E7">
              <w:rPr>
                <w:i/>
                <w:sz w:val="16"/>
                <w:szCs w:val="16"/>
              </w:rPr>
              <w:t xml:space="preserve">как на двух языках </w:t>
            </w:r>
            <w:r w:rsidR="00F716E7" w:rsidRPr="00F716E7">
              <w:rPr>
                <w:i/>
                <w:sz w:val="16"/>
                <w:szCs w:val="16"/>
              </w:rPr>
              <w:t>—</w:t>
            </w:r>
            <w:r w:rsidR="00F716E7">
              <w:rPr>
                <w:i/>
                <w:sz w:val="16"/>
                <w:szCs w:val="16"/>
              </w:rPr>
              <w:t xml:space="preserve"> русском и английском</w:t>
            </w:r>
            <w:r w:rsidR="00CD7F4F">
              <w:rPr>
                <w:i/>
                <w:sz w:val="16"/>
                <w:szCs w:val="16"/>
              </w:rPr>
              <w:t>,</w:t>
            </w:r>
            <w:r w:rsidR="00F716E7">
              <w:rPr>
                <w:i/>
                <w:sz w:val="16"/>
                <w:szCs w:val="16"/>
              </w:rPr>
              <w:t xml:space="preserve"> </w:t>
            </w:r>
            <w:r w:rsidR="00F716E7" w:rsidRPr="00F716E7">
              <w:rPr>
                <w:i/>
                <w:sz w:val="16"/>
                <w:szCs w:val="16"/>
              </w:rPr>
              <w:t>—</w:t>
            </w:r>
            <w:r w:rsidR="00F716E7">
              <w:rPr>
                <w:i/>
                <w:sz w:val="16"/>
                <w:szCs w:val="16"/>
              </w:rPr>
              <w:t xml:space="preserve"> так и на одном из них по выбору Авторов</w:t>
            </w:r>
            <w:r w:rsidR="00405DD9" w:rsidRPr="00431649">
              <w:rPr>
                <w:i/>
                <w:sz w:val="16"/>
                <w:szCs w:val="16"/>
              </w:rPr>
              <w:t xml:space="preserve">. Если это не </w:t>
            </w:r>
            <w:r w:rsidR="00405DD9" w:rsidRPr="00431649">
              <w:rPr>
                <w:i/>
                <w:sz w:val="16"/>
                <w:szCs w:val="16"/>
              </w:rPr>
              <w:lastRenderedPageBreak/>
              <w:t xml:space="preserve">нарушает качество раскрытия, предоставьте описание на русском языке для потенциальной </w:t>
            </w:r>
            <w:r w:rsidR="00684888">
              <w:rPr>
                <w:i/>
                <w:sz w:val="16"/>
                <w:szCs w:val="16"/>
              </w:rPr>
              <w:t xml:space="preserve">подачи российской или евразийской </w:t>
            </w:r>
            <w:r w:rsidR="00825EC7">
              <w:rPr>
                <w:i/>
                <w:sz w:val="16"/>
                <w:szCs w:val="16"/>
              </w:rPr>
              <w:t>заявки и/или</w:t>
            </w:r>
            <w:r w:rsidR="00405DD9" w:rsidRPr="00431649">
              <w:rPr>
                <w:i/>
                <w:sz w:val="16"/>
                <w:szCs w:val="16"/>
              </w:rPr>
              <w:t xml:space="preserve"> на английском языке для потенциальной подачи иностранных заявок и заявок по процедуре PCT. В </w:t>
            </w:r>
            <w:r w:rsidR="002531A9">
              <w:rPr>
                <w:i/>
                <w:sz w:val="16"/>
                <w:szCs w:val="16"/>
              </w:rPr>
              <w:t>противном</w:t>
            </w:r>
            <w:r w:rsidR="00405DD9" w:rsidRPr="002531A9">
              <w:rPr>
                <w:i/>
                <w:sz w:val="16"/>
                <w:szCs w:val="16"/>
              </w:rPr>
              <w:t xml:space="preserve"> случа</w:t>
            </w:r>
            <w:r w:rsidR="002531A9">
              <w:rPr>
                <w:i/>
                <w:sz w:val="16"/>
                <w:szCs w:val="16"/>
              </w:rPr>
              <w:t>е</w:t>
            </w:r>
            <w:r w:rsidR="00405DD9" w:rsidRPr="002531A9">
              <w:rPr>
                <w:i/>
                <w:sz w:val="16"/>
                <w:szCs w:val="16"/>
              </w:rPr>
              <w:t xml:space="preserve"> описание будет переведено на требуемый язык с привлечением платных услуг, предоставляемых аккредитованными юридическими фирмами.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6D155847" w14:textId="24E027DC" w:rsidR="000626F7" w:rsidRPr="00C06D73" w:rsidRDefault="000626F7" w:rsidP="00997F64">
            <w:pPr>
              <w:spacing w:after="120"/>
              <w:ind w:left="20"/>
              <w:jc w:val="both"/>
              <w:rPr>
                <w:rFonts w:eastAsiaTheme="minorHAnsi"/>
                <w:b/>
                <w:i/>
                <w:color w:val="FF0000"/>
                <w:sz w:val="16"/>
                <w:szCs w:val="16"/>
                <w:lang w:val="en-US"/>
              </w:rPr>
            </w:pPr>
            <w:r w:rsidRPr="00405DD9">
              <w:rPr>
                <w:rFonts w:eastAsiaTheme="minorHAnsi"/>
                <w:b/>
                <w:i/>
                <w:color w:val="FF0000"/>
                <w:sz w:val="16"/>
                <w:szCs w:val="16"/>
                <w:lang w:val="en-US"/>
              </w:rPr>
              <w:lastRenderedPageBreak/>
              <w:t>! 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The description can be provided </w:t>
            </w:r>
            <w:r w:rsidR="00CD7F4F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both 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in </w:t>
            </w:r>
            <w:r w:rsidR="00CD7F4F">
              <w:rPr>
                <w:rFonts w:eastAsiaTheme="minorHAnsi"/>
                <w:i/>
                <w:sz w:val="16"/>
                <w:szCs w:val="16"/>
                <w:lang w:val="en-US"/>
              </w:rPr>
              <w:t>two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languages </w:t>
            </w:r>
            <w:r w:rsidR="00997F64" w:rsidRPr="00997F64">
              <w:rPr>
                <w:rFonts w:eastAsiaTheme="minorHAnsi"/>
                <w:i/>
                <w:sz w:val="16"/>
                <w:szCs w:val="16"/>
                <w:lang w:val="en-US"/>
              </w:rPr>
              <w:t>—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English and Russian </w:t>
            </w:r>
            <w:r w:rsidR="00997F64" w:rsidRPr="00997F64">
              <w:rPr>
                <w:rFonts w:eastAsiaTheme="minorHAnsi"/>
                <w:i/>
                <w:sz w:val="16"/>
                <w:szCs w:val="16"/>
                <w:lang w:val="en-US"/>
              </w:rPr>
              <w:t>—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or in 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>one language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of the Authors’ choice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. If not violating the quality of the 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lastRenderedPageBreak/>
              <w:t xml:space="preserve">disclosure, submit the description in Russian for potential 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Eurasian or 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>Russian application, or in E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>nglish for potential foreign or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PCT applications. In other cases, the </w:t>
            </w:r>
            <w:r w:rsidR="00405DD9">
              <w:rPr>
                <w:rFonts w:eastAsiaTheme="minorHAnsi"/>
                <w:i/>
                <w:sz w:val="16"/>
                <w:szCs w:val="16"/>
                <w:lang w:val="en-US"/>
              </w:rPr>
              <w:t>description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will be translated into the required language involving paid services provided by accredited law firms</w:t>
            </w:r>
          </w:p>
        </w:tc>
      </w:tr>
      <w:tr w:rsidR="006D31DA" w:rsidRPr="00DE317A" w14:paraId="4ACFD9A4" w14:textId="77777777" w:rsidTr="00600E3F">
        <w:trPr>
          <w:trHeight w:val="290"/>
        </w:trPr>
        <w:tc>
          <w:tcPr>
            <w:tcW w:w="2489" w:type="pct"/>
            <w:gridSpan w:val="12"/>
            <w:shd w:val="clear" w:color="auto" w:fill="auto"/>
            <w:noWrap/>
          </w:tcPr>
          <w:p w14:paraId="7890C181" w14:textId="3543D109" w:rsidR="006D31DA" w:rsidRPr="008A44A9" w:rsidRDefault="00DE317A" w:rsidP="008A44A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[</w:t>
            </w:r>
            <w:r w:rsidR="008A44A9" w:rsidRPr="008A44A9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заполните</w:t>
            </w:r>
            <w:r w:rsidR="008A44A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645C7A61" w14:textId="45592117" w:rsidR="006D31DA" w:rsidRPr="00971CB2" w:rsidRDefault="00DE317A" w:rsidP="00DE317A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BD3812" w:rsidRPr="001270CB" w14:paraId="528C10F5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3A4CFDFA" w14:textId="4FDF01F3" w:rsidR="00BD3812" w:rsidRPr="001270CB" w:rsidRDefault="004E08EC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</w:t>
            </w:r>
            <w:r w:rsidR="00BD3812" w:rsidRPr="001270CB">
              <w:rPr>
                <w:b/>
                <w:color w:val="000000"/>
              </w:rPr>
              <w:t>. Общие положения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36B82C66" w14:textId="25FF846A" w:rsidR="00BD3812" w:rsidRPr="001270CB" w:rsidRDefault="00A71FC7" w:rsidP="004B4556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7</w:t>
            </w:r>
            <w:r w:rsidR="00BD3812" w:rsidRPr="001270CB">
              <w:rPr>
                <w:b/>
                <w:color w:val="000000"/>
              </w:rPr>
              <w:t>. </w:t>
            </w:r>
            <w:proofErr w:type="spellStart"/>
            <w:r w:rsidR="00BD3812" w:rsidRPr="001270CB">
              <w:rPr>
                <w:b/>
                <w:color w:val="000000"/>
              </w:rPr>
              <w:t>Miscellaneous</w:t>
            </w:r>
            <w:proofErr w:type="spellEnd"/>
          </w:p>
        </w:tc>
      </w:tr>
      <w:tr w:rsidR="00BD3812" w:rsidRPr="00067887" w14:paraId="3859785C" w14:textId="77777777" w:rsidTr="00600E3F">
        <w:trPr>
          <w:trHeight w:val="554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627360EB" w14:textId="05EB76F2" w:rsidR="00BD3812" w:rsidRPr="00157B1A" w:rsidRDefault="004E08EC" w:rsidP="00866AC3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1. Авторы создали личным творческим трудом и передали (произвели отчуждение) Институту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r w:rsidR="00866AC3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раво на получение патента на Технологию и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исключительное право на неё в полном объёме, а Институт принял их.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F59F002" w14:textId="353EE3ED" w:rsidR="00BD3812" w:rsidRPr="001E2156" w:rsidRDefault="004E08EC" w:rsidP="00866AC3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uthor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rough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ir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wn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eativ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or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eated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d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sferred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enated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)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stitute the </w:t>
            </w:r>
            <w:r w:rsidR="00866AC3" w:rsidRP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to obtain a patent</w:t>
            </w:r>
            <w:r w:rsid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for the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nd the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lusive right in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t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full scop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d the Institute received them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2C692F" w:rsidRPr="00067887" w14:paraId="114901B6" w14:textId="77777777" w:rsidTr="002C692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6C4B4A5" w14:textId="115BBA98" w:rsidR="002C692F" w:rsidRDefault="002A6511" w:rsidP="001173AF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E40596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Д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алее для Авторов, создававших </w:t>
            </w:r>
            <w:r w:rsidR="00343CF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ю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на основании трудового договора, </w:t>
            </w:r>
            <w:r w:rsidRPr="00A34D2B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в </w:t>
            </w:r>
            <w:proofErr w:type="spellStart"/>
            <w:r w:rsidRPr="00A34D2B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пп</w:t>
            </w:r>
            <w:proofErr w:type="spellEnd"/>
            <w:r w:rsidRPr="00A34D2B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. 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7</w:t>
            </w:r>
            <w:r w:rsidRPr="00A34D2B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.1.1 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укажите реквизиты С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лужебного задания, во исполнение которого была разработана </w:t>
            </w:r>
            <w:r w:rsidR="00343CF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я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а для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Авторов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, создававших </w:t>
            </w:r>
            <w:r w:rsidR="00343CF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ю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на основании договора гражданско-правового характера, в </w:t>
            </w:r>
            <w:proofErr w:type="spellStart"/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пп</w:t>
            </w:r>
            <w:proofErr w:type="spellEnd"/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. 7.1.2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укажите реквизиты такого договора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3352F9E1" w14:textId="532B86D1" w:rsidR="002C692F" w:rsidRDefault="002A6511" w:rsidP="001173AF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2E65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Below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, for the Authors who created the </w:t>
            </w:r>
            <w:r w:rsidR="00343CFF" w:rsidRPr="00343CFF">
              <w:rPr>
                <w:rFonts w:ascii="Times New Roman" w:hAnsi="Times New Roman" w:cs="Times New Roman"/>
                <w:i/>
                <w:sz w:val="16"/>
                <w:szCs w:val="16"/>
              </w:rPr>
              <w:t>Technology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on the basis of an employment contract, </w:t>
            </w:r>
            <w:r w:rsidRPr="0036295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in 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sub</w:t>
            </w:r>
            <w:r w:rsidRPr="00362956">
              <w:rPr>
                <w:rFonts w:ascii="Times New Roman" w:hAnsi="Times New Roman" w:cs="Times New Roman"/>
                <w:i/>
                <w:sz w:val="16"/>
                <w:szCs w:val="16"/>
              </w:rPr>
              <w:t>paragra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ph</w:t>
            </w:r>
            <w:r w:rsidRPr="0036295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Pr="002A6511">
              <w:rPr>
                <w:rFonts w:ascii="Times New Roman" w:hAnsi="Times New Roman" w:cs="Times New Roman"/>
                <w:i/>
                <w:sz w:val="16"/>
                <w:szCs w:val="16"/>
              </w:rPr>
              <w:t>7</w:t>
            </w:r>
            <w:r w:rsidRPr="00362956">
              <w:rPr>
                <w:rFonts w:ascii="Times New Roman" w:hAnsi="Times New Roman" w:cs="Times New Roman"/>
                <w:i/>
                <w:sz w:val="16"/>
                <w:szCs w:val="16"/>
              </w:rPr>
              <w:t>.1.1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,</w:t>
            </w:r>
            <w:r w:rsidRPr="0036295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kindly 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indicate the details of the </w:t>
            </w:r>
            <w:r w:rsidRPr="00362956">
              <w:rPr>
                <w:rFonts w:ascii="Times New Roman" w:hAnsi="Times New Roman" w:cs="Times New Roman"/>
                <w:i/>
                <w:sz w:val="16"/>
                <w:szCs w:val="16"/>
              </w:rPr>
              <w:t>Employment Task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, in pursuance of which the </w:t>
            </w:r>
            <w:r w:rsidR="00343CFF" w:rsidRPr="00343CFF">
              <w:rPr>
                <w:rFonts w:ascii="Times New Roman" w:hAnsi="Times New Roman" w:cs="Times New Roman"/>
                <w:i/>
                <w:sz w:val="16"/>
                <w:szCs w:val="16"/>
              </w:rPr>
              <w:t>Technology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was developed, and for the Authors who created the </w:t>
            </w:r>
            <w:r w:rsidR="00343CFF" w:rsidRPr="00343CFF">
              <w:rPr>
                <w:rFonts w:ascii="Times New Roman" w:hAnsi="Times New Roman" w:cs="Times New Roman"/>
                <w:i/>
                <w:sz w:val="16"/>
                <w:szCs w:val="16"/>
              </w:rPr>
              <w:t>Technology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on the basis of a </w:t>
            </w:r>
            <w:r w:rsidRPr="00362956">
              <w:rPr>
                <w:rFonts w:ascii="Times New Roman" w:hAnsi="Times New Roman" w:cs="Times New Roman"/>
                <w:i/>
                <w:sz w:val="16"/>
                <w:szCs w:val="16"/>
              </w:rPr>
              <w:t>paid service agreement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, in 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sub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paragraph </w:t>
            </w:r>
            <w:r w:rsidRPr="002A6511">
              <w:rPr>
                <w:rFonts w:ascii="Times New Roman" w:hAnsi="Times New Roman" w:cs="Times New Roman"/>
                <w:i/>
                <w:sz w:val="16"/>
                <w:szCs w:val="16"/>
              </w:rPr>
              <w:t>7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>.1.2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, kindly</w:t>
            </w:r>
            <w:r w:rsidRPr="003B2E65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indicate the details of such an agreement.</w:t>
            </w:r>
          </w:p>
        </w:tc>
      </w:tr>
      <w:tr w:rsidR="00DE3A48" w:rsidRPr="00067887" w14:paraId="6AB7BF65" w14:textId="77777777" w:rsidTr="002C692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6FA0D49C" w14:textId="52AC489D" w:rsidR="00DE3A48" w:rsidRDefault="003F3502" w:rsidP="001173AF">
            <w:pPr>
              <w:pStyle w:val="ListParagraph"/>
              <w:spacing w:after="120"/>
              <w:ind w:left="288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AB1AFC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1.1.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  <w:r w:rsidR="00343CF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ехнология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создана 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Автором(</w:t>
            </w:r>
            <w:proofErr w:type="spellStart"/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ами</w:t>
            </w:r>
            <w:proofErr w:type="spellEnd"/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) № </w:t>
            </w:r>
            <w:r w:rsidR="00AE5D22" w:rsidRPr="004B7D50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__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во исполнение Служебного задания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№ 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__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от [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DD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.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MM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.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YYYY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].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Вознаграждение за служебный результат интеллектуальной деятельности рассчитывается и выплачивается на основании Положения о защите, управлении и коммерциализации интеллектуальной собственности Института (далее </w:t>
            </w:r>
            <w:r w:rsidR="00AE5D22" w:rsidRPr="006855EC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—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«Положение»)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8096015" w14:textId="2B4DE3E7" w:rsidR="00DE3A48" w:rsidRPr="001173AF" w:rsidRDefault="003F3502" w:rsidP="001173AF">
            <w:pPr>
              <w:pStyle w:val="ListParagraph"/>
              <w:spacing w:after="120"/>
              <w:ind w:left="32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.1.1. The </w:t>
            </w:r>
            <w:r w:rsidR="00343CFF" w:rsidRPr="00343C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was created 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y the </w:t>
            </w:r>
            <w:r w:rsidR="00AE5D22" w:rsidRPr="00EE1C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uthor</w:t>
            </w:r>
            <w:r w:rsidR="00AE5D22" w:rsidRPr="002D3D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</w:t>
            </w:r>
            <w:r w:rsidR="00AE5D22" w:rsidRPr="002D3D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  <w:r w:rsidR="00AE5D22" w:rsidRPr="00EE1C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o. </w:t>
            </w:r>
            <w:r w:rsidR="00AE5D22" w:rsidRPr="002D3D4A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__</w:t>
            </w:r>
            <w:r w:rsidR="00AE5D22" w:rsidRPr="00EE1C0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 pursuance of Employment Task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o. 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__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ated 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DD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.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MM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.</w:t>
            </w:r>
            <w:r w:rsidR="00AE5D22"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YYYY</w:t>
            </w:r>
            <w:r w:rsidR="00AE5D22" w:rsidRPr="001173A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.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R</w:t>
            </w:r>
            <w:r w:rsidR="00AE5D22" w:rsidRPr="00C01B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muneration for the 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mployment</w:t>
            </w:r>
            <w:r w:rsidR="00AE5D22" w:rsidRPr="00C01B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tellectual activity result is calculated and paid on the basis of the 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licy</w:t>
            </w:r>
            <w:r w:rsidR="00AE5D22" w:rsidRPr="00C01B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on the protection, management and commercialization of the intellectual property of the Institute (hereinafter “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licy</w:t>
            </w:r>
            <w:r w:rsidR="00AE5D22" w:rsidRPr="00C01B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”).</w:t>
            </w:r>
          </w:p>
        </w:tc>
      </w:tr>
      <w:tr w:rsidR="00AE5D22" w:rsidRPr="00067887" w14:paraId="1D0C9ABA" w14:textId="77777777" w:rsidTr="002C692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5104A880" w14:textId="6211D91F" w:rsidR="00AE5D22" w:rsidRDefault="003F3502" w:rsidP="001173AF">
            <w:pPr>
              <w:pStyle w:val="ListParagraph"/>
              <w:spacing w:after="120"/>
              <w:ind w:left="288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AB1AFC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1.2. </w:t>
            </w:r>
            <w:r w:rsidR="00343CF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ехнология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создана Автором(</w:t>
            </w:r>
            <w:proofErr w:type="spellStart"/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ами</w:t>
            </w:r>
            <w:proofErr w:type="spellEnd"/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) № </w:t>
            </w:r>
            <w:r w:rsidR="00AE5D22" w:rsidRPr="00A27EA1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__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во исполнение Договора возмездного оказания услуг № </w:t>
            </w:r>
            <w:r w:rsidR="00AE5D22" w:rsidRPr="00EB2C09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_____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от </w:t>
            </w:r>
            <w:r w:rsidR="00AE5D22" w:rsidRPr="00EB2C09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____________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(далее </w:t>
            </w:r>
            <w:r w:rsidR="00AE5D22" w:rsidRPr="006855EC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—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«Договор»)</w:t>
            </w:r>
            <w:r w:rsidR="00AE5D22" w:rsidRPr="00F4568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Вознаграждение за создание </w:t>
            </w:r>
            <w:r w:rsidR="00343CF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ехнологии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и передачу (отчуждение) в полном объёме </w:t>
            </w:r>
            <w:r w:rsidR="00661E8B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рава на получение патента и 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исключительного права на неё выплачивается в порядке, установленном в Договоре. Автор(ы) № </w:t>
            </w:r>
            <w:r w:rsidR="00AE5D22" w:rsidRPr="00944044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__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имеет(ют) право на получение вознаграждения за коммерциализацию </w:t>
            </w:r>
            <w:r w:rsidR="00343CF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ехнологии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на основании Положения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3AC119EE" w14:textId="77A6FE31" w:rsidR="00AE5D22" w:rsidRPr="00AE5D22" w:rsidRDefault="003F3502" w:rsidP="001173AF">
            <w:pPr>
              <w:pStyle w:val="ListParagraph"/>
              <w:spacing w:after="120"/>
              <w:ind w:left="32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AE5D22" w:rsidRPr="007560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1.2. 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343CFF" w:rsidRPr="00343C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AE5D22" w:rsidRPr="00343CF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s created by the Author</w:t>
            </w:r>
            <w:r w:rsidR="00AE5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s)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No. </w:t>
            </w:r>
            <w:r w:rsidR="00AE5D22" w:rsidRPr="00EB2C09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__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 pursuance of the</w:t>
            </w:r>
            <w:r w:rsidR="00AE5D22" w:rsidRPr="007560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id Service Contract No. </w:t>
            </w:r>
            <w:r w:rsidR="00AE5D22" w:rsidRPr="00EB2C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  <w:t>_____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ated </w:t>
            </w:r>
            <w:r w:rsidR="00AE5D22" w:rsidRPr="00EB2C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  <w:t>____________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hereinafter “Contract”). Remuneration for the creation </w:t>
            </w:r>
            <w:r w:rsidR="00AE5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f the </w:t>
            </w:r>
            <w:r w:rsidR="00343CFF" w:rsidRPr="00343C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AE5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d transfer (alienation)</w:t>
            </w:r>
            <w:r w:rsidR="00AE5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f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E5D22" w:rsidRPr="0011707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661E8B" w:rsidRPr="00661E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ight to obtain a patent </w:t>
            </w:r>
            <w:r w:rsidR="00661E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nd the </w:t>
            </w:r>
            <w:r w:rsidR="00AE5D22" w:rsidRPr="0011707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xclusive right </w:t>
            </w:r>
            <w:r w:rsidR="00AE5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he </w:t>
            </w:r>
            <w:r w:rsidR="00343CFF" w:rsidRPr="00343C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E5D22" w:rsidRPr="007560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full scope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 paid in the manner prescribed in the Contract. Author</w:t>
            </w:r>
            <w:r w:rsidR="00AE5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s)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No. </w:t>
            </w:r>
            <w:r w:rsidR="00AE5D22" w:rsidRPr="009440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  <w:t>__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s</w:t>
            </w:r>
            <w:r w:rsidR="00AE5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(are)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entitled to receive remuneration for the commercialization of the </w:t>
            </w:r>
            <w:r w:rsidR="00343CFF" w:rsidRPr="00343CF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n the basis of the </w:t>
            </w:r>
            <w:r w:rsidR="00AE5D22" w:rsidRPr="007560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licy</w:t>
            </w:r>
            <w:r w:rsidR="00AE5D22" w:rsidRPr="00751C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BD3812" w:rsidRPr="00067887" w14:paraId="0D0E53AA" w14:textId="77777777" w:rsidTr="00600E3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5B6B302C" w14:textId="24F9B5CE" w:rsidR="00BD3812" w:rsidRPr="0003428D" w:rsidRDefault="004E08EC" w:rsidP="0096316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2. </w:t>
            </w:r>
            <w:r w:rsidR="00A44DA4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П</w:t>
            </w:r>
            <w:r w:rsidR="00BD3812" w:rsidRPr="0003428D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раво на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r w:rsidR="00A44DA4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олучение патента на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ехнологию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и исключительное право на неё</w:t>
            </w:r>
            <w:r w:rsidR="00BD3812" w:rsidRPr="0003428D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принадлежит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Институту в полном объёме</w:t>
            </w:r>
            <w:r w:rsidR="00BD3812" w:rsidRPr="0003428D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с момента её создания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, при условии соответствующей государственной регистрации (как применимо)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3A23DE27" w14:textId="6EBA699F" w:rsidR="00BD3812" w:rsidRPr="001E2156" w:rsidRDefault="004E08EC" w:rsidP="00963167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e right </w:t>
            </w:r>
            <w:r w:rsidR="00A44DA4" w:rsidRP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 obtain a patent</w:t>
            </w:r>
            <w:r w:rsidR="00A44D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for the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963167" w:rsidRP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nd the </w:t>
            </w:r>
            <w:r w:rsidR="00963167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lusive right in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t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elongs to the Institute in full scope from the moment of its creation</w:t>
            </w:r>
            <w:r w:rsidR="00963167" w:rsidRP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 case of</w:t>
            </w:r>
            <w:r w:rsidR="00963167" w:rsidRP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ppropriate state registration (as applicable)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BD3812" w:rsidRPr="00067887" w14:paraId="0399BA81" w14:textId="77777777" w:rsidTr="00600E3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6DACCC39" w14:textId="0C084BE0" w:rsidR="00BD3812" w:rsidRDefault="004E08EC" w:rsidP="00A71FC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A71FC7" w:rsidRPr="006329B0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3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 Подписывая настоящую Форму раскрытия Авторы 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подтверждаю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, достоверность и полноту информации, приведённой в настоящей Форме раскрытия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19238B0A" w14:textId="45BCB6D5" w:rsidR="00BD3812" w:rsidRPr="00BD0D74" w:rsidRDefault="004E08EC" w:rsidP="00A71FC7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A71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 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y signing the Disclosure Form, the Authors </w:t>
            </w:r>
            <w:r w:rsidR="00BD3812" w:rsidRPr="002A09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pprove truthfulness and completeness of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 information provided herein.</w:t>
            </w:r>
          </w:p>
        </w:tc>
      </w:tr>
      <w:tr w:rsidR="00BD3812" w:rsidRPr="00067887" w14:paraId="09CAACDC" w14:textId="77777777" w:rsidTr="00600E3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B949F5C" w14:textId="002A0592" w:rsidR="00BD3812" w:rsidRDefault="004E08EC" w:rsidP="00A71FC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A71FC7" w:rsidRPr="00A71FC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4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 Настоящая Форма раскрытия и все отношения, возникающие в связи с ней или из неё, регулируются российским правом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FB2649D" w14:textId="70ADB801" w:rsidR="00BD3812" w:rsidRPr="001964E6" w:rsidRDefault="004E08EC" w:rsidP="00A71FC7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A71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is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sclosure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rm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d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l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lations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ising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liance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th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om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t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e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verned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y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ussian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w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BD3812" w:rsidRPr="00067887" w14:paraId="182C3E48" w14:textId="77777777" w:rsidTr="00600E3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F5634E3" w14:textId="365AECA8" w:rsidR="00BD3812" w:rsidRPr="007D6A30" w:rsidRDefault="004E08EC" w:rsidP="002C2193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A71FC7" w:rsidRPr="00A71FC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5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 Настоящая Форма раскрытия вступает в силу с момента её подписания и распространяет действие на отношения сторон, возникшие с момента создания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ехнологии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6937AE72" w14:textId="46BFC041" w:rsidR="00BD3812" w:rsidRPr="00585895" w:rsidRDefault="004E08EC" w:rsidP="002C2193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A71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. This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sclosure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m comes into force from the moment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t is signed 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nd extends to the relations of the parties that have arisen since the creation of the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C471EA" w:rsidRPr="00067887" w14:paraId="172690A0" w14:textId="77777777" w:rsidTr="00600E3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40E39732" w14:textId="057D9A54" w:rsidR="00C471EA" w:rsidRPr="00C471EA" w:rsidRDefault="00F96281" w:rsidP="00C471EA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.6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C471EA" w:rsidRPr="00C471E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Настоящая Форма раскрытия, подписанная с использованием факсимильного воспроизведения подписи с помощью средств механического или иного копирования </w:t>
            </w:r>
            <w:r w:rsidR="00C471EA" w:rsidRPr="00C471E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либо иного аналога собственноручной подписи и переданная с помощью электронной почты и (или) факсимильной связи, имеет полную юридическую силу, но в дальнейшем должна быть заменена на подлинные экземпляры по требованию любой из сторон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62C28CF" w14:textId="6F7D973A" w:rsidR="00C471EA" w:rsidRPr="00C471EA" w:rsidRDefault="00F96281" w:rsidP="00C471EA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7.6. </w:t>
            </w:r>
            <w:r w:rsidR="00C471EA" w:rsidRPr="00C471EA">
              <w:rPr>
                <w:rFonts w:ascii="Times New Roman" w:hAnsi="Times New Roman" w:cs="Times New Roman"/>
                <w:sz w:val="20"/>
                <w:szCs w:val="20"/>
              </w:rPr>
              <w:t xml:space="preserve">This Disclosure Form, signed using facsimile reproduction of the signature by means of mechanical or other copying or other analogue of a handwritten signature and transmitted via email and </w:t>
            </w:r>
            <w:r w:rsidR="00C471EA" w:rsidRPr="00C471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or) facsimile communication, has full legal force, but in the future must be replaced with original copies by the requirement of either party.</w:t>
            </w:r>
          </w:p>
        </w:tc>
      </w:tr>
      <w:tr w:rsidR="00BD3812" w:rsidRPr="00067887" w14:paraId="5A4861AB" w14:textId="77777777" w:rsidTr="00600E3F">
        <w:trPr>
          <w:trHeight w:val="554"/>
        </w:trPr>
        <w:tc>
          <w:tcPr>
            <w:tcW w:w="2489" w:type="pct"/>
            <w:gridSpan w:val="12"/>
            <w:tcBorders>
              <w:top w:val="single" w:sz="4" w:space="0" w:color="5B9BD5" w:themeColor="accent1"/>
              <w:bottom w:val="triple" w:sz="4" w:space="0" w:color="5B9BD5" w:themeColor="accent1"/>
            </w:tcBorders>
            <w:shd w:val="clear" w:color="auto" w:fill="auto"/>
            <w:noWrap/>
          </w:tcPr>
          <w:p w14:paraId="745E1516" w14:textId="3ECBF61D" w:rsidR="00BD3812" w:rsidRDefault="004E08EC" w:rsidP="00A71FC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lastRenderedPageBreak/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C471EA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 Настоящая Форма раскрытия составлена 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в соответствии со ст. 1370</w:t>
            </w:r>
            <w:r w:rsidR="003A355F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, 1371, 1373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ГК РФ и Положением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в г. Москва и подписана в 2 (двух) экземплярах, имеющих одинаковую юридическую силу, </w:t>
            </w:r>
            <w:r w:rsidR="00BD3812" w:rsidRPr="00D02D2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—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по одному для Авторов и Института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triple" w:sz="4" w:space="0" w:color="5B9BD5" w:themeColor="accent1"/>
            </w:tcBorders>
            <w:shd w:val="clear" w:color="auto" w:fill="auto"/>
          </w:tcPr>
          <w:p w14:paraId="585BF164" w14:textId="6B5F3ED1" w:rsidR="00BD3812" w:rsidRPr="001E2156" w:rsidRDefault="004E08EC" w:rsidP="00C471EA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C471E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is </w:t>
            </w:r>
            <w:r w:rsidR="00C471E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sclosure Form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s drawn up 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 accordance with Art. </w:t>
            </w:r>
            <w:r w:rsidR="003A355F" w:rsidRPr="0030646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0, 1371, 1373</w:t>
            </w:r>
            <w:r w:rsidR="00AE5D2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of the CC RF and the Policy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 Moscow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nd signed in 2 (two) copies of equal legal force — one for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ach Author and the Institute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BD3812" w:rsidRPr="0084136C" w14:paraId="258B7F63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25D7BCE2" w14:textId="433F3C31" w:rsidR="00BD3812" w:rsidRPr="0084136C" w:rsidRDefault="004E08EC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  <w:lang w:val="en-US"/>
              </w:rPr>
              <w:t>8</w:t>
            </w:r>
            <w:r w:rsidR="00BD3812" w:rsidRPr="009B2D1B">
              <w:rPr>
                <w:b/>
                <w:color w:val="000000"/>
              </w:rPr>
              <w:t>. </w:t>
            </w:r>
            <w:r w:rsidR="00BD3812" w:rsidRPr="0084136C">
              <w:rPr>
                <w:b/>
                <w:color w:val="000000"/>
              </w:rPr>
              <w:t>Подписи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6075E2D2" w14:textId="011D4299" w:rsidR="00BD3812" w:rsidRPr="0084136C" w:rsidRDefault="004E08EC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8</w:t>
            </w:r>
            <w:r w:rsidR="00BD3812" w:rsidRPr="009B2D1B">
              <w:rPr>
                <w:b/>
                <w:color w:val="000000"/>
              </w:rPr>
              <w:t>. </w:t>
            </w:r>
            <w:r w:rsidR="00BD3812" w:rsidRPr="003E7EAE">
              <w:rPr>
                <w:b/>
                <w:color w:val="000000"/>
                <w:lang w:val="en-US"/>
              </w:rPr>
              <w:t>Signatures</w:t>
            </w:r>
          </w:p>
        </w:tc>
      </w:tr>
      <w:tr w:rsidR="00BD3812" w:rsidRPr="00964F27" w14:paraId="792FA481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73A2BE6C" w14:textId="77777777" w:rsidR="00BD3812" w:rsidRPr="00964F27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Авторы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5701DAF" w14:textId="77777777" w:rsidR="00BD3812" w:rsidRPr="00964F27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</w:rPr>
            </w:pPr>
            <w:r w:rsidRPr="00964F27">
              <w:rPr>
                <w:b/>
                <w:color w:val="000000"/>
                <w:sz w:val="20"/>
                <w:szCs w:val="20"/>
                <w:lang w:val="en-US"/>
              </w:rPr>
              <w:t>Authors</w:t>
            </w:r>
          </w:p>
        </w:tc>
      </w:tr>
      <w:tr w:rsidR="00BD3812" w:rsidRPr="00F77F40" w14:paraId="423101CC" w14:textId="77777777" w:rsidTr="008835AC">
        <w:trPr>
          <w:trHeight w:val="290"/>
        </w:trPr>
        <w:tc>
          <w:tcPr>
            <w:tcW w:w="253" w:type="pct"/>
            <w:gridSpan w:val="2"/>
            <w:tcBorders>
              <w:top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33C6D237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color w:val="000000"/>
                <w:sz w:val="18"/>
                <w:szCs w:val="18"/>
                <w:lang w:val="en-US"/>
              </w:rPr>
              <w:t>No.</w:t>
            </w:r>
          </w:p>
        </w:tc>
        <w:tc>
          <w:tcPr>
            <w:tcW w:w="953" w:type="pct"/>
            <w:gridSpan w:val="5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6D7B4A70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sz w:val="18"/>
                <w:szCs w:val="18"/>
                <w:lang w:val="en-US"/>
              </w:rPr>
              <w:t>ФИО / First name, last name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2DE3AF50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color w:val="000000"/>
                <w:sz w:val="18"/>
                <w:szCs w:val="18"/>
              </w:rPr>
              <w:t>Должность / </w:t>
            </w:r>
            <w:r w:rsidRPr="00F77F40">
              <w:rPr>
                <w:b/>
                <w:color w:val="000000"/>
                <w:sz w:val="18"/>
                <w:szCs w:val="18"/>
                <w:lang w:val="en-US"/>
              </w:rPr>
              <w:t>Position</w:t>
            </w:r>
          </w:p>
        </w:tc>
        <w:tc>
          <w:tcPr>
            <w:tcW w:w="1257" w:type="pct"/>
            <w:gridSpan w:val="5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12C95706" w14:textId="222D9A37" w:rsidR="00BD3812" w:rsidRPr="00F77F40" w:rsidRDefault="00BD3812" w:rsidP="001438F2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sz w:val="18"/>
                <w:szCs w:val="18"/>
              </w:rPr>
              <w:t>Дата</w:t>
            </w:r>
            <w:r w:rsidR="001438F2">
              <w:rPr>
                <w:b/>
                <w:sz w:val="18"/>
                <w:szCs w:val="18"/>
                <w:lang w:val="en-US"/>
              </w:rPr>
              <w:t> / Date</w:t>
            </w:r>
          </w:p>
        </w:tc>
        <w:tc>
          <w:tcPr>
            <w:tcW w:w="1254" w:type="pct"/>
            <w:gridSpan w:val="3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511C352E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sz w:val="18"/>
                <w:szCs w:val="18"/>
              </w:rPr>
              <w:t>Подпись / </w:t>
            </w:r>
            <w:r w:rsidRPr="00F77F40">
              <w:rPr>
                <w:b/>
                <w:sz w:val="18"/>
                <w:szCs w:val="18"/>
                <w:lang w:val="en-US"/>
              </w:rPr>
              <w:t>Signature</w:t>
            </w:r>
          </w:p>
        </w:tc>
      </w:tr>
      <w:tr w:rsidR="00BD3812" w:rsidRPr="00600E31" w14:paraId="023A61DB" w14:textId="77777777" w:rsidTr="008835AC">
        <w:trPr>
          <w:trHeight w:val="1134"/>
        </w:trPr>
        <w:tc>
          <w:tcPr>
            <w:tcW w:w="253" w:type="pct"/>
            <w:gridSpan w:val="2"/>
            <w:tcBorders>
              <w:bottom w:val="single" w:sz="4" w:space="0" w:color="5B9BD5" w:themeColor="accent1"/>
            </w:tcBorders>
            <w:shd w:val="clear" w:color="auto" w:fill="auto"/>
            <w:noWrap/>
          </w:tcPr>
          <w:p w14:paraId="6D1ED203" w14:textId="77777777" w:rsidR="00BD3812" w:rsidRPr="000F78BA" w:rsidRDefault="00BD3812" w:rsidP="00C12BBD">
            <w:pPr>
              <w:pStyle w:val="ListParagraph"/>
              <w:numPr>
                <w:ilvl w:val="0"/>
                <w:numId w:val="18"/>
              </w:numPr>
              <w:spacing w:after="120"/>
              <w:ind w:left="709" w:hanging="412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pct"/>
            <w:gridSpan w:val="5"/>
            <w:tcBorders>
              <w:bottom w:val="single" w:sz="4" w:space="0" w:color="5B9BD5" w:themeColor="accent1"/>
            </w:tcBorders>
            <w:shd w:val="clear" w:color="auto" w:fill="auto"/>
          </w:tcPr>
          <w:p w14:paraId="526BB44D" w14:textId="3A15211D" w:rsidR="00BD3812" w:rsidRPr="007822D0" w:rsidRDefault="00FD43F1" w:rsidP="00C12BBD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CB3356">
              <w:rPr>
                <w:color w:val="000000"/>
                <w:sz w:val="18"/>
                <w:szCs w:val="18"/>
                <w:lang w:val="en-US"/>
              </w:rPr>
              <w:t>[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Им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Отчество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 / [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82" w:type="pct"/>
            <w:gridSpan w:val="5"/>
            <w:tcBorders>
              <w:bottom w:val="single" w:sz="4" w:space="0" w:color="5B9BD5" w:themeColor="accent1"/>
            </w:tcBorders>
            <w:shd w:val="clear" w:color="auto" w:fill="auto"/>
          </w:tcPr>
          <w:p w14:paraId="08F0C784" w14:textId="39E9815F" w:rsidR="00BD3812" w:rsidRPr="007822D0" w:rsidRDefault="001438F2" w:rsidP="00C12BBD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257" w:type="pct"/>
            <w:gridSpan w:val="5"/>
            <w:tcBorders>
              <w:bottom w:val="single" w:sz="4" w:space="0" w:color="5B9BD5" w:themeColor="accent1"/>
            </w:tcBorders>
            <w:shd w:val="clear" w:color="auto" w:fill="auto"/>
          </w:tcPr>
          <w:p w14:paraId="1822C8C1" w14:textId="3B531C9C" w:rsidR="00BD3812" w:rsidRPr="00600E31" w:rsidRDefault="001438F2" w:rsidP="00C12BBD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54" w:type="pct"/>
            <w:gridSpan w:val="3"/>
            <w:tcBorders>
              <w:bottom w:val="single" w:sz="4" w:space="0" w:color="5B9BD5" w:themeColor="accent1"/>
            </w:tcBorders>
            <w:shd w:val="clear" w:color="auto" w:fill="auto"/>
          </w:tcPr>
          <w:p w14:paraId="097C57A1" w14:textId="77777777" w:rsidR="00BD3812" w:rsidRPr="00600E31" w:rsidRDefault="00BD3812" w:rsidP="00C12BBD">
            <w:pPr>
              <w:spacing w:after="120"/>
              <w:jc w:val="both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0E724C" w:rsidRPr="00600E31" w14:paraId="66E6BF99" w14:textId="77777777" w:rsidTr="008835AC">
        <w:trPr>
          <w:trHeight w:val="1134"/>
        </w:trPr>
        <w:tc>
          <w:tcPr>
            <w:tcW w:w="253" w:type="pct"/>
            <w:gridSpan w:val="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5DA9D710" w14:textId="77777777" w:rsidR="000E724C" w:rsidRPr="000F78BA" w:rsidRDefault="000E724C" w:rsidP="00C12BBD">
            <w:pPr>
              <w:pStyle w:val="ListParagraph"/>
              <w:numPr>
                <w:ilvl w:val="0"/>
                <w:numId w:val="18"/>
              </w:numPr>
              <w:spacing w:after="120"/>
              <w:ind w:left="709" w:hanging="412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57AC6657" w14:textId="75E0C1B4" w:rsidR="000E724C" w:rsidRPr="00FD43F1" w:rsidRDefault="00FD43F1" w:rsidP="00C12BBD">
            <w:pPr>
              <w:spacing w:after="120"/>
              <w:jc w:val="center"/>
              <w:rPr>
                <w:sz w:val="18"/>
                <w:szCs w:val="18"/>
                <w:lang w:val="en-US"/>
              </w:rPr>
            </w:pPr>
            <w:r w:rsidRPr="00CB3356">
              <w:rPr>
                <w:color w:val="000000"/>
                <w:sz w:val="18"/>
                <w:szCs w:val="18"/>
                <w:lang w:val="en-US"/>
              </w:rPr>
              <w:t>[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Им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Отчество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 / [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BDEF62B" w14:textId="7669B9EA" w:rsidR="000E724C" w:rsidRPr="00B22FBA" w:rsidRDefault="001438F2" w:rsidP="00C12BBD">
            <w:pPr>
              <w:spacing w:after="120"/>
              <w:jc w:val="center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257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3968BF1" w14:textId="36935BD6" w:rsidR="000E724C" w:rsidRPr="00600E31" w:rsidRDefault="001438F2" w:rsidP="00C12BBD">
            <w:pPr>
              <w:spacing w:after="120"/>
              <w:jc w:val="center"/>
              <w:rPr>
                <w:bCs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54" w:type="pct"/>
            <w:gridSpan w:val="3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183587E" w14:textId="77777777" w:rsidR="000E724C" w:rsidRPr="00600E31" w:rsidRDefault="000E724C" w:rsidP="00C12BBD">
            <w:pPr>
              <w:spacing w:after="120"/>
              <w:jc w:val="both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9F230A" w:rsidRPr="00067887" w14:paraId="3E88DCA4" w14:textId="77777777" w:rsidTr="008835AC">
        <w:trPr>
          <w:trHeight w:val="373"/>
        </w:trPr>
        <w:tc>
          <w:tcPr>
            <w:tcW w:w="253" w:type="pct"/>
            <w:gridSpan w:val="2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68EA90C9" w14:textId="77777777" w:rsidR="009F230A" w:rsidRPr="000F78BA" w:rsidRDefault="009F230A" w:rsidP="00DA5BEA">
            <w:pPr>
              <w:pStyle w:val="ListParagraph"/>
              <w:numPr>
                <w:ilvl w:val="0"/>
                <w:numId w:val="18"/>
              </w:numPr>
              <w:spacing w:after="120"/>
              <w:ind w:left="709" w:hanging="412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3" w:type="pct"/>
            <w:gridSpan w:val="5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09C14AF6" w14:textId="0C98F711" w:rsidR="009F230A" w:rsidRPr="00367090" w:rsidRDefault="001438F2" w:rsidP="00DA5BEA">
            <w:pPr>
              <w:spacing w:after="120"/>
              <w:jc w:val="center"/>
              <w:rPr>
                <w:sz w:val="18"/>
                <w:szCs w:val="18"/>
              </w:rPr>
            </w:pPr>
            <w:r w:rsidRPr="005836DD">
              <w:rPr>
                <w:i/>
                <w:sz w:val="16"/>
                <w:szCs w:val="16"/>
              </w:rPr>
              <w:t xml:space="preserve">(Сократите или 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57656DF9" w14:textId="519AE684" w:rsidR="009F230A" w:rsidRPr="00B22FBA" w:rsidRDefault="00DA5BEA" w:rsidP="00DA5BEA">
            <w:pPr>
              <w:spacing w:after="120"/>
              <w:jc w:val="center"/>
              <w:rPr>
                <w:color w:val="000000"/>
                <w:sz w:val="18"/>
                <w:szCs w:val="18"/>
              </w:rPr>
            </w:pPr>
            <w:r w:rsidRPr="005836DD">
              <w:rPr>
                <w:i/>
                <w:sz w:val="16"/>
                <w:szCs w:val="16"/>
              </w:rPr>
              <w:t xml:space="preserve">продолжите </w:t>
            </w:r>
            <w:r w:rsidR="001438F2" w:rsidRPr="005836DD">
              <w:rPr>
                <w:i/>
                <w:sz w:val="16"/>
                <w:szCs w:val="16"/>
              </w:rPr>
              <w:t>таблицу при</w:t>
            </w:r>
            <w:r w:rsidR="001438F2" w:rsidRPr="00285D29">
              <w:rPr>
                <w:i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257" w:type="pct"/>
            <w:gridSpan w:val="5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6938C28B" w14:textId="47CCBB13" w:rsidR="009F230A" w:rsidRPr="00600E31" w:rsidRDefault="00DA5BEA" w:rsidP="00DA5BEA">
            <w:pPr>
              <w:spacing w:after="120"/>
              <w:jc w:val="center"/>
              <w:rPr>
                <w:bCs/>
                <w:iCs/>
                <w:color w:val="000000"/>
                <w:sz w:val="20"/>
                <w:szCs w:val="20"/>
                <w:lang w:val="en-US"/>
              </w:rPr>
            </w:pPr>
            <w:r w:rsidRPr="005836DD">
              <w:rPr>
                <w:i/>
                <w:sz w:val="16"/>
                <w:szCs w:val="16"/>
              </w:rPr>
              <w:t>необходимости</w:t>
            </w:r>
            <w:r w:rsidRPr="00285D29">
              <w:rPr>
                <w:i/>
                <w:sz w:val="16"/>
                <w:szCs w:val="16"/>
                <w:lang w:val="en-US"/>
              </w:rPr>
              <w:t xml:space="preserve"> </w:t>
            </w:r>
            <w:r w:rsidR="001438F2" w:rsidRPr="00285D29">
              <w:rPr>
                <w:i/>
                <w:sz w:val="16"/>
                <w:szCs w:val="16"/>
                <w:lang w:val="en-US"/>
              </w:rPr>
              <w:t xml:space="preserve">/ </w:t>
            </w:r>
            <w:r w:rsidR="001438F2" w:rsidRPr="005836DD">
              <w:rPr>
                <w:i/>
                <w:sz w:val="16"/>
                <w:szCs w:val="16"/>
                <w:lang w:val="en-US"/>
              </w:rPr>
              <w:t xml:space="preserve">Continue or </w:t>
            </w:r>
          </w:p>
        </w:tc>
        <w:tc>
          <w:tcPr>
            <w:tcW w:w="1254" w:type="pct"/>
            <w:gridSpan w:val="3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18C4D93" w14:textId="1B8C2D61" w:rsidR="009F230A" w:rsidRPr="00600E31" w:rsidRDefault="00DA5BEA" w:rsidP="00DA5BEA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5836DD">
              <w:rPr>
                <w:i/>
                <w:sz w:val="16"/>
                <w:szCs w:val="16"/>
                <w:lang w:val="en-US"/>
              </w:rPr>
              <w:t xml:space="preserve">shorten </w:t>
            </w:r>
            <w:r w:rsidR="001438F2" w:rsidRPr="005836DD">
              <w:rPr>
                <w:i/>
                <w:sz w:val="16"/>
                <w:szCs w:val="16"/>
                <w:lang w:val="en-US"/>
              </w:rPr>
              <w:t>the table if necessary</w:t>
            </w:r>
            <w:r w:rsidR="001438F2" w:rsidRPr="00DA5BEA">
              <w:rPr>
                <w:i/>
                <w:sz w:val="16"/>
                <w:szCs w:val="16"/>
                <w:lang w:val="en-US"/>
              </w:rPr>
              <w:t>)</w:t>
            </w:r>
          </w:p>
        </w:tc>
      </w:tr>
      <w:tr w:rsidR="00BD3812" w:rsidRPr="00600E31" w14:paraId="506CA1F1" w14:textId="77777777" w:rsidTr="00600E3F">
        <w:trPr>
          <w:trHeight w:val="290"/>
        </w:trPr>
        <w:tc>
          <w:tcPr>
            <w:tcW w:w="2489" w:type="pct"/>
            <w:gridSpan w:val="12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14C8C20A" w14:textId="77777777" w:rsidR="00BD3812" w:rsidRPr="00600E31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</w:rPr>
              <w:t>Институт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4C8A4F1" w14:textId="77777777" w:rsidR="00BD3812" w:rsidRPr="00FC3055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>Institute</w:t>
            </w:r>
          </w:p>
        </w:tc>
      </w:tr>
      <w:tr w:rsidR="00BD3812" w:rsidRPr="00F77F40" w14:paraId="26F7EF34" w14:textId="77777777" w:rsidTr="00600E3F">
        <w:trPr>
          <w:trHeight w:val="290"/>
        </w:trPr>
        <w:tc>
          <w:tcPr>
            <w:tcW w:w="1207" w:type="pct"/>
            <w:gridSpan w:val="7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728D8612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sz w:val="18"/>
                <w:szCs w:val="18"/>
                <w:lang w:val="en-US"/>
              </w:rPr>
              <w:t>ФИО / First name, last name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3A5D537B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color w:val="000000"/>
                <w:sz w:val="18"/>
                <w:szCs w:val="18"/>
              </w:rPr>
              <w:t>Должность / </w:t>
            </w:r>
            <w:r w:rsidRPr="00F77F40">
              <w:rPr>
                <w:b/>
                <w:color w:val="000000"/>
                <w:sz w:val="18"/>
                <w:szCs w:val="18"/>
                <w:lang w:val="en-US"/>
              </w:rPr>
              <w:t>Position</w:t>
            </w:r>
          </w:p>
        </w:tc>
        <w:tc>
          <w:tcPr>
            <w:tcW w:w="1261" w:type="pct"/>
            <w:gridSpan w:val="6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295861BD" w14:textId="5167EC7B" w:rsidR="00BD3812" w:rsidRPr="00F77F40" w:rsidRDefault="00BD3812" w:rsidP="00DA5BEA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sz w:val="18"/>
                <w:szCs w:val="18"/>
              </w:rPr>
              <w:t>Дата</w:t>
            </w:r>
            <w:r w:rsidR="00DA5BEA">
              <w:rPr>
                <w:b/>
                <w:sz w:val="18"/>
                <w:szCs w:val="18"/>
                <w:lang w:val="en-US"/>
              </w:rPr>
              <w:t> / Date</w:t>
            </w:r>
          </w:p>
        </w:tc>
        <w:tc>
          <w:tcPr>
            <w:tcW w:w="1250" w:type="pct"/>
            <w:gridSpan w:val="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3EAA5126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color w:val="000000"/>
                <w:sz w:val="20"/>
                <w:szCs w:val="20"/>
              </w:rPr>
              <w:t>Подпись</w:t>
            </w:r>
            <w:r w:rsidRPr="00F77F40">
              <w:rPr>
                <w:b/>
                <w:color w:val="000000"/>
                <w:sz w:val="20"/>
                <w:szCs w:val="20"/>
                <w:lang w:val="en-US"/>
              </w:rPr>
              <w:t> / Signature</w:t>
            </w:r>
          </w:p>
        </w:tc>
      </w:tr>
      <w:tr w:rsidR="00BD3812" w:rsidRPr="00600E31" w14:paraId="4E5D234A" w14:textId="77777777" w:rsidTr="00600E3F">
        <w:trPr>
          <w:trHeight w:val="1134"/>
        </w:trPr>
        <w:tc>
          <w:tcPr>
            <w:tcW w:w="1207" w:type="pct"/>
            <w:gridSpan w:val="7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10A073E9" w14:textId="13B06C25" w:rsidR="00BD3812" w:rsidRPr="00255469" w:rsidRDefault="00DA595A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</w:rPr>
              <w:t>Юмашев Д.В.</w:t>
            </w:r>
            <w:r>
              <w:rPr>
                <w:color w:val="000000"/>
                <w:sz w:val="18"/>
                <w:lang w:val="en-US"/>
              </w:rPr>
              <w:t> </w:t>
            </w:r>
            <w:r w:rsidRPr="00255469">
              <w:rPr>
                <w:color w:val="000000"/>
                <w:sz w:val="18"/>
              </w:rPr>
              <w:t>/</w:t>
            </w:r>
            <w:r w:rsidRPr="00255469">
              <w:rPr>
                <w:color w:val="000000"/>
                <w:sz w:val="18"/>
              </w:rPr>
              <w:br/>
            </w:r>
            <w:r w:rsidRPr="007F2781">
              <w:rPr>
                <w:color w:val="000000"/>
                <w:sz w:val="18"/>
                <w:lang w:val="en-US"/>
              </w:rPr>
              <w:t>Yumashev</w:t>
            </w:r>
            <w:r w:rsidRPr="007F2781">
              <w:rPr>
                <w:color w:val="000000"/>
                <w:sz w:val="18"/>
              </w:rPr>
              <w:t xml:space="preserve"> </w:t>
            </w:r>
            <w:r w:rsidRPr="007F2781">
              <w:rPr>
                <w:color w:val="000000"/>
                <w:sz w:val="18"/>
                <w:lang w:val="en-US"/>
              </w:rPr>
              <w:t>D</w:t>
            </w:r>
            <w:r w:rsidRPr="007F2781">
              <w:rPr>
                <w:color w:val="000000"/>
                <w:sz w:val="18"/>
              </w:rPr>
              <w:t>.</w:t>
            </w:r>
            <w:r w:rsidRPr="007F2781">
              <w:rPr>
                <w:color w:val="000000"/>
                <w:sz w:val="18"/>
                <w:lang w:val="en-US"/>
              </w:rPr>
              <w:t>V</w:t>
            </w:r>
            <w:r w:rsidRPr="007F2781">
              <w:rPr>
                <w:color w:val="000000"/>
                <w:sz w:val="18"/>
              </w:rPr>
              <w:t>.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68B7933" w14:textId="4DC31237" w:rsidR="00BD3812" w:rsidRPr="00600E31" w:rsidRDefault="00DA595A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7F2781">
              <w:rPr>
                <w:color w:val="000000"/>
                <w:sz w:val="18"/>
              </w:rPr>
              <w:t>Директор</w:t>
            </w:r>
            <w:r w:rsidRPr="007F2781">
              <w:rPr>
                <w:color w:val="000000"/>
                <w:sz w:val="18"/>
                <w:lang w:val="en-US"/>
              </w:rPr>
              <w:t xml:space="preserve"> </w:t>
            </w:r>
            <w:r w:rsidRPr="007F2781">
              <w:rPr>
                <w:color w:val="000000"/>
                <w:sz w:val="18"/>
              </w:rPr>
              <w:t>по</w:t>
            </w:r>
            <w:r w:rsidRPr="007F2781">
              <w:rPr>
                <w:color w:val="000000"/>
                <w:sz w:val="18"/>
                <w:lang w:val="en-US"/>
              </w:rPr>
              <w:t xml:space="preserve"> </w:t>
            </w:r>
            <w:r w:rsidRPr="007F2781">
              <w:rPr>
                <w:color w:val="000000"/>
                <w:sz w:val="18"/>
              </w:rPr>
              <w:t>развитию</w:t>
            </w:r>
            <w:r w:rsidRPr="003E7EAE">
              <w:rPr>
                <w:color w:val="000000"/>
                <w:sz w:val="18"/>
                <w:lang w:val="en-US"/>
              </w:rPr>
              <w:t> </w:t>
            </w:r>
            <w:r w:rsidRPr="007F2781">
              <w:rPr>
                <w:color w:val="000000"/>
                <w:sz w:val="18"/>
                <w:lang w:val="en-US"/>
              </w:rPr>
              <w:t>/</w:t>
            </w:r>
            <w:r w:rsidRPr="003E7EAE">
              <w:rPr>
                <w:color w:val="000000"/>
                <w:sz w:val="18"/>
                <w:lang w:val="en-US"/>
              </w:rPr>
              <w:t> </w:t>
            </w:r>
            <w:r w:rsidRPr="007F2781">
              <w:rPr>
                <w:color w:val="000000"/>
                <w:sz w:val="18"/>
                <w:lang w:val="en-US"/>
              </w:rPr>
              <w:t>Director for Development</w:t>
            </w:r>
          </w:p>
        </w:tc>
        <w:tc>
          <w:tcPr>
            <w:tcW w:w="1261" w:type="pct"/>
            <w:gridSpan w:val="6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5FB58546" w14:textId="3CBACD84" w:rsidR="00BD3812" w:rsidRDefault="00DA5BEA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50" w:type="pct"/>
            <w:gridSpan w:val="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51C6B00F" w14:textId="77777777" w:rsidR="00BD3812" w:rsidRPr="005C6A62" w:rsidRDefault="00BD3812" w:rsidP="00C12BBD">
            <w:pPr>
              <w:spacing w:after="120"/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D3812" w:rsidRPr="00A65E50" w14:paraId="66640209" w14:textId="77777777" w:rsidTr="00C12BBD">
        <w:trPr>
          <w:trHeight w:val="290"/>
        </w:trPr>
        <w:tc>
          <w:tcPr>
            <w:tcW w:w="5000" w:type="pct"/>
            <w:gridSpan w:val="20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661FA0AD" w14:textId="77777777" w:rsidR="00BD3812" w:rsidRPr="003E7EAE" w:rsidRDefault="00BD3812" w:rsidP="00C12BBD">
            <w:pPr>
              <w:spacing w:after="120"/>
              <w:jc w:val="center"/>
              <w:rPr>
                <w:i/>
                <w:color w:val="000000"/>
                <w:sz w:val="16"/>
                <w:lang w:val="en-US"/>
              </w:rPr>
            </w:pPr>
            <w:r w:rsidRPr="00366C86">
              <w:rPr>
                <w:i/>
                <w:color w:val="000000"/>
                <w:sz w:val="16"/>
                <w:szCs w:val="16"/>
                <w:lang w:val="en-US"/>
              </w:rPr>
              <w:t>(</w:t>
            </w:r>
            <w:r w:rsidRPr="00366C86">
              <w:rPr>
                <w:i/>
                <w:color w:val="000000"/>
                <w:sz w:val="16"/>
                <w:szCs w:val="16"/>
              </w:rPr>
              <w:t>печать / </w:t>
            </w:r>
            <w:r w:rsidRPr="00366C86">
              <w:rPr>
                <w:i/>
                <w:color w:val="000000"/>
                <w:sz w:val="16"/>
                <w:szCs w:val="16"/>
                <w:lang w:val="en-US"/>
              </w:rPr>
              <w:t>seal)</w:t>
            </w:r>
          </w:p>
        </w:tc>
      </w:tr>
    </w:tbl>
    <w:p w14:paraId="66EABC33" w14:textId="78CACDC7" w:rsidR="00D058DF" w:rsidRDefault="00D058DF">
      <w:pPr>
        <w:spacing w:after="160" w:line="259" w:lineRule="auto"/>
        <w:rPr>
          <w:lang w:val="en-US"/>
        </w:rPr>
      </w:pPr>
    </w:p>
    <w:sectPr w:rsidR="00D058DF" w:rsidSect="00B84C52">
      <w:headerReference w:type="default" r:id="rId8"/>
      <w:footerReference w:type="default" r:id="rId9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F1675" w14:textId="77777777" w:rsidR="00285090" w:rsidRDefault="00285090" w:rsidP="00DF75BA">
      <w:r>
        <w:separator/>
      </w:r>
    </w:p>
  </w:endnote>
  <w:endnote w:type="continuationSeparator" w:id="0">
    <w:p w14:paraId="28CE04E0" w14:textId="77777777" w:rsidR="00285090" w:rsidRDefault="00285090" w:rsidP="00DF7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Liberation Sans">
    <w:altName w:val="Arial"/>
    <w:charset w:val="01"/>
    <w:family w:val="roman"/>
    <w:pitch w:val="variable"/>
  </w:font>
  <w:font w:name="Linux Libertine G">
    <w:charset w:val="00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97201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2656E6E" w14:textId="641B4F7B" w:rsidR="00285090" w:rsidRPr="00865F3B" w:rsidRDefault="00285090">
        <w:pPr>
          <w:pStyle w:val="Footer"/>
          <w:jc w:val="center"/>
          <w:rPr>
            <w:rFonts w:ascii="Times New Roman" w:hAnsi="Times New Roman" w:cs="Times New Roman"/>
          </w:rPr>
        </w:pPr>
        <w:r w:rsidRPr="00865F3B">
          <w:rPr>
            <w:rFonts w:ascii="Times New Roman" w:hAnsi="Times New Roman" w:cs="Times New Roman"/>
          </w:rPr>
          <w:fldChar w:fldCharType="begin"/>
        </w:r>
        <w:r w:rsidRPr="00865F3B">
          <w:rPr>
            <w:rFonts w:ascii="Times New Roman" w:hAnsi="Times New Roman" w:cs="Times New Roman"/>
          </w:rPr>
          <w:instrText xml:space="preserve"> PAGE   \* MERGEFORMAT </w:instrText>
        </w:r>
        <w:r w:rsidRPr="00865F3B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7</w:t>
        </w:r>
        <w:r w:rsidRPr="00865F3B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9F928" w14:textId="77777777" w:rsidR="00285090" w:rsidRDefault="00285090" w:rsidP="00DF75BA">
      <w:r>
        <w:separator/>
      </w:r>
    </w:p>
  </w:footnote>
  <w:footnote w:type="continuationSeparator" w:id="0">
    <w:p w14:paraId="6F564888" w14:textId="77777777" w:rsidR="00285090" w:rsidRDefault="00285090" w:rsidP="00DF7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44A9E" w14:textId="2E20258D" w:rsidR="00285090" w:rsidRPr="00342F90" w:rsidRDefault="00285090" w:rsidP="00D64434">
    <w:pPr>
      <w:pStyle w:val="Header"/>
      <w:jc w:val="center"/>
      <w:rPr>
        <w:i/>
        <w:sz w:val="18"/>
        <w:lang w:val="ru-RU"/>
      </w:rPr>
    </w:pPr>
    <w:r w:rsidRPr="00D64434">
      <w:rPr>
        <w:noProof/>
      </w:rPr>
      <w:drawing>
        <wp:inline distT="0" distB="0" distL="0" distR="0" wp14:anchorId="3FAA3F1C" wp14:editId="0143FE86">
          <wp:extent cx="1079500" cy="315182"/>
          <wp:effectExtent l="0" t="0" r="6350" b="8890"/>
          <wp:docPr id="5" name="Picture 1" descr="C:\Users\a.sorokina\Desktop\CEI\_Передача дел\Bitrix24\_SIP\SIP 2012-2013\Ioffe\skoltech_logo_40x13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.sorokina\Desktop\CEI\_Передача дел\Bitrix24\_SIP\SIP 2012-2013\Ioffe\skoltech_logo_40x137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265" cy="3218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42F90">
      <w:rPr>
        <w:rFonts w:ascii="Times New Roman" w:hAnsi="Times New Roman" w:cs="Times New Roman"/>
        <w:i/>
        <w:sz w:val="18"/>
        <w:lang w:val="ru-RU"/>
      </w:rPr>
      <w:ptab w:relativeTo="margin" w:alignment="center" w:leader="none"/>
    </w:r>
    <w:r>
      <w:rPr>
        <w:rFonts w:ascii="Times New Roman" w:hAnsi="Times New Roman" w:cs="Times New Roman"/>
        <w:i/>
        <w:sz w:val="18"/>
        <w:lang w:val="ru-RU"/>
      </w:rPr>
      <w:t>КОНФИДЕНЦИАЛЬНО</w:t>
    </w:r>
    <w:r w:rsidRPr="00342F90">
      <w:rPr>
        <w:rFonts w:ascii="Times New Roman" w:hAnsi="Times New Roman" w:cs="Times New Roman"/>
        <w:i/>
        <w:sz w:val="18"/>
        <w:lang w:val="ru-RU"/>
      </w:rPr>
      <w:t> / </w:t>
    </w:r>
    <w:r>
      <w:rPr>
        <w:rFonts w:ascii="Times New Roman" w:hAnsi="Times New Roman" w:cs="Times New Roman"/>
        <w:i/>
        <w:sz w:val="18"/>
      </w:rPr>
      <w:t>CONFIDENTIAL</w:t>
    </w:r>
    <w:r w:rsidRPr="00342F90">
      <w:rPr>
        <w:rFonts w:ascii="Times New Roman" w:hAnsi="Times New Roman" w:cs="Times New Roman"/>
        <w:i/>
        <w:sz w:val="18"/>
        <w:lang w:val="ru-RU"/>
      </w:rPr>
      <w:ptab w:relativeTo="margin" w:alignment="right" w:leader="none"/>
    </w:r>
    <w:r w:rsidRPr="00342F90">
      <w:rPr>
        <w:rFonts w:ascii="Times New Roman" w:hAnsi="Times New Roman" w:cs="Times New Roman"/>
        <w:i/>
        <w:sz w:val="18"/>
      </w:rPr>
      <w:t>kto</w:t>
    </w:r>
    <w:r w:rsidRPr="00342F90">
      <w:rPr>
        <w:rFonts w:ascii="Times New Roman" w:hAnsi="Times New Roman" w:cs="Times New Roman"/>
        <w:i/>
        <w:sz w:val="18"/>
        <w:lang w:val="ru-RU"/>
      </w:rPr>
      <w:t>@</w:t>
    </w:r>
    <w:r w:rsidRPr="00342F90">
      <w:rPr>
        <w:rFonts w:ascii="Times New Roman" w:hAnsi="Times New Roman" w:cs="Times New Roman"/>
        <w:i/>
        <w:sz w:val="18"/>
      </w:rPr>
      <w:t>skoltech</w:t>
    </w:r>
    <w:r w:rsidRPr="00342F90">
      <w:rPr>
        <w:rFonts w:ascii="Times New Roman" w:hAnsi="Times New Roman" w:cs="Times New Roman"/>
        <w:i/>
        <w:sz w:val="18"/>
        <w:lang w:val="ru-RU"/>
      </w:rPr>
      <w:t>.</w:t>
    </w:r>
    <w:r w:rsidRPr="00342F90">
      <w:rPr>
        <w:rFonts w:ascii="Times New Roman" w:hAnsi="Times New Roman" w:cs="Times New Roman"/>
        <w:i/>
        <w:sz w:val="18"/>
      </w:rPr>
      <w:t>r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756B7"/>
    <w:multiLevelType w:val="hybridMultilevel"/>
    <w:tmpl w:val="3D4E60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C2841"/>
    <w:multiLevelType w:val="hybridMultilevel"/>
    <w:tmpl w:val="0CA2E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C5F0C"/>
    <w:multiLevelType w:val="hybridMultilevel"/>
    <w:tmpl w:val="9DB0F25C"/>
    <w:lvl w:ilvl="0" w:tplc="4C026224">
      <w:start w:val="1"/>
      <w:numFmt w:val="decimal"/>
      <w:lvlText w:val="%1)"/>
      <w:lvlJc w:val="left"/>
      <w:pPr>
        <w:ind w:left="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3" w15:restartNumberingAfterBreak="0">
    <w:nsid w:val="2A7B62FA"/>
    <w:multiLevelType w:val="hybridMultilevel"/>
    <w:tmpl w:val="43A44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25C8A"/>
    <w:multiLevelType w:val="hybridMultilevel"/>
    <w:tmpl w:val="A1D4DC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01084"/>
    <w:multiLevelType w:val="hybridMultilevel"/>
    <w:tmpl w:val="9D96FD7E"/>
    <w:lvl w:ilvl="0" w:tplc="5884572C">
      <w:start w:val="1"/>
      <w:numFmt w:val="decimal"/>
      <w:lvlText w:val="%1."/>
      <w:lvlJc w:val="left"/>
      <w:pPr>
        <w:ind w:left="36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6" w15:restartNumberingAfterBreak="0">
    <w:nsid w:val="32A531D7"/>
    <w:multiLevelType w:val="hybridMultilevel"/>
    <w:tmpl w:val="6A92C98E"/>
    <w:lvl w:ilvl="0" w:tplc="0409001B">
      <w:start w:val="1"/>
      <w:numFmt w:val="lowerRoman"/>
      <w:lvlText w:val="%1."/>
      <w:lvlJc w:val="right"/>
      <w:pPr>
        <w:ind w:left="739" w:hanging="360"/>
      </w:p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7" w15:restartNumberingAfterBreak="0">
    <w:nsid w:val="3FF737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55B07A6"/>
    <w:multiLevelType w:val="hybridMultilevel"/>
    <w:tmpl w:val="5448B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761C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9591F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CBB620B"/>
    <w:multiLevelType w:val="hybridMultilevel"/>
    <w:tmpl w:val="ADFC1FF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C12858"/>
    <w:multiLevelType w:val="hybridMultilevel"/>
    <w:tmpl w:val="BDDAF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343CEE"/>
    <w:multiLevelType w:val="hybridMultilevel"/>
    <w:tmpl w:val="6AC6BBF6"/>
    <w:lvl w:ilvl="0" w:tplc="E01AE580">
      <w:start w:val="1"/>
      <w:numFmt w:val="decimal"/>
      <w:lvlText w:val="%1)"/>
      <w:lvlJc w:val="left"/>
      <w:pPr>
        <w:ind w:left="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5B6A445E"/>
    <w:multiLevelType w:val="hybridMultilevel"/>
    <w:tmpl w:val="3FA27764"/>
    <w:lvl w:ilvl="0" w:tplc="3A1A4304">
      <w:start w:val="1"/>
      <w:numFmt w:val="decimal"/>
      <w:lvlText w:val="%1)"/>
      <w:lvlJc w:val="left"/>
      <w:pPr>
        <w:ind w:left="-22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D80171"/>
    <w:multiLevelType w:val="hybridMultilevel"/>
    <w:tmpl w:val="3D4E60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E15FF"/>
    <w:multiLevelType w:val="multilevel"/>
    <w:tmpl w:val="4866C3D0"/>
    <w:lvl w:ilvl="0">
      <w:start w:val="1"/>
      <w:numFmt w:val="decimal"/>
      <w:lvlText w:val="%1."/>
      <w:lvlJc w:val="left"/>
      <w:pPr>
        <w:ind w:left="380" w:hanging="360"/>
      </w:pPr>
      <w:rPr>
        <w:rFonts w:hint="default"/>
        <w:color w:val="auto"/>
      </w:rPr>
    </w:lvl>
    <w:lvl w:ilvl="1" w:tentative="1">
      <w:start w:val="1"/>
      <w:numFmt w:val="lowerLetter"/>
      <w:lvlText w:val="%2."/>
      <w:lvlJc w:val="left"/>
      <w:pPr>
        <w:ind w:left="1100" w:hanging="360"/>
      </w:pPr>
    </w:lvl>
    <w:lvl w:ilvl="2" w:tentative="1">
      <w:start w:val="1"/>
      <w:numFmt w:val="lowerRoman"/>
      <w:lvlText w:val="%3."/>
      <w:lvlJc w:val="right"/>
      <w:pPr>
        <w:ind w:left="1820" w:hanging="180"/>
      </w:pPr>
    </w:lvl>
    <w:lvl w:ilvl="3" w:tentative="1">
      <w:start w:val="1"/>
      <w:numFmt w:val="decimal"/>
      <w:lvlText w:val="%4."/>
      <w:lvlJc w:val="left"/>
      <w:pPr>
        <w:ind w:left="2540" w:hanging="360"/>
      </w:pPr>
    </w:lvl>
    <w:lvl w:ilvl="4" w:tentative="1">
      <w:start w:val="1"/>
      <w:numFmt w:val="lowerLetter"/>
      <w:lvlText w:val="%5."/>
      <w:lvlJc w:val="left"/>
      <w:pPr>
        <w:ind w:left="3260" w:hanging="360"/>
      </w:pPr>
    </w:lvl>
    <w:lvl w:ilvl="5" w:tentative="1">
      <w:start w:val="1"/>
      <w:numFmt w:val="lowerRoman"/>
      <w:lvlText w:val="%6."/>
      <w:lvlJc w:val="right"/>
      <w:pPr>
        <w:ind w:left="3980" w:hanging="180"/>
      </w:pPr>
    </w:lvl>
    <w:lvl w:ilvl="6" w:tentative="1">
      <w:start w:val="1"/>
      <w:numFmt w:val="decimal"/>
      <w:lvlText w:val="%7."/>
      <w:lvlJc w:val="left"/>
      <w:pPr>
        <w:ind w:left="4700" w:hanging="360"/>
      </w:pPr>
    </w:lvl>
    <w:lvl w:ilvl="7" w:tentative="1">
      <w:start w:val="1"/>
      <w:numFmt w:val="lowerLetter"/>
      <w:lvlText w:val="%8."/>
      <w:lvlJc w:val="left"/>
      <w:pPr>
        <w:ind w:left="5420" w:hanging="360"/>
      </w:pPr>
    </w:lvl>
    <w:lvl w:ilvl="8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7" w15:restartNumberingAfterBreak="0">
    <w:nsid w:val="614614A8"/>
    <w:multiLevelType w:val="hybridMultilevel"/>
    <w:tmpl w:val="1CC2AD16"/>
    <w:lvl w:ilvl="0" w:tplc="E01AE580">
      <w:start w:val="1"/>
      <w:numFmt w:val="decimal"/>
      <w:lvlText w:val="%1)"/>
      <w:lvlJc w:val="left"/>
      <w:pPr>
        <w:ind w:left="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62BA3D81"/>
    <w:multiLevelType w:val="hybridMultilevel"/>
    <w:tmpl w:val="1EBA3482"/>
    <w:lvl w:ilvl="0" w:tplc="0409001B">
      <w:start w:val="1"/>
      <w:numFmt w:val="lowerRoman"/>
      <w:lvlText w:val="%1."/>
      <w:lvlJc w:val="right"/>
      <w:pPr>
        <w:ind w:left="739" w:hanging="360"/>
      </w:p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19" w15:restartNumberingAfterBreak="0">
    <w:nsid w:val="636F7855"/>
    <w:multiLevelType w:val="hybridMultilevel"/>
    <w:tmpl w:val="49606E18"/>
    <w:lvl w:ilvl="0" w:tplc="3A1A4304">
      <w:start w:val="1"/>
      <w:numFmt w:val="decimal"/>
      <w:lvlText w:val="%1)"/>
      <w:lvlJc w:val="left"/>
      <w:pPr>
        <w:ind w:left="140" w:hanging="50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6A047A07"/>
    <w:multiLevelType w:val="hybridMultilevel"/>
    <w:tmpl w:val="58CC21CC"/>
    <w:lvl w:ilvl="0" w:tplc="4C026224">
      <w:start w:val="1"/>
      <w:numFmt w:val="decimal"/>
      <w:lvlText w:val="%1)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0" w:hanging="360"/>
      </w:pPr>
    </w:lvl>
    <w:lvl w:ilvl="2" w:tplc="0409001B" w:tentative="1">
      <w:start w:val="1"/>
      <w:numFmt w:val="lowerRoman"/>
      <w:lvlText w:val="%3."/>
      <w:lvlJc w:val="right"/>
      <w:pPr>
        <w:ind w:left="2180" w:hanging="180"/>
      </w:pPr>
    </w:lvl>
    <w:lvl w:ilvl="3" w:tplc="0409000F" w:tentative="1">
      <w:start w:val="1"/>
      <w:numFmt w:val="decimal"/>
      <w:lvlText w:val="%4."/>
      <w:lvlJc w:val="left"/>
      <w:pPr>
        <w:ind w:left="2900" w:hanging="360"/>
      </w:pPr>
    </w:lvl>
    <w:lvl w:ilvl="4" w:tplc="04090019" w:tentative="1">
      <w:start w:val="1"/>
      <w:numFmt w:val="lowerLetter"/>
      <w:lvlText w:val="%5."/>
      <w:lvlJc w:val="left"/>
      <w:pPr>
        <w:ind w:left="3620" w:hanging="360"/>
      </w:pPr>
    </w:lvl>
    <w:lvl w:ilvl="5" w:tplc="0409001B" w:tentative="1">
      <w:start w:val="1"/>
      <w:numFmt w:val="lowerRoman"/>
      <w:lvlText w:val="%6."/>
      <w:lvlJc w:val="right"/>
      <w:pPr>
        <w:ind w:left="4340" w:hanging="180"/>
      </w:pPr>
    </w:lvl>
    <w:lvl w:ilvl="6" w:tplc="0409000F" w:tentative="1">
      <w:start w:val="1"/>
      <w:numFmt w:val="decimal"/>
      <w:lvlText w:val="%7."/>
      <w:lvlJc w:val="left"/>
      <w:pPr>
        <w:ind w:left="5060" w:hanging="360"/>
      </w:pPr>
    </w:lvl>
    <w:lvl w:ilvl="7" w:tplc="04090019" w:tentative="1">
      <w:start w:val="1"/>
      <w:numFmt w:val="lowerLetter"/>
      <w:lvlText w:val="%8."/>
      <w:lvlJc w:val="left"/>
      <w:pPr>
        <w:ind w:left="5780" w:hanging="360"/>
      </w:pPr>
    </w:lvl>
    <w:lvl w:ilvl="8" w:tplc="04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21" w15:restartNumberingAfterBreak="0">
    <w:nsid w:val="6B475BBC"/>
    <w:multiLevelType w:val="hybridMultilevel"/>
    <w:tmpl w:val="4866C3D0"/>
    <w:lvl w:ilvl="0" w:tplc="8326AD98">
      <w:start w:val="1"/>
      <w:numFmt w:val="decimal"/>
      <w:lvlText w:val="%1."/>
      <w:lvlJc w:val="left"/>
      <w:pPr>
        <w:ind w:left="3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2" w15:restartNumberingAfterBreak="0">
    <w:nsid w:val="6FAD220C"/>
    <w:multiLevelType w:val="hybridMultilevel"/>
    <w:tmpl w:val="6B90134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3C62F7"/>
    <w:multiLevelType w:val="hybridMultilevel"/>
    <w:tmpl w:val="5F5E20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C869F2"/>
    <w:multiLevelType w:val="hybridMultilevel"/>
    <w:tmpl w:val="6A8029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307BA4"/>
    <w:multiLevelType w:val="hybridMultilevel"/>
    <w:tmpl w:val="1EBA3482"/>
    <w:lvl w:ilvl="0" w:tplc="0409001B">
      <w:start w:val="1"/>
      <w:numFmt w:val="lowerRoman"/>
      <w:lvlText w:val="%1."/>
      <w:lvlJc w:val="right"/>
      <w:pPr>
        <w:ind w:left="739" w:hanging="360"/>
      </w:p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26" w15:restartNumberingAfterBreak="0">
    <w:nsid w:val="76741D2F"/>
    <w:multiLevelType w:val="multilevel"/>
    <w:tmpl w:val="41420B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A3C331B"/>
    <w:multiLevelType w:val="hybridMultilevel"/>
    <w:tmpl w:val="BDDAF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E1CF6"/>
    <w:multiLevelType w:val="hybridMultilevel"/>
    <w:tmpl w:val="ADFC1FF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3"/>
  </w:num>
  <w:num w:numId="5">
    <w:abstractNumId w:val="23"/>
  </w:num>
  <w:num w:numId="6">
    <w:abstractNumId w:val="0"/>
  </w:num>
  <w:num w:numId="7">
    <w:abstractNumId w:val="15"/>
  </w:num>
  <w:num w:numId="8">
    <w:abstractNumId w:val="1"/>
  </w:num>
  <w:num w:numId="9">
    <w:abstractNumId w:val="3"/>
  </w:num>
  <w:num w:numId="10">
    <w:abstractNumId w:val="10"/>
  </w:num>
  <w:num w:numId="11">
    <w:abstractNumId w:val="26"/>
  </w:num>
  <w:num w:numId="12">
    <w:abstractNumId w:val="24"/>
  </w:num>
  <w:num w:numId="13">
    <w:abstractNumId w:val="4"/>
  </w:num>
  <w:num w:numId="14">
    <w:abstractNumId w:val="8"/>
  </w:num>
  <w:num w:numId="15">
    <w:abstractNumId w:val="11"/>
  </w:num>
  <w:num w:numId="16">
    <w:abstractNumId w:val="28"/>
  </w:num>
  <w:num w:numId="17">
    <w:abstractNumId w:val="12"/>
  </w:num>
  <w:num w:numId="18">
    <w:abstractNumId w:val="22"/>
  </w:num>
  <w:num w:numId="19">
    <w:abstractNumId w:val="9"/>
  </w:num>
  <w:num w:numId="20">
    <w:abstractNumId w:val="7"/>
  </w:num>
  <w:num w:numId="21">
    <w:abstractNumId w:val="5"/>
  </w:num>
  <w:num w:numId="22">
    <w:abstractNumId w:val="21"/>
  </w:num>
  <w:num w:numId="23">
    <w:abstractNumId w:val="27"/>
  </w:num>
  <w:num w:numId="24">
    <w:abstractNumId w:val="16"/>
  </w:num>
  <w:num w:numId="25">
    <w:abstractNumId w:val="6"/>
  </w:num>
  <w:num w:numId="26">
    <w:abstractNumId w:val="25"/>
  </w:num>
  <w:num w:numId="27">
    <w:abstractNumId w:val="18"/>
  </w:num>
  <w:num w:numId="28">
    <w:abstractNumId w:val="2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zQ3tLQ0MTW2MDRV0lEKTi0uzszPAykwsqgFAIfvKGwtAAAA"/>
  </w:docVars>
  <w:rsids>
    <w:rsidRoot w:val="0091286B"/>
    <w:rsid w:val="000002EF"/>
    <w:rsid w:val="0000081F"/>
    <w:rsid w:val="00002DE9"/>
    <w:rsid w:val="00004282"/>
    <w:rsid w:val="00006508"/>
    <w:rsid w:val="00006BCA"/>
    <w:rsid w:val="000072EB"/>
    <w:rsid w:val="00011318"/>
    <w:rsid w:val="0001320A"/>
    <w:rsid w:val="00013CDB"/>
    <w:rsid w:val="0001623B"/>
    <w:rsid w:val="00017516"/>
    <w:rsid w:val="00017EDF"/>
    <w:rsid w:val="0002081E"/>
    <w:rsid w:val="0002097C"/>
    <w:rsid w:val="00020D10"/>
    <w:rsid w:val="000242CF"/>
    <w:rsid w:val="0002448C"/>
    <w:rsid w:val="000308D1"/>
    <w:rsid w:val="000321A7"/>
    <w:rsid w:val="0003428D"/>
    <w:rsid w:val="00034722"/>
    <w:rsid w:val="00035967"/>
    <w:rsid w:val="000375DF"/>
    <w:rsid w:val="0004100C"/>
    <w:rsid w:val="00041F17"/>
    <w:rsid w:val="00044F5B"/>
    <w:rsid w:val="00045219"/>
    <w:rsid w:val="00046243"/>
    <w:rsid w:val="0005007C"/>
    <w:rsid w:val="00050A86"/>
    <w:rsid w:val="00053492"/>
    <w:rsid w:val="0005440D"/>
    <w:rsid w:val="000549DF"/>
    <w:rsid w:val="000556BF"/>
    <w:rsid w:val="0005599F"/>
    <w:rsid w:val="0005691E"/>
    <w:rsid w:val="00057AE6"/>
    <w:rsid w:val="00057E23"/>
    <w:rsid w:val="000605C0"/>
    <w:rsid w:val="000626F7"/>
    <w:rsid w:val="00063BEF"/>
    <w:rsid w:val="00063FB0"/>
    <w:rsid w:val="0006554F"/>
    <w:rsid w:val="00067887"/>
    <w:rsid w:val="0007041E"/>
    <w:rsid w:val="000709F1"/>
    <w:rsid w:val="00076B02"/>
    <w:rsid w:val="0007798E"/>
    <w:rsid w:val="00086C82"/>
    <w:rsid w:val="00086CF3"/>
    <w:rsid w:val="00090930"/>
    <w:rsid w:val="000912C6"/>
    <w:rsid w:val="00091EBA"/>
    <w:rsid w:val="00093921"/>
    <w:rsid w:val="00093A2D"/>
    <w:rsid w:val="00093C05"/>
    <w:rsid w:val="00093F38"/>
    <w:rsid w:val="00094129"/>
    <w:rsid w:val="000A0049"/>
    <w:rsid w:val="000A0574"/>
    <w:rsid w:val="000A0CDE"/>
    <w:rsid w:val="000A3789"/>
    <w:rsid w:val="000A463E"/>
    <w:rsid w:val="000A48AA"/>
    <w:rsid w:val="000A616C"/>
    <w:rsid w:val="000A6FD7"/>
    <w:rsid w:val="000B543A"/>
    <w:rsid w:val="000B70D3"/>
    <w:rsid w:val="000B76A6"/>
    <w:rsid w:val="000C1744"/>
    <w:rsid w:val="000C1B3A"/>
    <w:rsid w:val="000C1C2B"/>
    <w:rsid w:val="000C2837"/>
    <w:rsid w:val="000C3C4A"/>
    <w:rsid w:val="000C4B46"/>
    <w:rsid w:val="000C6861"/>
    <w:rsid w:val="000D014D"/>
    <w:rsid w:val="000D2415"/>
    <w:rsid w:val="000D4782"/>
    <w:rsid w:val="000D5BF8"/>
    <w:rsid w:val="000D6321"/>
    <w:rsid w:val="000D6CB5"/>
    <w:rsid w:val="000D7825"/>
    <w:rsid w:val="000E0543"/>
    <w:rsid w:val="000E4EE9"/>
    <w:rsid w:val="000E5E04"/>
    <w:rsid w:val="000E6C76"/>
    <w:rsid w:val="000E6FF0"/>
    <w:rsid w:val="000E724C"/>
    <w:rsid w:val="000E7ADD"/>
    <w:rsid w:val="000F0243"/>
    <w:rsid w:val="000F0FA6"/>
    <w:rsid w:val="000F1A36"/>
    <w:rsid w:val="000F3527"/>
    <w:rsid w:val="000F37AE"/>
    <w:rsid w:val="000F570A"/>
    <w:rsid w:val="000F5C51"/>
    <w:rsid w:val="000F6370"/>
    <w:rsid w:val="000F6AA6"/>
    <w:rsid w:val="000F78BA"/>
    <w:rsid w:val="0010020F"/>
    <w:rsid w:val="00101A94"/>
    <w:rsid w:val="00102423"/>
    <w:rsid w:val="00102844"/>
    <w:rsid w:val="0010294D"/>
    <w:rsid w:val="001047B4"/>
    <w:rsid w:val="00110F52"/>
    <w:rsid w:val="00111679"/>
    <w:rsid w:val="00112A98"/>
    <w:rsid w:val="00115574"/>
    <w:rsid w:val="001159C8"/>
    <w:rsid w:val="00115C75"/>
    <w:rsid w:val="001173AF"/>
    <w:rsid w:val="001179C6"/>
    <w:rsid w:val="00117F82"/>
    <w:rsid w:val="00126D37"/>
    <w:rsid w:val="00127046"/>
    <w:rsid w:val="00132602"/>
    <w:rsid w:val="00134853"/>
    <w:rsid w:val="00134E99"/>
    <w:rsid w:val="0013532D"/>
    <w:rsid w:val="0013576F"/>
    <w:rsid w:val="001424ED"/>
    <w:rsid w:val="001438F2"/>
    <w:rsid w:val="001448B3"/>
    <w:rsid w:val="00144DB0"/>
    <w:rsid w:val="00144E4F"/>
    <w:rsid w:val="00146274"/>
    <w:rsid w:val="00150B58"/>
    <w:rsid w:val="00151C35"/>
    <w:rsid w:val="00152342"/>
    <w:rsid w:val="0015277B"/>
    <w:rsid w:val="00152B98"/>
    <w:rsid w:val="0015395B"/>
    <w:rsid w:val="00154586"/>
    <w:rsid w:val="001553B8"/>
    <w:rsid w:val="00155A2A"/>
    <w:rsid w:val="0015690B"/>
    <w:rsid w:val="00156E3F"/>
    <w:rsid w:val="00157B1A"/>
    <w:rsid w:val="00157DDA"/>
    <w:rsid w:val="00157F9B"/>
    <w:rsid w:val="00160426"/>
    <w:rsid w:val="00161E36"/>
    <w:rsid w:val="00163F2B"/>
    <w:rsid w:val="001648E0"/>
    <w:rsid w:val="00164A35"/>
    <w:rsid w:val="00164C95"/>
    <w:rsid w:val="00166A4C"/>
    <w:rsid w:val="0016746D"/>
    <w:rsid w:val="00167F5D"/>
    <w:rsid w:val="00170265"/>
    <w:rsid w:val="00171B5C"/>
    <w:rsid w:val="001721AA"/>
    <w:rsid w:val="00180D0F"/>
    <w:rsid w:val="00182280"/>
    <w:rsid w:val="00184A62"/>
    <w:rsid w:val="00185C51"/>
    <w:rsid w:val="00192E9D"/>
    <w:rsid w:val="00194EA4"/>
    <w:rsid w:val="00197B1A"/>
    <w:rsid w:val="001A12C8"/>
    <w:rsid w:val="001A2322"/>
    <w:rsid w:val="001A2C12"/>
    <w:rsid w:val="001A471B"/>
    <w:rsid w:val="001A51A1"/>
    <w:rsid w:val="001B0D93"/>
    <w:rsid w:val="001B0E25"/>
    <w:rsid w:val="001B0E28"/>
    <w:rsid w:val="001B1C51"/>
    <w:rsid w:val="001B2F84"/>
    <w:rsid w:val="001B3A95"/>
    <w:rsid w:val="001B3EAB"/>
    <w:rsid w:val="001B4AD7"/>
    <w:rsid w:val="001B6C0B"/>
    <w:rsid w:val="001C3298"/>
    <w:rsid w:val="001C3ED0"/>
    <w:rsid w:val="001C454E"/>
    <w:rsid w:val="001C50C4"/>
    <w:rsid w:val="001C7F53"/>
    <w:rsid w:val="001D0884"/>
    <w:rsid w:val="001D16E7"/>
    <w:rsid w:val="001D172E"/>
    <w:rsid w:val="001D1F90"/>
    <w:rsid w:val="001D2CB5"/>
    <w:rsid w:val="001D398B"/>
    <w:rsid w:val="001D41FF"/>
    <w:rsid w:val="001D440C"/>
    <w:rsid w:val="001D461E"/>
    <w:rsid w:val="001D751D"/>
    <w:rsid w:val="001D77F5"/>
    <w:rsid w:val="001E1407"/>
    <w:rsid w:val="001E44C9"/>
    <w:rsid w:val="001E4B78"/>
    <w:rsid w:val="001E6536"/>
    <w:rsid w:val="001E7CF9"/>
    <w:rsid w:val="001F05A5"/>
    <w:rsid w:val="001F23F1"/>
    <w:rsid w:val="001F2A1D"/>
    <w:rsid w:val="001F4A2C"/>
    <w:rsid w:val="001F4D48"/>
    <w:rsid w:val="001F4E6D"/>
    <w:rsid w:val="001F613D"/>
    <w:rsid w:val="001F7BFF"/>
    <w:rsid w:val="001F7C28"/>
    <w:rsid w:val="00201A4A"/>
    <w:rsid w:val="00203787"/>
    <w:rsid w:val="00203C97"/>
    <w:rsid w:val="0020543C"/>
    <w:rsid w:val="00212161"/>
    <w:rsid w:val="002126EA"/>
    <w:rsid w:val="00212744"/>
    <w:rsid w:val="00212EDB"/>
    <w:rsid w:val="002223E9"/>
    <w:rsid w:val="002232EF"/>
    <w:rsid w:val="00223320"/>
    <w:rsid w:val="002238EE"/>
    <w:rsid w:val="00224C17"/>
    <w:rsid w:val="00224D01"/>
    <w:rsid w:val="00226A0A"/>
    <w:rsid w:val="0023146C"/>
    <w:rsid w:val="002321C3"/>
    <w:rsid w:val="00232C40"/>
    <w:rsid w:val="00233E16"/>
    <w:rsid w:val="00237A2D"/>
    <w:rsid w:val="00237CB8"/>
    <w:rsid w:val="00243A1F"/>
    <w:rsid w:val="00243C8F"/>
    <w:rsid w:val="00245D94"/>
    <w:rsid w:val="00245FB9"/>
    <w:rsid w:val="002470EE"/>
    <w:rsid w:val="00251F44"/>
    <w:rsid w:val="00252D06"/>
    <w:rsid w:val="00252F29"/>
    <w:rsid w:val="002531A9"/>
    <w:rsid w:val="00261878"/>
    <w:rsid w:val="00264A68"/>
    <w:rsid w:val="002655A1"/>
    <w:rsid w:val="00266057"/>
    <w:rsid w:val="00270384"/>
    <w:rsid w:val="002771CE"/>
    <w:rsid w:val="00277327"/>
    <w:rsid w:val="00283AD9"/>
    <w:rsid w:val="002841A7"/>
    <w:rsid w:val="00285090"/>
    <w:rsid w:val="002857C6"/>
    <w:rsid w:val="00285D29"/>
    <w:rsid w:val="00286132"/>
    <w:rsid w:val="00291892"/>
    <w:rsid w:val="00293227"/>
    <w:rsid w:val="00294DCE"/>
    <w:rsid w:val="002962AE"/>
    <w:rsid w:val="002A1960"/>
    <w:rsid w:val="002A1EA1"/>
    <w:rsid w:val="002A34B9"/>
    <w:rsid w:val="002A53F5"/>
    <w:rsid w:val="002A5857"/>
    <w:rsid w:val="002A5F32"/>
    <w:rsid w:val="002A64B9"/>
    <w:rsid w:val="002A6511"/>
    <w:rsid w:val="002A75D1"/>
    <w:rsid w:val="002B06F5"/>
    <w:rsid w:val="002B0B96"/>
    <w:rsid w:val="002B0EA1"/>
    <w:rsid w:val="002B3F4B"/>
    <w:rsid w:val="002B4CFF"/>
    <w:rsid w:val="002B5B0B"/>
    <w:rsid w:val="002B6FA0"/>
    <w:rsid w:val="002B7114"/>
    <w:rsid w:val="002C01D8"/>
    <w:rsid w:val="002C088F"/>
    <w:rsid w:val="002C0E38"/>
    <w:rsid w:val="002C166E"/>
    <w:rsid w:val="002C2193"/>
    <w:rsid w:val="002C2D5B"/>
    <w:rsid w:val="002C2FC8"/>
    <w:rsid w:val="002C3B0E"/>
    <w:rsid w:val="002C3E7A"/>
    <w:rsid w:val="002C50A7"/>
    <w:rsid w:val="002C692F"/>
    <w:rsid w:val="002C6CD0"/>
    <w:rsid w:val="002C78CC"/>
    <w:rsid w:val="002D00DC"/>
    <w:rsid w:val="002D03E6"/>
    <w:rsid w:val="002D1B59"/>
    <w:rsid w:val="002D48E3"/>
    <w:rsid w:val="002D4A88"/>
    <w:rsid w:val="002D4B33"/>
    <w:rsid w:val="002D4C91"/>
    <w:rsid w:val="002D77C6"/>
    <w:rsid w:val="002E0004"/>
    <w:rsid w:val="002E274E"/>
    <w:rsid w:val="002E7777"/>
    <w:rsid w:val="002F043C"/>
    <w:rsid w:val="002F14F8"/>
    <w:rsid w:val="002F17B3"/>
    <w:rsid w:val="002F253B"/>
    <w:rsid w:val="002F414D"/>
    <w:rsid w:val="002F55F6"/>
    <w:rsid w:val="002F62BE"/>
    <w:rsid w:val="002F6BB6"/>
    <w:rsid w:val="003005B2"/>
    <w:rsid w:val="00300EBC"/>
    <w:rsid w:val="00301C81"/>
    <w:rsid w:val="00302D33"/>
    <w:rsid w:val="003031C2"/>
    <w:rsid w:val="0030376F"/>
    <w:rsid w:val="0030600D"/>
    <w:rsid w:val="00306460"/>
    <w:rsid w:val="00307287"/>
    <w:rsid w:val="00307992"/>
    <w:rsid w:val="00316CA0"/>
    <w:rsid w:val="003217E5"/>
    <w:rsid w:val="00322A63"/>
    <w:rsid w:val="00323017"/>
    <w:rsid w:val="00323337"/>
    <w:rsid w:val="003253EA"/>
    <w:rsid w:val="00332708"/>
    <w:rsid w:val="0033358C"/>
    <w:rsid w:val="00333A31"/>
    <w:rsid w:val="00335138"/>
    <w:rsid w:val="003356F7"/>
    <w:rsid w:val="00341525"/>
    <w:rsid w:val="00342F90"/>
    <w:rsid w:val="003433C3"/>
    <w:rsid w:val="00343CFF"/>
    <w:rsid w:val="00344129"/>
    <w:rsid w:val="00346561"/>
    <w:rsid w:val="00347C23"/>
    <w:rsid w:val="00347E73"/>
    <w:rsid w:val="0035272A"/>
    <w:rsid w:val="003527E6"/>
    <w:rsid w:val="00354338"/>
    <w:rsid w:val="00355AAE"/>
    <w:rsid w:val="0035607A"/>
    <w:rsid w:val="003562EE"/>
    <w:rsid w:val="003565C4"/>
    <w:rsid w:val="00356632"/>
    <w:rsid w:val="00361F39"/>
    <w:rsid w:val="003626BE"/>
    <w:rsid w:val="00364AB0"/>
    <w:rsid w:val="0036521A"/>
    <w:rsid w:val="00367090"/>
    <w:rsid w:val="00370101"/>
    <w:rsid w:val="0037506A"/>
    <w:rsid w:val="0037562B"/>
    <w:rsid w:val="00375AB7"/>
    <w:rsid w:val="00375B82"/>
    <w:rsid w:val="00376C2F"/>
    <w:rsid w:val="003778E5"/>
    <w:rsid w:val="00377CC0"/>
    <w:rsid w:val="00380EA6"/>
    <w:rsid w:val="00381AC4"/>
    <w:rsid w:val="00382660"/>
    <w:rsid w:val="00383537"/>
    <w:rsid w:val="00383A2A"/>
    <w:rsid w:val="00383B08"/>
    <w:rsid w:val="003852CC"/>
    <w:rsid w:val="003858F1"/>
    <w:rsid w:val="003866B8"/>
    <w:rsid w:val="00386F0C"/>
    <w:rsid w:val="00391AAF"/>
    <w:rsid w:val="00391C9D"/>
    <w:rsid w:val="003929BF"/>
    <w:rsid w:val="003973A6"/>
    <w:rsid w:val="00397926"/>
    <w:rsid w:val="003A355F"/>
    <w:rsid w:val="003A4049"/>
    <w:rsid w:val="003A448E"/>
    <w:rsid w:val="003A4F6D"/>
    <w:rsid w:val="003A718E"/>
    <w:rsid w:val="003A7D44"/>
    <w:rsid w:val="003B378D"/>
    <w:rsid w:val="003B499A"/>
    <w:rsid w:val="003B795B"/>
    <w:rsid w:val="003C16BC"/>
    <w:rsid w:val="003C1E40"/>
    <w:rsid w:val="003C23B7"/>
    <w:rsid w:val="003C369B"/>
    <w:rsid w:val="003C648F"/>
    <w:rsid w:val="003D08F6"/>
    <w:rsid w:val="003D13F2"/>
    <w:rsid w:val="003D2583"/>
    <w:rsid w:val="003D2E8E"/>
    <w:rsid w:val="003D6649"/>
    <w:rsid w:val="003D68A6"/>
    <w:rsid w:val="003D72B8"/>
    <w:rsid w:val="003D7886"/>
    <w:rsid w:val="003E108A"/>
    <w:rsid w:val="003E1C2D"/>
    <w:rsid w:val="003E1F20"/>
    <w:rsid w:val="003E39E8"/>
    <w:rsid w:val="003E4024"/>
    <w:rsid w:val="003E48D7"/>
    <w:rsid w:val="003E7843"/>
    <w:rsid w:val="003F0FD4"/>
    <w:rsid w:val="003F261A"/>
    <w:rsid w:val="003F3502"/>
    <w:rsid w:val="003F4207"/>
    <w:rsid w:val="003F4973"/>
    <w:rsid w:val="003F635F"/>
    <w:rsid w:val="003F66DA"/>
    <w:rsid w:val="003F7E68"/>
    <w:rsid w:val="00401527"/>
    <w:rsid w:val="00403178"/>
    <w:rsid w:val="0040334F"/>
    <w:rsid w:val="0040384E"/>
    <w:rsid w:val="00404E96"/>
    <w:rsid w:val="004056AA"/>
    <w:rsid w:val="00405D03"/>
    <w:rsid w:val="00405DD9"/>
    <w:rsid w:val="00406526"/>
    <w:rsid w:val="00410F73"/>
    <w:rsid w:val="00411454"/>
    <w:rsid w:val="00412532"/>
    <w:rsid w:val="0042098C"/>
    <w:rsid w:val="004269CF"/>
    <w:rsid w:val="00431649"/>
    <w:rsid w:val="0043481B"/>
    <w:rsid w:val="00435363"/>
    <w:rsid w:val="00435636"/>
    <w:rsid w:val="00440E1C"/>
    <w:rsid w:val="004415E2"/>
    <w:rsid w:val="0044388B"/>
    <w:rsid w:val="00443934"/>
    <w:rsid w:val="00447FC9"/>
    <w:rsid w:val="00450ABA"/>
    <w:rsid w:val="00450ABB"/>
    <w:rsid w:val="004515D9"/>
    <w:rsid w:val="00454955"/>
    <w:rsid w:val="00455C05"/>
    <w:rsid w:val="00457051"/>
    <w:rsid w:val="004572AE"/>
    <w:rsid w:val="0045771A"/>
    <w:rsid w:val="00461D3E"/>
    <w:rsid w:val="004638E0"/>
    <w:rsid w:val="00463B08"/>
    <w:rsid w:val="0046426F"/>
    <w:rsid w:val="00465B4E"/>
    <w:rsid w:val="0046780D"/>
    <w:rsid w:val="00470A1F"/>
    <w:rsid w:val="00470F0D"/>
    <w:rsid w:val="00472B64"/>
    <w:rsid w:val="00472E2C"/>
    <w:rsid w:val="0047378E"/>
    <w:rsid w:val="00474A66"/>
    <w:rsid w:val="0047650B"/>
    <w:rsid w:val="0048045C"/>
    <w:rsid w:val="00482C73"/>
    <w:rsid w:val="00483F19"/>
    <w:rsid w:val="00486257"/>
    <w:rsid w:val="00486321"/>
    <w:rsid w:val="00487A37"/>
    <w:rsid w:val="00487F27"/>
    <w:rsid w:val="004918EB"/>
    <w:rsid w:val="004935A8"/>
    <w:rsid w:val="004960FB"/>
    <w:rsid w:val="004963D7"/>
    <w:rsid w:val="004A22D0"/>
    <w:rsid w:val="004A2463"/>
    <w:rsid w:val="004A29AE"/>
    <w:rsid w:val="004A4BFF"/>
    <w:rsid w:val="004A7156"/>
    <w:rsid w:val="004A7221"/>
    <w:rsid w:val="004A734A"/>
    <w:rsid w:val="004B03A0"/>
    <w:rsid w:val="004B1ABD"/>
    <w:rsid w:val="004B257C"/>
    <w:rsid w:val="004B2847"/>
    <w:rsid w:val="004B3D94"/>
    <w:rsid w:val="004B4556"/>
    <w:rsid w:val="004B4E04"/>
    <w:rsid w:val="004B540E"/>
    <w:rsid w:val="004B5634"/>
    <w:rsid w:val="004B79C8"/>
    <w:rsid w:val="004C00A6"/>
    <w:rsid w:val="004C080B"/>
    <w:rsid w:val="004C0A56"/>
    <w:rsid w:val="004C1B3E"/>
    <w:rsid w:val="004C2D45"/>
    <w:rsid w:val="004C326B"/>
    <w:rsid w:val="004C3B7E"/>
    <w:rsid w:val="004C4265"/>
    <w:rsid w:val="004C7E0C"/>
    <w:rsid w:val="004D6393"/>
    <w:rsid w:val="004D7ADA"/>
    <w:rsid w:val="004E08EC"/>
    <w:rsid w:val="004E3356"/>
    <w:rsid w:val="004E6000"/>
    <w:rsid w:val="004E61CF"/>
    <w:rsid w:val="004E7DFB"/>
    <w:rsid w:val="004F196A"/>
    <w:rsid w:val="004F42E9"/>
    <w:rsid w:val="004F450D"/>
    <w:rsid w:val="004F49E7"/>
    <w:rsid w:val="004F5EE1"/>
    <w:rsid w:val="004F64B8"/>
    <w:rsid w:val="004F77FB"/>
    <w:rsid w:val="004F7C9F"/>
    <w:rsid w:val="0050221A"/>
    <w:rsid w:val="00502B74"/>
    <w:rsid w:val="00503549"/>
    <w:rsid w:val="00510450"/>
    <w:rsid w:val="00510628"/>
    <w:rsid w:val="005108FE"/>
    <w:rsid w:val="00510AA4"/>
    <w:rsid w:val="0051122A"/>
    <w:rsid w:val="0051124E"/>
    <w:rsid w:val="005150EB"/>
    <w:rsid w:val="00515302"/>
    <w:rsid w:val="005154B5"/>
    <w:rsid w:val="00515A44"/>
    <w:rsid w:val="005160DE"/>
    <w:rsid w:val="00517729"/>
    <w:rsid w:val="00517DC6"/>
    <w:rsid w:val="00523981"/>
    <w:rsid w:val="005259C2"/>
    <w:rsid w:val="00526185"/>
    <w:rsid w:val="00530BD2"/>
    <w:rsid w:val="00530BE0"/>
    <w:rsid w:val="00530D56"/>
    <w:rsid w:val="00537706"/>
    <w:rsid w:val="00542457"/>
    <w:rsid w:val="00542733"/>
    <w:rsid w:val="00545C83"/>
    <w:rsid w:val="0055167E"/>
    <w:rsid w:val="00553C00"/>
    <w:rsid w:val="0055492A"/>
    <w:rsid w:val="0055520F"/>
    <w:rsid w:val="005555B6"/>
    <w:rsid w:val="00555B4D"/>
    <w:rsid w:val="00555B50"/>
    <w:rsid w:val="00555C52"/>
    <w:rsid w:val="005567D0"/>
    <w:rsid w:val="00557A7D"/>
    <w:rsid w:val="005637C8"/>
    <w:rsid w:val="0056411F"/>
    <w:rsid w:val="005658EF"/>
    <w:rsid w:val="00567B77"/>
    <w:rsid w:val="00570F5C"/>
    <w:rsid w:val="00571426"/>
    <w:rsid w:val="00571FD5"/>
    <w:rsid w:val="005733A0"/>
    <w:rsid w:val="00573A7F"/>
    <w:rsid w:val="00581928"/>
    <w:rsid w:val="00582B85"/>
    <w:rsid w:val="005834DA"/>
    <w:rsid w:val="005836DD"/>
    <w:rsid w:val="005838FE"/>
    <w:rsid w:val="00584789"/>
    <w:rsid w:val="005856B4"/>
    <w:rsid w:val="0058677A"/>
    <w:rsid w:val="005870EC"/>
    <w:rsid w:val="00590AD5"/>
    <w:rsid w:val="00591359"/>
    <w:rsid w:val="005939FA"/>
    <w:rsid w:val="00596705"/>
    <w:rsid w:val="005A3107"/>
    <w:rsid w:val="005A3EEE"/>
    <w:rsid w:val="005A5CA7"/>
    <w:rsid w:val="005A5E46"/>
    <w:rsid w:val="005A7903"/>
    <w:rsid w:val="005B016A"/>
    <w:rsid w:val="005B3216"/>
    <w:rsid w:val="005B49B8"/>
    <w:rsid w:val="005B4E77"/>
    <w:rsid w:val="005B5AEE"/>
    <w:rsid w:val="005B6A6F"/>
    <w:rsid w:val="005B6F08"/>
    <w:rsid w:val="005C1688"/>
    <w:rsid w:val="005C1D5E"/>
    <w:rsid w:val="005C1F27"/>
    <w:rsid w:val="005C1F6C"/>
    <w:rsid w:val="005C2421"/>
    <w:rsid w:val="005C3324"/>
    <w:rsid w:val="005C5C17"/>
    <w:rsid w:val="005C67BD"/>
    <w:rsid w:val="005D05D2"/>
    <w:rsid w:val="005D0C88"/>
    <w:rsid w:val="005D1B64"/>
    <w:rsid w:val="005D1FF6"/>
    <w:rsid w:val="005D2CD1"/>
    <w:rsid w:val="005D3108"/>
    <w:rsid w:val="005D38A1"/>
    <w:rsid w:val="005D396E"/>
    <w:rsid w:val="005D3E33"/>
    <w:rsid w:val="005D5489"/>
    <w:rsid w:val="005D6C3F"/>
    <w:rsid w:val="005E0B54"/>
    <w:rsid w:val="005E18EA"/>
    <w:rsid w:val="005E1A6B"/>
    <w:rsid w:val="005E1CCE"/>
    <w:rsid w:val="005E241E"/>
    <w:rsid w:val="005E29EF"/>
    <w:rsid w:val="005E3B2B"/>
    <w:rsid w:val="005E49FF"/>
    <w:rsid w:val="005E546F"/>
    <w:rsid w:val="005E5EAE"/>
    <w:rsid w:val="005E76B1"/>
    <w:rsid w:val="005F0146"/>
    <w:rsid w:val="005F05A2"/>
    <w:rsid w:val="005F0A7B"/>
    <w:rsid w:val="005F1374"/>
    <w:rsid w:val="005F1410"/>
    <w:rsid w:val="005F7743"/>
    <w:rsid w:val="00600E3F"/>
    <w:rsid w:val="00602B4F"/>
    <w:rsid w:val="00602E5C"/>
    <w:rsid w:val="006063A2"/>
    <w:rsid w:val="006072C6"/>
    <w:rsid w:val="00610100"/>
    <w:rsid w:val="00610165"/>
    <w:rsid w:val="006101CD"/>
    <w:rsid w:val="00612C0C"/>
    <w:rsid w:val="00620303"/>
    <w:rsid w:val="00621F1E"/>
    <w:rsid w:val="006221D1"/>
    <w:rsid w:val="00623259"/>
    <w:rsid w:val="0062345A"/>
    <w:rsid w:val="00623C69"/>
    <w:rsid w:val="00623F7D"/>
    <w:rsid w:val="006261B5"/>
    <w:rsid w:val="00630CAF"/>
    <w:rsid w:val="0063248A"/>
    <w:rsid w:val="006329B0"/>
    <w:rsid w:val="00633A1A"/>
    <w:rsid w:val="00634329"/>
    <w:rsid w:val="006362FA"/>
    <w:rsid w:val="006366F4"/>
    <w:rsid w:val="00636BEF"/>
    <w:rsid w:val="0063749E"/>
    <w:rsid w:val="0064043D"/>
    <w:rsid w:val="0064257C"/>
    <w:rsid w:val="006437A9"/>
    <w:rsid w:val="006450D6"/>
    <w:rsid w:val="006455A5"/>
    <w:rsid w:val="00645B45"/>
    <w:rsid w:val="006470A0"/>
    <w:rsid w:val="00647129"/>
    <w:rsid w:val="006505E3"/>
    <w:rsid w:val="0065078D"/>
    <w:rsid w:val="006512B5"/>
    <w:rsid w:val="00651431"/>
    <w:rsid w:val="006542C2"/>
    <w:rsid w:val="00655B8C"/>
    <w:rsid w:val="00661E8B"/>
    <w:rsid w:val="00663EEB"/>
    <w:rsid w:val="00666318"/>
    <w:rsid w:val="00672AB6"/>
    <w:rsid w:val="006741B0"/>
    <w:rsid w:val="00674730"/>
    <w:rsid w:val="00675859"/>
    <w:rsid w:val="00676DED"/>
    <w:rsid w:val="006806B0"/>
    <w:rsid w:val="00682AE1"/>
    <w:rsid w:val="00682C90"/>
    <w:rsid w:val="00684888"/>
    <w:rsid w:val="00684C49"/>
    <w:rsid w:val="00686452"/>
    <w:rsid w:val="00687E50"/>
    <w:rsid w:val="0069163D"/>
    <w:rsid w:val="00691F66"/>
    <w:rsid w:val="00692A58"/>
    <w:rsid w:val="00692F4D"/>
    <w:rsid w:val="00692F68"/>
    <w:rsid w:val="00693EAB"/>
    <w:rsid w:val="006970C7"/>
    <w:rsid w:val="006A1C91"/>
    <w:rsid w:val="006A35D3"/>
    <w:rsid w:val="006A4452"/>
    <w:rsid w:val="006A4583"/>
    <w:rsid w:val="006B310E"/>
    <w:rsid w:val="006B4F6D"/>
    <w:rsid w:val="006B4FC0"/>
    <w:rsid w:val="006B5C97"/>
    <w:rsid w:val="006B646E"/>
    <w:rsid w:val="006C0008"/>
    <w:rsid w:val="006C01EC"/>
    <w:rsid w:val="006C0210"/>
    <w:rsid w:val="006C239E"/>
    <w:rsid w:val="006C4268"/>
    <w:rsid w:val="006D188E"/>
    <w:rsid w:val="006D2F19"/>
    <w:rsid w:val="006D31DA"/>
    <w:rsid w:val="006D36A5"/>
    <w:rsid w:val="006D496B"/>
    <w:rsid w:val="006D563C"/>
    <w:rsid w:val="006D6382"/>
    <w:rsid w:val="006D6B44"/>
    <w:rsid w:val="006E0228"/>
    <w:rsid w:val="006E3EAB"/>
    <w:rsid w:val="006E5A74"/>
    <w:rsid w:val="006E675E"/>
    <w:rsid w:val="006E6A16"/>
    <w:rsid w:val="006F2AD1"/>
    <w:rsid w:val="006F2E00"/>
    <w:rsid w:val="006F5E60"/>
    <w:rsid w:val="006F60A5"/>
    <w:rsid w:val="006F658D"/>
    <w:rsid w:val="0070142E"/>
    <w:rsid w:val="00703A95"/>
    <w:rsid w:val="0070485F"/>
    <w:rsid w:val="00705454"/>
    <w:rsid w:val="0070757C"/>
    <w:rsid w:val="00707B7E"/>
    <w:rsid w:val="00711B22"/>
    <w:rsid w:val="00712AB6"/>
    <w:rsid w:val="007151C8"/>
    <w:rsid w:val="00715285"/>
    <w:rsid w:val="007157DA"/>
    <w:rsid w:val="00716540"/>
    <w:rsid w:val="00722941"/>
    <w:rsid w:val="007239F8"/>
    <w:rsid w:val="00725170"/>
    <w:rsid w:val="0072636E"/>
    <w:rsid w:val="007267B3"/>
    <w:rsid w:val="00726D0C"/>
    <w:rsid w:val="00727D0D"/>
    <w:rsid w:val="00734A71"/>
    <w:rsid w:val="00737320"/>
    <w:rsid w:val="00737B89"/>
    <w:rsid w:val="00740375"/>
    <w:rsid w:val="0074076D"/>
    <w:rsid w:val="0074180A"/>
    <w:rsid w:val="007426FD"/>
    <w:rsid w:val="00743A25"/>
    <w:rsid w:val="007451FA"/>
    <w:rsid w:val="0074655C"/>
    <w:rsid w:val="007505E4"/>
    <w:rsid w:val="00750DDF"/>
    <w:rsid w:val="00752C26"/>
    <w:rsid w:val="00752DB1"/>
    <w:rsid w:val="0075457A"/>
    <w:rsid w:val="00755FF8"/>
    <w:rsid w:val="00756DC4"/>
    <w:rsid w:val="00760BBC"/>
    <w:rsid w:val="00761D7E"/>
    <w:rsid w:val="007622AB"/>
    <w:rsid w:val="00762A19"/>
    <w:rsid w:val="00764FB8"/>
    <w:rsid w:val="007659ED"/>
    <w:rsid w:val="00765B89"/>
    <w:rsid w:val="00766DF4"/>
    <w:rsid w:val="00770603"/>
    <w:rsid w:val="007706CE"/>
    <w:rsid w:val="007740F2"/>
    <w:rsid w:val="0077581B"/>
    <w:rsid w:val="0077604E"/>
    <w:rsid w:val="00781B4B"/>
    <w:rsid w:val="007824D1"/>
    <w:rsid w:val="00783F2D"/>
    <w:rsid w:val="00785D52"/>
    <w:rsid w:val="007912B1"/>
    <w:rsid w:val="0079258D"/>
    <w:rsid w:val="00795605"/>
    <w:rsid w:val="0079689A"/>
    <w:rsid w:val="00796B2E"/>
    <w:rsid w:val="007A0326"/>
    <w:rsid w:val="007A0D07"/>
    <w:rsid w:val="007A1B76"/>
    <w:rsid w:val="007A35AB"/>
    <w:rsid w:val="007A3AB0"/>
    <w:rsid w:val="007B43D2"/>
    <w:rsid w:val="007B7F9E"/>
    <w:rsid w:val="007C1013"/>
    <w:rsid w:val="007C1DB6"/>
    <w:rsid w:val="007C2C81"/>
    <w:rsid w:val="007C4EF7"/>
    <w:rsid w:val="007C6275"/>
    <w:rsid w:val="007C6BD5"/>
    <w:rsid w:val="007C744F"/>
    <w:rsid w:val="007D1348"/>
    <w:rsid w:val="007D25BC"/>
    <w:rsid w:val="007D2B1D"/>
    <w:rsid w:val="007D354A"/>
    <w:rsid w:val="007D4BB4"/>
    <w:rsid w:val="007D4C41"/>
    <w:rsid w:val="007D56FD"/>
    <w:rsid w:val="007D5ADA"/>
    <w:rsid w:val="007D623A"/>
    <w:rsid w:val="007D78DF"/>
    <w:rsid w:val="007D7B6B"/>
    <w:rsid w:val="007E05B0"/>
    <w:rsid w:val="007E0796"/>
    <w:rsid w:val="007E0E61"/>
    <w:rsid w:val="007E479B"/>
    <w:rsid w:val="007E5291"/>
    <w:rsid w:val="007E5CFB"/>
    <w:rsid w:val="007F301A"/>
    <w:rsid w:val="007F4ADC"/>
    <w:rsid w:val="007F58D7"/>
    <w:rsid w:val="007F7589"/>
    <w:rsid w:val="008017CC"/>
    <w:rsid w:val="00801896"/>
    <w:rsid w:val="0080617C"/>
    <w:rsid w:val="00806557"/>
    <w:rsid w:val="0081381B"/>
    <w:rsid w:val="008159FE"/>
    <w:rsid w:val="00816F71"/>
    <w:rsid w:val="00817C49"/>
    <w:rsid w:val="00822454"/>
    <w:rsid w:val="0082273C"/>
    <w:rsid w:val="00823773"/>
    <w:rsid w:val="00824E9A"/>
    <w:rsid w:val="00824F9D"/>
    <w:rsid w:val="00825EC7"/>
    <w:rsid w:val="00827898"/>
    <w:rsid w:val="008302C2"/>
    <w:rsid w:val="0083070D"/>
    <w:rsid w:val="00831A9A"/>
    <w:rsid w:val="00833B85"/>
    <w:rsid w:val="00833BDF"/>
    <w:rsid w:val="00836092"/>
    <w:rsid w:val="00836559"/>
    <w:rsid w:val="00837404"/>
    <w:rsid w:val="00842817"/>
    <w:rsid w:val="00843FF2"/>
    <w:rsid w:val="00844366"/>
    <w:rsid w:val="00844E06"/>
    <w:rsid w:val="00845AAE"/>
    <w:rsid w:val="00847B0E"/>
    <w:rsid w:val="00851000"/>
    <w:rsid w:val="00854607"/>
    <w:rsid w:val="00856717"/>
    <w:rsid w:val="00856D59"/>
    <w:rsid w:val="00857648"/>
    <w:rsid w:val="0086146C"/>
    <w:rsid w:val="008651D4"/>
    <w:rsid w:val="008655CC"/>
    <w:rsid w:val="00865F3B"/>
    <w:rsid w:val="00865F52"/>
    <w:rsid w:val="008661CF"/>
    <w:rsid w:val="00866304"/>
    <w:rsid w:val="00866ABE"/>
    <w:rsid w:val="00866AC3"/>
    <w:rsid w:val="00870009"/>
    <w:rsid w:val="00873286"/>
    <w:rsid w:val="008733CE"/>
    <w:rsid w:val="008737C0"/>
    <w:rsid w:val="00874ADA"/>
    <w:rsid w:val="00874D39"/>
    <w:rsid w:val="00877007"/>
    <w:rsid w:val="008770DC"/>
    <w:rsid w:val="00883320"/>
    <w:rsid w:val="008835AC"/>
    <w:rsid w:val="00883982"/>
    <w:rsid w:val="0088562B"/>
    <w:rsid w:val="008859B4"/>
    <w:rsid w:val="008871A8"/>
    <w:rsid w:val="008878DE"/>
    <w:rsid w:val="00887AEB"/>
    <w:rsid w:val="00891266"/>
    <w:rsid w:val="00891FFF"/>
    <w:rsid w:val="00896E78"/>
    <w:rsid w:val="008A0D87"/>
    <w:rsid w:val="008A13A3"/>
    <w:rsid w:val="008A25DF"/>
    <w:rsid w:val="008A2E25"/>
    <w:rsid w:val="008A39C8"/>
    <w:rsid w:val="008A44A9"/>
    <w:rsid w:val="008A589B"/>
    <w:rsid w:val="008A6D0B"/>
    <w:rsid w:val="008A6EAC"/>
    <w:rsid w:val="008A7B7C"/>
    <w:rsid w:val="008B0282"/>
    <w:rsid w:val="008B089A"/>
    <w:rsid w:val="008B1AB1"/>
    <w:rsid w:val="008B6814"/>
    <w:rsid w:val="008B72E4"/>
    <w:rsid w:val="008B7397"/>
    <w:rsid w:val="008B7606"/>
    <w:rsid w:val="008B79DE"/>
    <w:rsid w:val="008B7DF5"/>
    <w:rsid w:val="008B7E4B"/>
    <w:rsid w:val="008C529A"/>
    <w:rsid w:val="008C6532"/>
    <w:rsid w:val="008C6593"/>
    <w:rsid w:val="008D2896"/>
    <w:rsid w:val="008D2B16"/>
    <w:rsid w:val="008D491E"/>
    <w:rsid w:val="008D539B"/>
    <w:rsid w:val="008D61CC"/>
    <w:rsid w:val="008E02F0"/>
    <w:rsid w:val="008E1D92"/>
    <w:rsid w:val="008E2FDB"/>
    <w:rsid w:val="008E3D94"/>
    <w:rsid w:val="008E5060"/>
    <w:rsid w:val="008E63E0"/>
    <w:rsid w:val="008E75DE"/>
    <w:rsid w:val="008E7D94"/>
    <w:rsid w:val="008F7AD3"/>
    <w:rsid w:val="009006E2"/>
    <w:rsid w:val="00900BFC"/>
    <w:rsid w:val="0090360B"/>
    <w:rsid w:val="00906363"/>
    <w:rsid w:val="00907135"/>
    <w:rsid w:val="0091094C"/>
    <w:rsid w:val="00910E79"/>
    <w:rsid w:val="00911EEA"/>
    <w:rsid w:val="009125CA"/>
    <w:rsid w:val="0091286B"/>
    <w:rsid w:val="00912BB3"/>
    <w:rsid w:val="00914117"/>
    <w:rsid w:val="00916715"/>
    <w:rsid w:val="009223A2"/>
    <w:rsid w:val="00922818"/>
    <w:rsid w:val="009259A9"/>
    <w:rsid w:val="00925C04"/>
    <w:rsid w:val="009266C9"/>
    <w:rsid w:val="00926998"/>
    <w:rsid w:val="00927380"/>
    <w:rsid w:val="00930421"/>
    <w:rsid w:val="00930EAB"/>
    <w:rsid w:val="00932484"/>
    <w:rsid w:val="0093348E"/>
    <w:rsid w:val="00936EF1"/>
    <w:rsid w:val="009404A6"/>
    <w:rsid w:val="00941520"/>
    <w:rsid w:val="0094471F"/>
    <w:rsid w:val="0094613E"/>
    <w:rsid w:val="00946376"/>
    <w:rsid w:val="00950F05"/>
    <w:rsid w:val="00952CA6"/>
    <w:rsid w:val="00953F30"/>
    <w:rsid w:val="0095436C"/>
    <w:rsid w:val="00954AE4"/>
    <w:rsid w:val="00954AEE"/>
    <w:rsid w:val="00954F84"/>
    <w:rsid w:val="00956F18"/>
    <w:rsid w:val="00961633"/>
    <w:rsid w:val="00963167"/>
    <w:rsid w:val="0096366E"/>
    <w:rsid w:val="00964235"/>
    <w:rsid w:val="009647F4"/>
    <w:rsid w:val="00965E39"/>
    <w:rsid w:val="00971CB2"/>
    <w:rsid w:val="00971DCE"/>
    <w:rsid w:val="00972ED0"/>
    <w:rsid w:val="00973404"/>
    <w:rsid w:val="00973754"/>
    <w:rsid w:val="00977569"/>
    <w:rsid w:val="00981FF7"/>
    <w:rsid w:val="00984C33"/>
    <w:rsid w:val="0098608E"/>
    <w:rsid w:val="00986D34"/>
    <w:rsid w:val="0098799C"/>
    <w:rsid w:val="0099106C"/>
    <w:rsid w:val="00993508"/>
    <w:rsid w:val="00993E11"/>
    <w:rsid w:val="009948A3"/>
    <w:rsid w:val="00995A87"/>
    <w:rsid w:val="00996688"/>
    <w:rsid w:val="0099699B"/>
    <w:rsid w:val="00997F64"/>
    <w:rsid w:val="009A001F"/>
    <w:rsid w:val="009A1515"/>
    <w:rsid w:val="009A1B24"/>
    <w:rsid w:val="009A5439"/>
    <w:rsid w:val="009A5B4E"/>
    <w:rsid w:val="009B0668"/>
    <w:rsid w:val="009B332C"/>
    <w:rsid w:val="009B3929"/>
    <w:rsid w:val="009B3B81"/>
    <w:rsid w:val="009B7801"/>
    <w:rsid w:val="009C0AE3"/>
    <w:rsid w:val="009C183A"/>
    <w:rsid w:val="009C18A6"/>
    <w:rsid w:val="009C1B60"/>
    <w:rsid w:val="009C2253"/>
    <w:rsid w:val="009C3D3D"/>
    <w:rsid w:val="009C54C7"/>
    <w:rsid w:val="009C5D24"/>
    <w:rsid w:val="009C6645"/>
    <w:rsid w:val="009D01FD"/>
    <w:rsid w:val="009D12CB"/>
    <w:rsid w:val="009D437B"/>
    <w:rsid w:val="009D4623"/>
    <w:rsid w:val="009D4D7A"/>
    <w:rsid w:val="009E058D"/>
    <w:rsid w:val="009E1073"/>
    <w:rsid w:val="009E22D7"/>
    <w:rsid w:val="009E2FEF"/>
    <w:rsid w:val="009E3393"/>
    <w:rsid w:val="009E4A37"/>
    <w:rsid w:val="009E5AEC"/>
    <w:rsid w:val="009E67C6"/>
    <w:rsid w:val="009E769F"/>
    <w:rsid w:val="009F1431"/>
    <w:rsid w:val="009F230A"/>
    <w:rsid w:val="009F288D"/>
    <w:rsid w:val="009F2F55"/>
    <w:rsid w:val="009F3E86"/>
    <w:rsid w:val="009F4CBE"/>
    <w:rsid w:val="009F60BF"/>
    <w:rsid w:val="00A05AEF"/>
    <w:rsid w:val="00A06200"/>
    <w:rsid w:val="00A06FA3"/>
    <w:rsid w:val="00A07061"/>
    <w:rsid w:val="00A078C4"/>
    <w:rsid w:val="00A1175C"/>
    <w:rsid w:val="00A136EC"/>
    <w:rsid w:val="00A13AAF"/>
    <w:rsid w:val="00A174A3"/>
    <w:rsid w:val="00A20154"/>
    <w:rsid w:val="00A21E1F"/>
    <w:rsid w:val="00A22CDA"/>
    <w:rsid w:val="00A24FF7"/>
    <w:rsid w:val="00A254FE"/>
    <w:rsid w:val="00A31758"/>
    <w:rsid w:val="00A31C08"/>
    <w:rsid w:val="00A327E9"/>
    <w:rsid w:val="00A36A84"/>
    <w:rsid w:val="00A425AF"/>
    <w:rsid w:val="00A4286B"/>
    <w:rsid w:val="00A42D1C"/>
    <w:rsid w:val="00A440DA"/>
    <w:rsid w:val="00A44DA4"/>
    <w:rsid w:val="00A454BD"/>
    <w:rsid w:val="00A53D21"/>
    <w:rsid w:val="00A5421B"/>
    <w:rsid w:val="00A5448E"/>
    <w:rsid w:val="00A56493"/>
    <w:rsid w:val="00A564BA"/>
    <w:rsid w:val="00A56D2D"/>
    <w:rsid w:val="00A56F88"/>
    <w:rsid w:val="00A60B8A"/>
    <w:rsid w:val="00A610A0"/>
    <w:rsid w:val="00A617B2"/>
    <w:rsid w:val="00A647D7"/>
    <w:rsid w:val="00A651A3"/>
    <w:rsid w:val="00A66CAE"/>
    <w:rsid w:val="00A674D7"/>
    <w:rsid w:val="00A67650"/>
    <w:rsid w:val="00A6783E"/>
    <w:rsid w:val="00A71FC7"/>
    <w:rsid w:val="00A7284D"/>
    <w:rsid w:val="00A7447E"/>
    <w:rsid w:val="00A7477A"/>
    <w:rsid w:val="00A75A8F"/>
    <w:rsid w:val="00A81CD9"/>
    <w:rsid w:val="00A81F46"/>
    <w:rsid w:val="00A82380"/>
    <w:rsid w:val="00A8436A"/>
    <w:rsid w:val="00A84B2B"/>
    <w:rsid w:val="00A84C20"/>
    <w:rsid w:val="00A8621E"/>
    <w:rsid w:val="00A87D62"/>
    <w:rsid w:val="00A90AAF"/>
    <w:rsid w:val="00A9421B"/>
    <w:rsid w:val="00A95397"/>
    <w:rsid w:val="00A96B2D"/>
    <w:rsid w:val="00A97B07"/>
    <w:rsid w:val="00AA04E5"/>
    <w:rsid w:val="00AA0BBF"/>
    <w:rsid w:val="00AA5AB2"/>
    <w:rsid w:val="00AA6BA8"/>
    <w:rsid w:val="00AA7D85"/>
    <w:rsid w:val="00AB1AFC"/>
    <w:rsid w:val="00AB1B94"/>
    <w:rsid w:val="00AB33D3"/>
    <w:rsid w:val="00AC1E86"/>
    <w:rsid w:val="00AC200F"/>
    <w:rsid w:val="00AC30D1"/>
    <w:rsid w:val="00AC47C2"/>
    <w:rsid w:val="00AC5C7C"/>
    <w:rsid w:val="00AC6FC9"/>
    <w:rsid w:val="00AD05E0"/>
    <w:rsid w:val="00AD090B"/>
    <w:rsid w:val="00AD2E5E"/>
    <w:rsid w:val="00AD6315"/>
    <w:rsid w:val="00AD66DC"/>
    <w:rsid w:val="00AD77E5"/>
    <w:rsid w:val="00AE04E9"/>
    <w:rsid w:val="00AE1140"/>
    <w:rsid w:val="00AE1CC0"/>
    <w:rsid w:val="00AE55E2"/>
    <w:rsid w:val="00AE5D22"/>
    <w:rsid w:val="00AF1987"/>
    <w:rsid w:val="00AF67EB"/>
    <w:rsid w:val="00AF78B2"/>
    <w:rsid w:val="00B00941"/>
    <w:rsid w:val="00B02D41"/>
    <w:rsid w:val="00B03F79"/>
    <w:rsid w:val="00B05459"/>
    <w:rsid w:val="00B0777E"/>
    <w:rsid w:val="00B07B21"/>
    <w:rsid w:val="00B11EB2"/>
    <w:rsid w:val="00B1321F"/>
    <w:rsid w:val="00B159E5"/>
    <w:rsid w:val="00B2034A"/>
    <w:rsid w:val="00B21817"/>
    <w:rsid w:val="00B22678"/>
    <w:rsid w:val="00B22915"/>
    <w:rsid w:val="00B260E0"/>
    <w:rsid w:val="00B2673F"/>
    <w:rsid w:val="00B276AA"/>
    <w:rsid w:val="00B306E7"/>
    <w:rsid w:val="00B3175C"/>
    <w:rsid w:val="00B35D92"/>
    <w:rsid w:val="00B378A5"/>
    <w:rsid w:val="00B37C96"/>
    <w:rsid w:val="00B37E82"/>
    <w:rsid w:val="00B41345"/>
    <w:rsid w:val="00B41707"/>
    <w:rsid w:val="00B42AC3"/>
    <w:rsid w:val="00B42E05"/>
    <w:rsid w:val="00B449CA"/>
    <w:rsid w:val="00B450C7"/>
    <w:rsid w:val="00B45C86"/>
    <w:rsid w:val="00B4725C"/>
    <w:rsid w:val="00B519AB"/>
    <w:rsid w:val="00B53E09"/>
    <w:rsid w:val="00B5551D"/>
    <w:rsid w:val="00B6152F"/>
    <w:rsid w:val="00B61CC7"/>
    <w:rsid w:val="00B6205A"/>
    <w:rsid w:val="00B62A45"/>
    <w:rsid w:val="00B65F2A"/>
    <w:rsid w:val="00B66BAB"/>
    <w:rsid w:val="00B674C6"/>
    <w:rsid w:val="00B70453"/>
    <w:rsid w:val="00B71562"/>
    <w:rsid w:val="00B71FD1"/>
    <w:rsid w:val="00B73CB6"/>
    <w:rsid w:val="00B73E38"/>
    <w:rsid w:val="00B766EC"/>
    <w:rsid w:val="00B76EAC"/>
    <w:rsid w:val="00B77902"/>
    <w:rsid w:val="00B806A8"/>
    <w:rsid w:val="00B808B0"/>
    <w:rsid w:val="00B81132"/>
    <w:rsid w:val="00B82110"/>
    <w:rsid w:val="00B83BC5"/>
    <w:rsid w:val="00B84C52"/>
    <w:rsid w:val="00B850E5"/>
    <w:rsid w:val="00B876AF"/>
    <w:rsid w:val="00B876D3"/>
    <w:rsid w:val="00B877C8"/>
    <w:rsid w:val="00B91A4F"/>
    <w:rsid w:val="00B95343"/>
    <w:rsid w:val="00B977C3"/>
    <w:rsid w:val="00BA0FAC"/>
    <w:rsid w:val="00BA2093"/>
    <w:rsid w:val="00BA2097"/>
    <w:rsid w:val="00BA2DA1"/>
    <w:rsid w:val="00BA502A"/>
    <w:rsid w:val="00BA651E"/>
    <w:rsid w:val="00BA7195"/>
    <w:rsid w:val="00BA7236"/>
    <w:rsid w:val="00BA7A8B"/>
    <w:rsid w:val="00BB0763"/>
    <w:rsid w:val="00BB1A7A"/>
    <w:rsid w:val="00BB4D90"/>
    <w:rsid w:val="00BB65ED"/>
    <w:rsid w:val="00BB6DB9"/>
    <w:rsid w:val="00BC10BD"/>
    <w:rsid w:val="00BC1466"/>
    <w:rsid w:val="00BC15F2"/>
    <w:rsid w:val="00BC1B90"/>
    <w:rsid w:val="00BC1FB0"/>
    <w:rsid w:val="00BC3E6A"/>
    <w:rsid w:val="00BC52F4"/>
    <w:rsid w:val="00BC5C62"/>
    <w:rsid w:val="00BC6054"/>
    <w:rsid w:val="00BC6880"/>
    <w:rsid w:val="00BC69A3"/>
    <w:rsid w:val="00BC746B"/>
    <w:rsid w:val="00BC7591"/>
    <w:rsid w:val="00BD3049"/>
    <w:rsid w:val="00BD3812"/>
    <w:rsid w:val="00BD5F27"/>
    <w:rsid w:val="00BD7E2C"/>
    <w:rsid w:val="00BE06A1"/>
    <w:rsid w:val="00BE49E6"/>
    <w:rsid w:val="00BE4E29"/>
    <w:rsid w:val="00BE4F33"/>
    <w:rsid w:val="00BE5463"/>
    <w:rsid w:val="00BE5D60"/>
    <w:rsid w:val="00BE7A74"/>
    <w:rsid w:val="00BF0BE4"/>
    <w:rsid w:val="00BF2E55"/>
    <w:rsid w:val="00BF4468"/>
    <w:rsid w:val="00BF4908"/>
    <w:rsid w:val="00BF5864"/>
    <w:rsid w:val="00BF5E0E"/>
    <w:rsid w:val="00BF6896"/>
    <w:rsid w:val="00BF7D2B"/>
    <w:rsid w:val="00C01E9F"/>
    <w:rsid w:val="00C047E9"/>
    <w:rsid w:val="00C053E1"/>
    <w:rsid w:val="00C06505"/>
    <w:rsid w:val="00C06661"/>
    <w:rsid w:val="00C06D73"/>
    <w:rsid w:val="00C06FCC"/>
    <w:rsid w:val="00C1088C"/>
    <w:rsid w:val="00C119A7"/>
    <w:rsid w:val="00C11FB6"/>
    <w:rsid w:val="00C12A3D"/>
    <w:rsid w:val="00C12BBD"/>
    <w:rsid w:val="00C146D1"/>
    <w:rsid w:val="00C154CF"/>
    <w:rsid w:val="00C155F3"/>
    <w:rsid w:val="00C156D1"/>
    <w:rsid w:val="00C167DC"/>
    <w:rsid w:val="00C16A6F"/>
    <w:rsid w:val="00C17502"/>
    <w:rsid w:val="00C17B62"/>
    <w:rsid w:val="00C23590"/>
    <w:rsid w:val="00C26130"/>
    <w:rsid w:val="00C26189"/>
    <w:rsid w:val="00C26229"/>
    <w:rsid w:val="00C2689A"/>
    <w:rsid w:val="00C27B20"/>
    <w:rsid w:val="00C3008D"/>
    <w:rsid w:val="00C30D1C"/>
    <w:rsid w:val="00C324DE"/>
    <w:rsid w:val="00C32F9D"/>
    <w:rsid w:val="00C35F17"/>
    <w:rsid w:val="00C4069C"/>
    <w:rsid w:val="00C41597"/>
    <w:rsid w:val="00C415E1"/>
    <w:rsid w:val="00C438AB"/>
    <w:rsid w:val="00C43EC2"/>
    <w:rsid w:val="00C443B9"/>
    <w:rsid w:val="00C45C40"/>
    <w:rsid w:val="00C471EA"/>
    <w:rsid w:val="00C507D5"/>
    <w:rsid w:val="00C532F3"/>
    <w:rsid w:val="00C54ED6"/>
    <w:rsid w:val="00C55A1C"/>
    <w:rsid w:val="00C56066"/>
    <w:rsid w:val="00C56827"/>
    <w:rsid w:val="00C5761B"/>
    <w:rsid w:val="00C605BC"/>
    <w:rsid w:val="00C60608"/>
    <w:rsid w:val="00C60FBF"/>
    <w:rsid w:val="00C63845"/>
    <w:rsid w:val="00C65482"/>
    <w:rsid w:val="00C66B90"/>
    <w:rsid w:val="00C673EB"/>
    <w:rsid w:val="00C675BC"/>
    <w:rsid w:val="00C67ED6"/>
    <w:rsid w:val="00C712FE"/>
    <w:rsid w:val="00C71E76"/>
    <w:rsid w:val="00C77049"/>
    <w:rsid w:val="00C77B05"/>
    <w:rsid w:val="00C77EC9"/>
    <w:rsid w:val="00C805D8"/>
    <w:rsid w:val="00C8144B"/>
    <w:rsid w:val="00C87426"/>
    <w:rsid w:val="00C902CA"/>
    <w:rsid w:val="00C931D3"/>
    <w:rsid w:val="00C93DE0"/>
    <w:rsid w:val="00C941A8"/>
    <w:rsid w:val="00C9441B"/>
    <w:rsid w:val="00C970FF"/>
    <w:rsid w:val="00CA38CF"/>
    <w:rsid w:val="00CA6C81"/>
    <w:rsid w:val="00CA776F"/>
    <w:rsid w:val="00CB0316"/>
    <w:rsid w:val="00CB0320"/>
    <w:rsid w:val="00CB172D"/>
    <w:rsid w:val="00CB2C32"/>
    <w:rsid w:val="00CB42A6"/>
    <w:rsid w:val="00CB43C4"/>
    <w:rsid w:val="00CB5F0C"/>
    <w:rsid w:val="00CB7664"/>
    <w:rsid w:val="00CC0E30"/>
    <w:rsid w:val="00CC1D27"/>
    <w:rsid w:val="00CC1F00"/>
    <w:rsid w:val="00CC2008"/>
    <w:rsid w:val="00CC22B8"/>
    <w:rsid w:val="00CC3507"/>
    <w:rsid w:val="00CC3BF7"/>
    <w:rsid w:val="00CC47AA"/>
    <w:rsid w:val="00CC4D75"/>
    <w:rsid w:val="00CC65BC"/>
    <w:rsid w:val="00CD11D5"/>
    <w:rsid w:val="00CD3DAB"/>
    <w:rsid w:val="00CD4860"/>
    <w:rsid w:val="00CD5784"/>
    <w:rsid w:val="00CD5BFB"/>
    <w:rsid w:val="00CD6B15"/>
    <w:rsid w:val="00CD71E6"/>
    <w:rsid w:val="00CD78E6"/>
    <w:rsid w:val="00CD7F4F"/>
    <w:rsid w:val="00CE01AE"/>
    <w:rsid w:val="00CE020A"/>
    <w:rsid w:val="00CE1FD2"/>
    <w:rsid w:val="00CE278F"/>
    <w:rsid w:val="00CE48BC"/>
    <w:rsid w:val="00CE5226"/>
    <w:rsid w:val="00CE61AE"/>
    <w:rsid w:val="00CE65C7"/>
    <w:rsid w:val="00CE6BF8"/>
    <w:rsid w:val="00CF14D2"/>
    <w:rsid w:val="00CF1C9B"/>
    <w:rsid w:val="00CF2130"/>
    <w:rsid w:val="00CF2A12"/>
    <w:rsid w:val="00CF460C"/>
    <w:rsid w:val="00CF4E1C"/>
    <w:rsid w:val="00D006D8"/>
    <w:rsid w:val="00D0078F"/>
    <w:rsid w:val="00D01B40"/>
    <w:rsid w:val="00D031E7"/>
    <w:rsid w:val="00D036B8"/>
    <w:rsid w:val="00D04AA9"/>
    <w:rsid w:val="00D05895"/>
    <w:rsid w:val="00D058DF"/>
    <w:rsid w:val="00D07169"/>
    <w:rsid w:val="00D0760D"/>
    <w:rsid w:val="00D078C1"/>
    <w:rsid w:val="00D07A3F"/>
    <w:rsid w:val="00D10EBA"/>
    <w:rsid w:val="00D11EE9"/>
    <w:rsid w:val="00D121C2"/>
    <w:rsid w:val="00D132B6"/>
    <w:rsid w:val="00D14688"/>
    <w:rsid w:val="00D159A2"/>
    <w:rsid w:val="00D17157"/>
    <w:rsid w:val="00D2135D"/>
    <w:rsid w:val="00D22E28"/>
    <w:rsid w:val="00D244F4"/>
    <w:rsid w:val="00D2586C"/>
    <w:rsid w:val="00D307DD"/>
    <w:rsid w:val="00D30978"/>
    <w:rsid w:val="00D31C4E"/>
    <w:rsid w:val="00D34CC8"/>
    <w:rsid w:val="00D35E8B"/>
    <w:rsid w:val="00D37452"/>
    <w:rsid w:val="00D379BB"/>
    <w:rsid w:val="00D40464"/>
    <w:rsid w:val="00D41088"/>
    <w:rsid w:val="00D44A68"/>
    <w:rsid w:val="00D45316"/>
    <w:rsid w:val="00D45F48"/>
    <w:rsid w:val="00D46F6F"/>
    <w:rsid w:val="00D51C04"/>
    <w:rsid w:val="00D52CDF"/>
    <w:rsid w:val="00D5391D"/>
    <w:rsid w:val="00D53FB9"/>
    <w:rsid w:val="00D54357"/>
    <w:rsid w:val="00D5525C"/>
    <w:rsid w:val="00D5535E"/>
    <w:rsid w:val="00D60351"/>
    <w:rsid w:val="00D607EE"/>
    <w:rsid w:val="00D63D03"/>
    <w:rsid w:val="00D64434"/>
    <w:rsid w:val="00D65656"/>
    <w:rsid w:val="00D659EA"/>
    <w:rsid w:val="00D6636E"/>
    <w:rsid w:val="00D72A91"/>
    <w:rsid w:val="00D74443"/>
    <w:rsid w:val="00D75D44"/>
    <w:rsid w:val="00D77E3A"/>
    <w:rsid w:val="00D81453"/>
    <w:rsid w:val="00D81A48"/>
    <w:rsid w:val="00D820BC"/>
    <w:rsid w:val="00D83859"/>
    <w:rsid w:val="00D83DFA"/>
    <w:rsid w:val="00D848AF"/>
    <w:rsid w:val="00D8556E"/>
    <w:rsid w:val="00D85B8E"/>
    <w:rsid w:val="00D85F39"/>
    <w:rsid w:val="00D87A6F"/>
    <w:rsid w:val="00D90205"/>
    <w:rsid w:val="00D917D5"/>
    <w:rsid w:val="00D92D94"/>
    <w:rsid w:val="00D9332A"/>
    <w:rsid w:val="00D940B6"/>
    <w:rsid w:val="00D944F4"/>
    <w:rsid w:val="00D9679A"/>
    <w:rsid w:val="00DA0D8F"/>
    <w:rsid w:val="00DA0F09"/>
    <w:rsid w:val="00DA4C2A"/>
    <w:rsid w:val="00DA5718"/>
    <w:rsid w:val="00DA595A"/>
    <w:rsid w:val="00DA5BEA"/>
    <w:rsid w:val="00DA5F30"/>
    <w:rsid w:val="00DB02F4"/>
    <w:rsid w:val="00DB038C"/>
    <w:rsid w:val="00DB302E"/>
    <w:rsid w:val="00DB4B7F"/>
    <w:rsid w:val="00DB52CB"/>
    <w:rsid w:val="00DB52D5"/>
    <w:rsid w:val="00DC24A4"/>
    <w:rsid w:val="00DC25B3"/>
    <w:rsid w:val="00DC2628"/>
    <w:rsid w:val="00DC26A1"/>
    <w:rsid w:val="00DC34ED"/>
    <w:rsid w:val="00DC500F"/>
    <w:rsid w:val="00DC55F5"/>
    <w:rsid w:val="00DC6962"/>
    <w:rsid w:val="00DC758D"/>
    <w:rsid w:val="00DD129F"/>
    <w:rsid w:val="00DD1CDC"/>
    <w:rsid w:val="00DD209F"/>
    <w:rsid w:val="00DD4D82"/>
    <w:rsid w:val="00DD5458"/>
    <w:rsid w:val="00DD7301"/>
    <w:rsid w:val="00DD7600"/>
    <w:rsid w:val="00DE0E1D"/>
    <w:rsid w:val="00DE13FD"/>
    <w:rsid w:val="00DE317A"/>
    <w:rsid w:val="00DE3A48"/>
    <w:rsid w:val="00DE5908"/>
    <w:rsid w:val="00DE6C60"/>
    <w:rsid w:val="00DE73C9"/>
    <w:rsid w:val="00DF0AE9"/>
    <w:rsid w:val="00DF1DF9"/>
    <w:rsid w:val="00DF3523"/>
    <w:rsid w:val="00DF50C7"/>
    <w:rsid w:val="00DF59ED"/>
    <w:rsid w:val="00DF7247"/>
    <w:rsid w:val="00DF75BA"/>
    <w:rsid w:val="00DF7F18"/>
    <w:rsid w:val="00E036C9"/>
    <w:rsid w:val="00E04ED4"/>
    <w:rsid w:val="00E07089"/>
    <w:rsid w:val="00E07C20"/>
    <w:rsid w:val="00E07D99"/>
    <w:rsid w:val="00E103FB"/>
    <w:rsid w:val="00E11594"/>
    <w:rsid w:val="00E123F4"/>
    <w:rsid w:val="00E13C99"/>
    <w:rsid w:val="00E20824"/>
    <w:rsid w:val="00E211EB"/>
    <w:rsid w:val="00E24F90"/>
    <w:rsid w:val="00E25BA9"/>
    <w:rsid w:val="00E2638F"/>
    <w:rsid w:val="00E27188"/>
    <w:rsid w:val="00E27899"/>
    <w:rsid w:val="00E27FFE"/>
    <w:rsid w:val="00E32533"/>
    <w:rsid w:val="00E32564"/>
    <w:rsid w:val="00E325D3"/>
    <w:rsid w:val="00E338B9"/>
    <w:rsid w:val="00E3485C"/>
    <w:rsid w:val="00E379D0"/>
    <w:rsid w:val="00E419D2"/>
    <w:rsid w:val="00E41C5B"/>
    <w:rsid w:val="00E42CC6"/>
    <w:rsid w:val="00E515E0"/>
    <w:rsid w:val="00E51C58"/>
    <w:rsid w:val="00E52F3F"/>
    <w:rsid w:val="00E533E0"/>
    <w:rsid w:val="00E547B6"/>
    <w:rsid w:val="00E55320"/>
    <w:rsid w:val="00E56419"/>
    <w:rsid w:val="00E571DD"/>
    <w:rsid w:val="00E61879"/>
    <w:rsid w:val="00E61967"/>
    <w:rsid w:val="00E625B0"/>
    <w:rsid w:val="00E63D1E"/>
    <w:rsid w:val="00E66AE8"/>
    <w:rsid w:val="00E672E4"/>
    <w:rsid w:val="00E67756"/>
    <w:rsid w:val="00E7062A"/>
    <w:rsid w:val="00E70AA6"/>
    <w:rsid w:val="00E70D46"/>
    <w:rsid w:val="00E70F69"/>
    <w:rsid w:val="00E710BD"/>
    <w:rsid w:val="00E73936"/>
    <w:rsid w:val="00E74F9D"/>
    <w:rsid w:val="00E75BFC"/>
    <w:rsid w:val="00E77EC3"/>
    <w:rsid w:val="00E80F40"/>
    <w:rsid w:val="00E82792"/>
    <w:rsid w:val="00E82C6B"/>
    <w:rsid w:val="00E834DC"/>
    <w:rsid w:val="00E8365A"/>
    <w:rsid w:val="00E83E2C"/>
    <w:rsid w:val="00E85518"/>
    <w:rsid w:val="00E85D6B"/>
    <w:rsid w:val="00E87863"/>
    <w:rsid w:val="00E90576"/>
    <w:rsid w:val="00E91895"/>
    <w:rsid w:val="00E91C49"/>
    <w:rsid w:val="00E92957"/>
    <w:rsid w:val="00E92AD3"/>
    <w:rsid w:val="00E92FBE"/>
    <w:rsid w:val="00E9349C"/>
    <w:rsid w:val="00E94FF8"/>
    <w:rsid w:val="00E9650C"/>
    <w:rsid w:val="00E96901"/>
    <w:rsid w:val="00EA340D"/>
    <w:rsid w:val="00EA4FEB"/>
    <w:rsid w:val="00EA505B"/>
    <w:rsid w:val="00EA71E9"/>
    <w:rsid w:val="00EA747C"/>
    <w:rsid w:val="00EA7997"/>
    <w:rsid w:val="00EB0D76"/>
    <w:rsid w:val="00EB16D9"/>
    <w:rsid w:val="00EB4989"/>
    <w:rsid w:val="00EB4E5C"/>
    <w:rsid w:val="00EB7368"/>
    <w:rsid w:val="00EC023C"/>
    <w:rsid w:val="00EC0C7F"/>
    <w:rsid w:val="00EC241D"/>
    <w:rsid w:val="00EC34F8"/>
    <w:rsid w:val="00EC48A6"/>
    <w:rsid w:val="00EC536E"/>
    <w:rsid w:val="00EC6C5D"/>
    <w:rsid w:val="00EC75F5"/>
    <w:rsid w:val="00ED0116"/>
    <w:rsid w:val="00ED0B60"/>
    <w:rsid w:val="00ED1832"/>
    <w:rsid w:val="00ED3169"/>
    <w:rsid w:val="00ED57DF"/>
    <w:rsid w:val="00EE028C"/>
    <w:rsid w:val="00EE03B2"/>
    <w:rsid w:val="00EE1234"/>
    <w:rsid w:val="00EE5075"/>
    <w:rsid w:val="00EE5D0D"/>
    <w:rsid w:val="00EE635F"/>
    <w:rsid w:val="00EE7BC2"/>
    <w:rsid w:val="00EF0BBE"/>
    <w:rsid w:val="00EF0FF2"/>
    <w:rsid w:val="00EF1368"/>
    <w:rsid w:val="00EF5C44"/>
    <w:rsid w:val="00F00112"/>
    <w:rsid w:val="00F00436"/>
    <w:rsid w:val="00F00BA9"/>
    <w:rsid w:val="00F01EC3"/>
    <w:rsid w:val="00F02A4E"/>
    <w:rsid w:val="00F06D7E"/>
    <w:rsid w:val="00F10B81"/>
    <w:rsid w:val="00F11B2B"/>
    <w:rsid w:val="00F137FB"/>
    <w:rsid w:val="00F144A0"/>
    <w:rsid w:val="00F20B6C"/>
    <w:rsid w:val="00F21A97"/>
    <w:rsid w:val="00F21B04"/>
    <w:rsid w:val="00F23532"/>
    <w:rsid w:val="00F246ED"/>
    <w:rsid w:val="00F26822"/>
    <w:rsid w:val="00F27F17"/>
    <w:rsid w:val="00F31388"/>
    <w:rsid w:val="00F31390"/>
    <w:rsid w:val="00F3335C"/>
    <w:rsid w:val="00F3764E"/>
    <w:rsid w:val="00F410F0"/>
    <w:rsid w:val="00F42932"/>
    <w:rsid w:val="00F433BB"/>
    <w:rsid w:val="00F4397B"/>
    <w:rsid w:val="00F4577C"/>
    <w:rsid w:val="00F46985"/>
    <w:rsid w:val="00F46C58"/>
    <w:rsid w:val="00F476E1"/>
    <w:rsid w:val="00F52258"/>
    <w:rsid w:val="00F52898"/>
    <w:rsid w:val="00F54CA2"/>
    <w:rsid w:val="00F551FC"/>
    <w:rsid w:val="00F61292"/>
    <w:rsid w:val="00F633D8"/>
    <w:rsid w:val="00F65882"/>
    <w:rsid w:val="00F666D8"/>
    <w:rsid w:val="00F66858"/>
    <w:rsid w:val="00F668C0"/>
    <w:rsid w:val="00F66D3E"/>
    <w:rsid w:val="00F67BF2"/>
    <w:rsid w:val="00F716E7"/>
    <w:rsid w:val="00F72C36"/>
    <w:rsid w:val="00F76764"/>
    <w:rsid w:val="00F76964"/>
    <w:rsid w:val="00F77E3C"/>
    <w:rsid w:val="00F80758"/>
    <w:rsid w:val="00F81820"/>
    <w:rsid w:val="00F8453E"/>
    <w:rsid w:val="00F93FED"/>
    <w:rsid w:val="00F94627"/>
    <w:rsid w:val="00F95DB9"/>
    <w:rsid w:val="00F96281"/>
    <w:rsid w:val="00F97456"/>
    <w:rsid w:val="00FA00FD"/>
    <w:rsid w:val="00FA5319"/>
    <w:rsid w:val="00FA5E32"/>
    <w:rsid w:val="00FB1CD7"/>
    <w:rsid w:val="00FB2B7A"/>
    <w:rsid w:val="00FB350D"/>
    <w:rsid w:val="00FB7A63"/>
    <w:rsid w:val="00FC1AC5"/>
    <w:rsid w:val="00FC4B96"/>
    <w:rsid w:val="00FC5B9A"/>
    <w:rsid w:val="00FC679C"/>
    <w:rsid w:val="00FC737C"/>
    <w:rsid w:val="00FD283D"/>
    <w:rsid w:val="00FD43F1"/>
    <w:rsid w:val="00FD46E4"/>
    <w:rsid w:val="00FD4E7F"/>
    <w:rsid w:val="00FE0061"/>
    <w:rsid w:val="00FE2DD2"/>
    <w:rsid w:val="00FE4E18"/>
    <w:rsid w:val="00FE5F66"/>
    <w:rsid w:val="00FE6C42"/>
    <w:rsid w:val="00FF2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,"/>
  <w:listSeparator w:val=";"/>
  <w14:docId w14:val="66BADEDE"/>
  <w15:docId w15:val="{9B234F00-E14D-47D8-BF70-5BD22ACED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75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75BA"/>
    <w:pPr>
      <w:tabs>
        <w:tab w:val="center" w:pos="4844"/>
        <w:tab w:val="right" w:pos="9689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F75BA"/>
  </w:style>
  <w:style w:type="paragraph" w:styleId="Footer">
    <w:name w:val="footer"/>
    <w:basedOn w:val="Normal"/>
    <w:link w:val="FooterChar"/>
    <w:uiPriority w:val="99"/>
    <w:unhideWhenUsed/>
    <w:rsid w:val="00DF75BA"/>
    <w:pPr>
      <w:tabs>
        <w:tab w:val="center" w:pos="4844"/>
        <w:tab w:val="right" w:pos="9689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DF75BA"/>
  </w:style>
  <w:style w:type="paragraph" w:styleId="BalloonText">
    <w:name w:val="Balloon Text"/>
    <w:basedOn w:val="Normal"/>
    <w:link w:val="BalloonTextChar"/>
    <w:uiPriority w:val="99"/>
    <w:semiHidden/>
    <w:unhideWhenUsed/>
    <w:rsid w:val="00A66C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CA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5AEE"/>
    <w:rPr>
      <w:color w:val="0563C1" w:themeColor="hyperlink"/>
      <w:u w:val="single"/>
    </w:rPr>
  </w:style>
  <w:style w:type="character" w:customStyle="1" w:styleId="rpc41">
    <w:name w:val="_rpc_41"/>
    <w:basedOn w:val="DefaultParagraphFont"/>
    <w:rsid w:val="002E7777"/>
  </w:style>
  <w:style w:type="paragraph" w:styleId="ListParagraph">
    <w:name w:val="List Paragraph"/>
    <w:basedOn w:val="Normal"/>
    <w:uiPriority w:val="34"/>
    <w:qFormat/>
    <w:rsid w:val="00F54CA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C50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438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8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8AB"/>
    <w:rPr>
      <w:rFonts w:ascii="Times New Roman" w:eastAsia="Times New Roman" w:hAnsi="Times New Roman" w:cs="Times New Roman"/>
      <w:sz w:val="20"/>
      <w:szCs w:val="20"/>
      <w:lang w:val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8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8AB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C4B9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4B96"/>
    <w:rPr>
      <w:rFonts w:ascii="Times New Roman" w:eastAsia="Times New Roman" w:hAnsi="Times New Roman" w:cs="Times New Roman"/>
      <w:sz w:val="20"/>
      <w:szCs w:val="20"/>
      <w:lang w:val="ru-RU"/>
    </w:rPr>
  </w:style>
  <w:style w:type="character" w:styleId="EndnoteReference">
    <w:name w:val="endnote reference"/>
    <w:basedOn w:val="DefaultParagraphFont"/>
    <w:uiPriority w:val="99"/>
    <w:semiHidden/>
    <w:unhideWhenUsed/>
    <w:rsid w:val="00FC4B96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3D6649"/>
    <w:pPr>
      <w:spacing w:after="0" w:line="240" w:lineRule="auto"/>
    </w:pPr>
    <w:rPr>
      <w:rFonts w:ascii="Calibri" w:eastAsia="Calibri" w:hAnsi="Calibri" w:cs="Calibri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E506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ru-RU"/>
    </w:rPr>
  </w:style>
  <w:style w:type="character" w:customStyle="1" w:styleId="SubtitleChar">
    <w:name w:val="Subtitle Char"/>
    <w:basedOn w:val="DefaultParagraphFont"/>
    <w:link w:val="Subtitle"/>
    <w:uiPriority w:val="11"/>
    <w:rsid w:val="008E5060"/>
    <w:rPr>
      <w:rFonts w:ascii="Georgia" w:eastAsia="Georgia" w:hAnsi="Georgia" w:cs="Georgia"/>
      <w:i/>
      <w:color w:val="666666"/>
      <w:sz w:val="48"/>
      <w:szCs w:val="48"/>
      <w:lang w:val="ru-RU" w:eastAsia="ru-RU"/>
    </w:rPr>
  </w:style>
  <w:style w:type="paragraph" w:customStyle="1" w:styleId="Heading">
    <w:name w:val="Heading"/>
    <w:basedOn w:val="Normal"/>
    <w:next w:val="Normal"/>
    <w:rsid w:val="008C6532"/>
    <w:pPr>
      <w:keepNext/>
      <w:widowControl w:val="0"/>
      <w:suppressAutoHyphens/>
      <w:autoSpaceDN w:val="0"/>
      <w:spacing w:before="240" w:after="120"/>
      <w:textAlignment w:val="baseline"/>
    </w:pPr>
    <w:rPr>
      <w:rFonts w:ascii="Liberation Sans" w:eastAsia="Linux Libertine G" w:hAnsi="Liberation Sans" w:cs="Linux Libertine G"/>
      <w:sz w:val="28"/>
      <w:szCs w:val="2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8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10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F84E9-7D6A-440D-91A2-2D83538CE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3</TotalTime>
  <Pages>7</Pages>
  <Words>3566</Words>
  <Characters>20328</Characters>
  <Application>Microsoft Office Word</Application>
  <DocSecurity>0</DocSecurity>
  <Lines>169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orokina</dc:creator>
  <cp:keywords/>
  <dc:description/>
  <cp:lastModifiedBy>Anna Ananeva</cp:lastModifiedBy>
  <cp:revision>1390</cp:revision>
  <cp:lastPrinted>2022-06-28T11:01:00Z</cp:lastPrinted>
  <dcterms:created xsi:type="dcterms:W3CDTF">2020-02-25T12:56:00Z</dcterms:created>
  <dcterms:modified xsi:type="dcterms:W3CDTF">2022-09-09T10:40:00Z</dcterms:modified>
</cp:coreProperties>
</file>